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33294" w14:textId="7C7625E3" w:rsidR="00433284" w:rsidRPr="00587049" w:rsidRDefault="07982AF2" w:rsidP="7D30F917">
      <w:pPr>
        <w:jc w:val="center"/>
        <w:rPr>
          <w:b/>
          <w:bCs/>
          <w:sz w:val="36"/>
          <w:szCs w:val="36"/>
        </w:rPr>
      </w:pPr>
      <w:r w:rsidRPr="00587049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 w:rsidRPr="00587049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00587049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:rsidRPr="00587049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Pr="00587049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587049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00587049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62482637" w:rsidR="00433284" w:rsidRPr="00587049" w:rsidRDefault="003E40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  <w:lang w:val="sr-Latn-RS"/>
              </w:rPr>
            </w:pPr>
            <w:r w:rsidRPr="00587049">
              <w:rPr>
                <w:b/>
                <w:bCs/>
                <w:sz w:val="28"/>
                <w:szCs w:val="28"/>
              </w:rPr>
              <w:t xml:space="preserve">Anja </w:t>
            </w:r>
            <w:r w:rsidRPr="00587049">
              <w:rPr>
                <w:b/>
                <w:bCs/>
                <w:sz w:val="28"/>
                <w:szCs w:val="28"/>
                <w:lang w:val="sr-Latn-RS"/>
              </w:rPr>
              <w:t>Đorđević</w:t>
            </w:r>
          </w:p>
        </w:tc>
      </w:tr>
      <w:tr w:rsidR="00433284" w:rsidRPr="00587049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Pr="00587049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587049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3B50EB82" w:rsidR="00433284" w:rsidRPr="00587049" w:rsidRDefault="003E4007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 w:rsidRPr="00587049">
              <w:rPr>
                <w:b/>
                <w:bCs/>
                <w:sz w:val="28"/>
                <w:szCs w:val="28"/>
              </w:rPr>
              <w:t>2023/3027</w:t>
            </w:r>
          </w:p>
        </w:tc>
      </w:tr>
      <w:tr w:rsidR="00433284" w:rsidRPr="00587049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Pr="00587049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20086DE9" w:rsidR="00433284" w:rsidRPr="00587049" w:rsidRDefault="003E400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>Informacione tehnologije i sajber bezbednost</w:t>
            </w:r>
          </w:p>
        </w:tc>
      </w:tr>
      <w:tr w:rsidR="00433284" w:rsidRPr="00587049" w14:paraId="74AC3825" w14:textId="77777777" w:rsidTr="003E4007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Pr="00587049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00587049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00587049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00587049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00587049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00587049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00587049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  <w:vAlign w:val="center"/>
          </w:tcPr>
          <w:p w14:paraId="2E9DBEC4" w14:textId="0215A557" w:rsidR="00433284" w:rsidRPr="00587049" w:rsidRDefault="003E4007" w:rsidP="003E4007">
            <w:pPr>
              <w:spacing w:before="120" w:after="120"/>
              <w:jc w:val="center"/>
              <w:rPr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:rsidRPr="00587049" w14:paraId="17F0A184" w14:textId="77777777" w:rsidTr="003E4007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Pr="00587049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Pr="00587049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587049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00587049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00587049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  <w:vAlign w:val="center"/>
          </w:tcPr>
          <w:p w14:paraId="7974FBE6" w14:textId="29326E27" w:rsidR="00433284" w:rsidRPr="00587049" w:rsidRDefault="003E4007" w:rsidP="005471D4">
            <w:pPr>
              <w:spacing w:before="120" w:after="120"/>
              <w:rPr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 xml:space="preserve">Informacioni sistem za proces </w:t>
            </w:r>
            <w:r w:rsidR="005471D4" w:rsidRPr="00587049">
              <w:rPr>
                <w:sz w:val="24"/>
                <w:szCs w:val="24"/>
              </w:rPr>
              <w:t>dobavljanja suplementacije</w:t>
            </w:r>
            <w:r w:rsidRPr="00587049">
              <w:rPr>
                <w:sz w:val="24"/>
                <w:szCs w:val="24"/>
              </w:rPr>
              <w:t xml:space="preserve"> u kompaniji </w:t>
            </w:r>
            <w:r w:rsidR="005471D4" w:rsidRPr="00587049">
              <w:rPr>
                <w:sz w:val="24"/>
                <w:szCs w:val="24"/>
              </w:rPr>
              <w:t>Pansport</w:t>
            </w:r>
          </w:p>
        </w:tc>
      </w:tr>
      <w:tr w:rsidR="7D30F917" w:rsidRPr="00587049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Pr="00587049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Pr="00587049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:rsidRPr="00587049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Pr="00587049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00587049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Pr="00587049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Pr="00587049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00587049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:rsidRPr="00587049" w14:paraId="2545A41F" w14:textId="77777777" w:rsidTr="001470AD">
        <w:tblPrEx>
          <w:tblLook w:val="0480" w:firstRow="0" w:lastRow="0" w:firstColumn="1" w:lastColumn="0" w:noHBand="0" w:noVBand="1"/>
        </w:tblPrEx>
        <w:trPr>
          <w:trHeight w:val="325"/>
        </w:trPr>
        <w:tc>
          <w:tcPr>
            <w:tcW w:w="1005" w:type="dxa"/>
          </w:tcPr>
          <w:p w14:paraId="22322B82" w14:textId="53806E52" w:rsidR="2DBDAD03" w:rsidRPr="00587049" w:rsidRDefault="003E4007" w:rsidP="7D30F917">
            <w:pPr>
              <w:spacing w:after="0"/>
              <w:rPr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>1.</w:t>
            </w:r>
          </w:p>
        </w:tc>
        <w:tc>
          <w:tcPr>
            <w:tcW w:w="1934" w:type="dxa"/>
            <w:gridSpan w:val="2"/>
          </w:tcPr>
          <w:p w14:paraId="79BBEE11" w14:textId="077DD06A" w:rsidR="2DBDAD03" w:rsidRPr="00587049" w:rsidRDefault="009138F9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3E4007" w:rsidRPr="00587049">
              <w:rPr>
                <w:sz w:val="24"/>
                <w:szCs w:val="24"/>
              </w:rPr>
              <w:t>1. 11. 2023.</w:t>
            </w:r>
          </w:p>
        </w:tc>
        <w:tc>
          <w:tcPr>
            <w:tcW w:w="6411" w:type="dxa"/>
            <w:gridSpan w:val="2"/>
          </w:tcPr>
          <w:p w14:paraId="39A90C32" w14:textId="775472A2" w:rsidR="2DBDAD03" w:rsidRPr="00587049" w:rsidRDefault="00735283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 w:rsidRPr="00587049">
              <w:rPr>
                <w:b/>
                <w:bCs/>
                <w:sz w:val="24"/>
                <w:szCs w:val="24"/>
              </w:rPr>
              <w:t>Opis projekta i d</w:t>
            </w:r>
            <w:r w:rsidR="003E4007" w:rsidRPr="00587049">
              <w:rPr>
                <w:b/>
                <w:bCs/>
                <w:sz w:val="24"/>
                <w:szCs w:val="24"/>
              </w:rPr>
              <w:t>okumenti</w:t>
            </w:r>
          </w:p>
        </w:tc>
      </w:tr>
      <w:tr w:rsidR="2DBDAD03" w:rsidRPr="00587049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7864617D" w:rsidR="2DBDAD03" w:rsidRPr="00587049" w:rsidRDefault="004C4BA6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>2.</w:t>
            </w:r>
          </w:p>
        </w:tc>
        <w:tc>
          <w:tcPr>
            <w:tcW w:w="1934" w:type="dxa"/>
            <w:gridSpan w:val="2"/>
          </w:tcPr>
          <w:p w14:paraId="0EE2EDD7" w14:textId="76F09B2C" w:rsidR="2DBDAD03" w:rsidRPr="00587049" w:rsidRDefault="009138F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4C4BA6" w:rsidRPr="00587049">
              <w:rPr>
                <w:sz w:val="24"/>
                <w:szCs w:val="24"/>
              </w:rPr>
              <w:t>7. 11. 2023.</w:t>
            </w:r>
          </w:p>
        </w:tc>
        <w:tc>
          <w:tcPr>
            <w:tcW w:w="6411" w:type="dxa"/>
            <w:gridSpan w:val="2"/>
          </w:tcPr>
          <w:p w14:paraId="32CB1CB6" w14:textId="5875A6AD" w:rsidR="2DBDAD03" w:rsidRPr="00587049" w:rsidRDefault="004C4BA6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587049">
              <w:rPr>
                <w:b/>
                <w:bCs/>
                <w:sz w:val="24"/>
                <w:szCs w:val="24"/>
              </w:rPr>
              <w:t>PMOV i relacioni model</w:t>
            </w:r>
            <w:r w:rsidR="00D45B98">
              <w:rPr>
                <w:b/>
                <w:bCs/>
                <w:sz w:val="24"/>
                <w:szCs w:val="24"/>
              </w:rPr>
              <w:t xml:space="preserve"> 1. verzija</w:t>
            </w:r>
          </w:p>
        </w:tc>
      </w:tr>
      <w:tr w:rsidR="2DBDAD03" w:rsidRPr="00587049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31330156" w:rsidR="2DBDAD03" w:rsidRPr="00587049" w:rsidRDefault="009002E8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1934" w:type="dxa"/>
            <w:gridSpan w:val="2"/>
          </w:tcPr>
          <w:p w14:paraId="58849BCD" w14:textId="76684CCA" w:rsidR="2DBDAD03" w:rsidRPr="00587049" w:rsidRDefault="009002E8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 11. 2023.</w:t>
            </w:r>
          </w:p>
        </w:tc>
        <w:tc>
          <w:tcPr>
            <w:tcW w:w="6411" w:type="dxa"/>
            <w:gridSpan w:val="2"/>
          </w:tcPr>
          <w:p w14:paraId="7259E428" w14:textId="541D1E13" w:rsidR="2DBDAD03" w:rsidRPr="00587049" w:rsidRDefault="009002E8" w:rsidP="009002E8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model 2. verzija, denormalizacija 1. verzija</w:t>
            </w:r>
          </w:p>
        </w:tc>
      </w:tr>
      <w:tr w:rsidR="2DBDAD03" w:rsidRPr="00587049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4B6D8B1D" w:rsidR="2DBDAD03" w:rsidRPr="00587049" w:rsidRDefault="003023AD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1934" w:type="dxa"/>
            <w:gridSpan w:val="2"/>
          </w:tcPr>
          <w:p w14:paraId="3C3909F1" w14:textId="51AE3F48" w:rsidR="2DBDAD03" w:rsidRPr="00587049" w:rsidRDefault="003023AD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 11. 2023.</w:t>
            </w:r>
          </w:p>
        </w:tc>
        <w:tc>
          <w:tcPr>
            <w:tcW w:w="6411" w:type="dxa"/>
            <w:gridSpan w:val="2"/>
          </w:tcPr>
          <w:p w14:paraId="733F48E7" w14:textId="0F2FB546" w:rsidR="2DBDAD03" w:rsidRPr="00587049" w:rsidRDefault="003023AD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normalizacija 2. verzija</w:t>
            </w:r>
          </w:p>
        </w:tc>
      </w:tr>
      <w:tr w:rsidR="2DBDAD03" w:rsidRPr="00587049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5AC8F9C2" w:rsidR="2DBDAD03" w:rsidRPr="00587049" w:rsidRDefault="009138F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</w:tc>
        <w:tc>
          <w:tcPr>
            <w:tcW w:w="1934" w:type="dxa"/>
            <w:gridSpan w:val="2"/>
          </w:tcPr>
          <w:p w14:paraId="593CD7D9" w14:textId="5D67C399" w:rsidR="2DBDAD03" w:rsidRPr="00587049" w:rsidRDefault="009138F9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. 11. 2023.</w:t>
            </w:r>
          </w:p>
        </w:tc>
        <w:tc>
          <w:tcPr>
            <w:tcW w:w="6411" w:type="dxa"/>
            <w:gridSpan w:val="2"/>
          </w:tcPr>
          <w:p w14:paraId="0E31855D" w14:textId="4753F752" w:rsidR="2DBDAD03" w:rsidRPr="00587049" w:rsidRDefault="009138F9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orisnički definisani tipovi, implementacija trigera</w:t>
            </w:r>
          </w:p>
        </w:tc>
      </w:tr>
      <w:tr w:rsidR="00293EFB" w:rsidRPr="00587049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EEF27C9" w:rsidR="00293EFB" w:rsidRPr="00587049" w:rsidRDefault="00293EFB" w:rsidP="00293EFB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1934" w:type="dxa"/>
            <w:gridSpan w:val="2"/>
          </w:tcPr>
          <w:p w14:paraId="1F77DB98" w14:textId="300D3F5C" w:rsidR="00293EFB" w:rsidRPr="00587049" w:rsidRDefault="00293EFB" w:rsidP="00293EFB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. 12. 2023.</w:t>
            </w:r>
          </w:p>
        </w:tc>
        <w:tc>
          <w:tcPr>
            <w:tcW w:w="6411" w:type="dxa"/>
            <w:gridSpan w:val="2"/>
          </w:tcPr>
          <w:p w14:paraId="543015AF" w14:textId="67505302" w:rsidR="00293EFB" w:rsidRPr="00587049" w:rsidRDefault="00293EFB" w:rsidP="00293EFB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timizacija baze podataka</w:t>
            </w:r>
          </w:p>
        </w:tc>
      </w:tr>
      <w:tr w:rsidR="001470AD" w:rsidRPr="00587049" w14:paraId="4033E40A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8F80806" w14:textId="66A59538" w:rsidR="001470AD" w:rsidRDefault="001470AD" w:rsidP="00293EFB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1934" w:type="dxa"/>
            <w:gridSpan w:val="2"/>
          </w:tcPr>
          <w:p w14:paraId="2E58960A" w14:textId="5948D8A0" w:rsidR="001470AD" w:rsidRDefault="001470AD" w:rsidP="00293EFB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 1. 2024.</w:t>
            </w:r>
          </w:p>
        </w:tc>
        <w:tc>
          <w:tcPr>
            <w:tcW w:w="6411" w:type="dxa"/>
            <w:gridSpan w:val="2"/>
          </w:tcPr>
          <w:p w14:paraId="1780B887" w14:textId="63C4A385" w:rsidR="001470AD" w:rsidRDefault="001470AD" w:rsidP="00293EFB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ehnologije za implementaciju projekta</w:t>
            </w:r>
          </w:p>
        </w:tc>
      </w:tr>
    </w:tbl>
    <w:p w14:paraId="0884C224" w14:textId="77777777" w:rsidR="7D30F917" w:rsidRPr="00587049" w:rsidRDefault="7D30F917" w:rsidP="7D30F917">
      <w:pPr>
        <w:spacing w:before="60" w:after="60" w:line="240" w:lineRule="auto"/>
      </w:pPr>
    </w:p>
    <w:p w14:paraId="68189C84" w14:textId="77777777" w:rsidR="2DBDAD03" w:rsidRPr="00587049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Pr="00587049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Pr="00587049" w:rsidRDefault="2DBDAD03" w:rsidP="7D30F917">
      <w:pPr>
        <w:rPr>
          <w:b/>
          <w:bCs/>
          <w:sz w:val="16"/>
          <w:szCs w:val="16"/>
        </w:rPr>
      </w:pPr>
    </w:p>
    <w:p w14:paraId="59AAFAB4" w14:textId="5893A8DE" w:rsidR="7D30F917" w:rsidRPr="00587049" w:rsidRDefault="7D30F917" w:rsidP="7D30F917">
      <w:r w:rsidRPr="00587049">
        <w:br w:type="page"/>
      </w:r>
    </w:p>
    <w:p w14:paraId="0F60AD07" w14:textId="77777777" w:rsidR="3CE7FFE7" w:rsidRPr="00587049" w:rsidRDefault="3CE7FFE7" w:rsidP="7D30F917">
      <w:pPr>
        <w:pStyle w:val="Heading1"/>
        <w:rPr>
          <w:sz w:val="24"/>
          <w:szCs w:val="24"/>
        </w:rPr>
      </w:pPr>
      <w:r w:rsidRPr="00587049">
        <w:lastRenderedPageBreak/>
        <w:t>OPIS P</w:t>
      </w:r>
      <w:r w:rsidR="3472A55B" w:rsidRPr="00587049">
        <w:t>ROJEKTA</w:t>
      </w:r>
    </w:p>
    <w:p w14:paraId="0ADA8CA9" w14:textId="77777777" w:rsidR="3472A55B" w:rsidRPr="00587049" w:rsidRDefault="3472A55B" w:rsidP="000B56DF">
      <w:pPr>
        <w:pStyle w:val="Heading2"/>
        <w:spacing w:line="360" w:lineRule="auto"/>
        <w:rPr>
          <w:sz w:val="24"/>
          <w:szCs w:val="24"/>
        </w:rPr>
      </w:pPr>
      <w:r w:rsidRPr="00587049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270"/>
      </w:tblGrid>
      <w:tr w:rsidR="00433284" w:rsidRPr="00587049" w14:paraId="749903A5" w14:textId="77777777" w:rsidTr="00113544">
        <w:trPr>
          <w:trHeight w:val="3815"/>
        </w:trPr>
        <w:tc>
          <w:tcPr>
            <w:tcW w:w="9270" w:type="dxa"/>
          </w:tcPr>
          <w:p w14:paraId="74802F07" w14:textId="08853D4F" w:rsidR="00433284" w:rsidRPr="00587049" w:rsidRDefault="00A55A0D" w:rsidP="00A55A0D">
            <w:pPr>
              <w:tabs>
                <w:tab w:val="left" w:leader="underscore" w:pos="9360"/>
              </w:tabs>
              <w:spacing w:line="312" w:lineRule="auto"/>
              <w:jc w:val="both"/>
              <w:rPr>
                <w:b/>
                <w:bCs/>
                <w:sz w:val="24"/>
                <w:szCs w:val="24"/>
              </w:rPr>
            </w:pPr>
            <w:r w:rsidRPr="00587049">
              <w:rPr>
                <w:sz w:val="24"/>
                <w:szCs w:val="24"/>
              </w:rPr>
              <w:t xml:space="preserve">Deo sistema koji će biti projektovan odnosi se na proces </w:t>
            </w:r>
            <w:r w:rsidR="005471D4" w:rsidRPr="00587049">
              <w:rPr>
                <w:sz w:val="24"/>
                <w:szCs w:val="24"/>
              </w:rPr>
              <w:t>dobavljanja</w:t>
            </w:r>
            <w:r w:rsidRPr="00587049">
              <w:rPr>
                <w:sz w:val="24"/>
                <w:szCs w:val="24"/>
              </w:rPr>
              <w:t xml:space="preserve"> </w:t>
            </w:r>
            <w:r w:rsidR="005471D4" w:rsidRPr="00587049">
              <w:rPr>
                <w:sz w:val="24"/>
                <w:szCs w:val="24"/>
              </w:rPr>
              <w:t>suplementa</w:t>
            </w:r>
            <w:r w:rsidRPr="00587049">
              <w:rPr>
                <w:sz w:val="24"/>
                <w:szCs w:val="24"/>
              </w:rPr>
              <w:t xml:space="preserve"> </w:t>
            </w:r>
            <w:r w:rsidR="005471D4" w:rsidRPr="00587049">
              <w:rPr>
                <w:sz w:val="24"/>
                <w:szCs w:val="24"/>
              </w:rPr>
              <w:t>Taurine</w:t>
            </w:r>
            <w:r w:rsidR="00113544" w:rsidRPr="00587049">
              <w:rPr>
                <w:sz w:val="24"/>
                <w:szCs w:val="24"/>
              </w:rPr>
              <w:t xml:space="preserve"> u kompaniji Pansport</w:t>
            </w:r>
            <w:r w:rsidRPr="00587049">
              <w:rPr>
                <w:sz w:val="24"/>
                <w:szCs w:val="24"/>
              </w:rPr>
              <w:t xml:space="preserve">. Kompanija sastavlja </w:t>
            </w:r>
            <w:r w:rsidRPr="00587049">
              <w:rPr>
                <w:b/>
                <w:bCs/>
                <w:sz w:val="24"/>
                <w:szCs w:val="24"/>
              </w:rPr>
              <w:t xml:space="preserve">porudžbenicu </w:t>
            </w:r>
            <w:r w:rsidRPr="00587049">
              <w:rPr>
                <w:sz w:val="24"/>
                <w:szCs w:val="24"/>
              </w:rPr>
              <w:t xml:space="preserve">za dobavljača </w:t>
            </w:r>
            <w:r w:rsidR="005471D4" w:rsidRPr="00587049">
              <w:rPr>
                <w:sz w:val="24"/>
                <w:szCs w:val="24"/>
              </w:rPr>
              <w:t>Metal</w:t>
            </w:r>
            <w:r w:rsidR="00295B1D" w:rsidRPr="00587049">
              <w:rPr>
                <w:sz w:val="24"/>
                <w:szCs w:val="24"/>
              </w:rPr>
              <w:t>-E</w:t>
            </w:r>
            <w:r w:rsidR="005471D4" w:rsidRPr="00587049">
              <w:rPr>
                <w:sz w:val="24"/>
                <w:szCs w:val="24"/>
              </w:rPr>
              <w:t>xport</w:t>
            </w:r>
            <w:r w:rsidRPr="00587049">
              <w:rPr>
                <w:sz w:val="24"/>
                <w:szCs w:val="24"/>
              </w:rPr>
              <w:t xml:space="preserve">, koji zatim isporučuju </w:t>
            </w:r>
            <w:r w:rsidRPr="00587049">
              <w:rPr>
                <w:b/>
                <w:bCs/>
                <w:sz w:val="24"/>
                <w:szCs w:val="24"/>
              </w:rPr>
              <w:t xml:space="preserve">račun, otpremnicu </w:t>
            </w:r>
            <w:r w:rsidRPr="00587049">
              <w:rPr>
                <w:sz w:val="24"/>
                <w:szCs w:val="24"/>
              </w:rPr>
              <w:t xml:space="preserve">i </w:t>
            </w:r>
            <w:r w:rsidRPr="00587049">
              <w:rPr>
                <w:b/>
                <w:bCs/>
                <w:sz w:val="24"/>
                <w:szCs w:val="24"/>
              </w:rPr>
              <w:t xml:space="preserve">izveštaj </w:t>
            </w:r>
            <w:r w:rsidRPr="00587049">
              <w:rPr>
                <w:sz w:val="24"/>
                <w:szCs w:val="24"/>
              </w:rPr>
              <w:t>o ispitivanju materijala</w:t>
            </w:r>
            <w:r w:rsidR="005471D4" w:rsidRPr="00587049">
              <w:rPr>
                <w:sz w:val="24"/>
                <w:szCs w:val="24"/>
              </w:rPr>
              <w:t xml:space="preserve"> od strane kompanije SGS.</w:t>
            </w:r>
            <w:r w:rsidRPr="00587049">
              <w:rPr>
                <w:sz w:val="24"/>
                <w:szCs w:val="24"/>
              </w:rPr>
              <w:t xml:space="preserve"> </w:t>
            </w:r>
            <w:r w:rsidR="005471D4" w:rsidRPr="00587049">
              <w:rPr>
                <w:sz w:val="24"/>
                <w:szCs w:val="24"/>
              </w:rPr>
              <w:t>N</w:t>
            </w:r>
            <w:r w:rsidRPr="00587049">
              <w:rPr>
                <w:sz w:val="24"/>
                <w:szCs w:val="24"/>
              </w:rPr>
              <w:t>a</w:t>
            </w:r>
            <w:r w:rsidR="005471D4" w:rsidRPr="00587049">
              <w:rPr>
                <w:sz w:val="24"/>
                <w:szCs w:val="24"/>
              </w:rPr>
              <w:t xml:space="preserve"> samom</w:t>
            </w:r>
            <w:r w:rsidRPr="00587049">
              <w:rPr>
                <w:sz w:val="24"/>
                <w:szCs w:val="24"/>
              </w:rPr>
              <w:t xml:space="preserve"> kraju procesa</w:t>
            </w:r>
            <w:r w:rsidR="000F58A9" w:rsidRPr="00587049">
              <w:rPr>
                <w:sz w:val="24"/>
                <w:szCs w:val="24"/>
              </w:rPr>
              <w:t>,</w:t>
            </w:r>
            <w:r w:rsidRPr="00587049">
              <w:rPr>
                <w:sz w:val="24"/>
                <w:szCs w:val="24"/>
              </w:rPr>
              <w:t xml:space="preserve"> </w:t>
            </w:r>
            <w:r w:rsidR="005471D4" w:rsidRPr="00587049">
              <w:rPr>
                <w:sz w:val="24"/>
                <w:szCs w:val="24"/>
              </w:rPr>
              <w:t>Pansport</w:t>
            </w:r>
            <w:r w:rsidRPr="00587049">
              <w:rPr>
                <w:sz w:val="24"/>
                <w:szCs w:val="24"/>
              </w:rPr>
              <w:t xml:space="preserve"> popunjava </w:t>
            </w:r>
            <w:r w:rsidRPr="00587049">
              <w:rPr>
                <w:b/>
                <w:bCs/>
                <w:sz w:val="24"/>
                <w:szCs w:val="24"/>
              </w:rPr>
              <w:t>prijemnicu</w:t>
            </w:r>
            <w:r w:rsidRPr="00587049">
              <w:rPr>
                <w:sz w:val="24"/>
                <w:szCs w:val="24"/>
              </w:rPr>
              <w:t>.</w:t>
            </w:r>
          </w:p>
        </w:tc>
      </w:tr>
    </w:tbl>
    <w:p w14:paraId="2D2DC48F" w14:textId="77777777" w:rsidR="00433284" w:rsidRPr="00587049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22DB77E7" w14:textId="77777777" w:rsidR="003E4007" w:rsidRPr="00587049" w:rsidRDefault="003E4007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87049">
        <w:br w:type="page"/>
      </w:r>
    </w:p>
    <w:p w14:paraId="4FDA5FEA" w14:textId="4A7C6FD7" w:rsidR="2DBDAD03" w:rsidRPr="00587049" w:rsidRDefault="3472A55B" w:rsidP="7D30F917">
      <w:pPr>
        <w:pStyle w:val="Heading2"/>
      </w:pPr>
      <w:r w:rsidRPr="00587049">
        <w:lastRenderedPageBreak/>
        <w:t>P</w:t>
      </w:r>
      <w:r w:rsidR="119CC94E" w:rsidRPr="00587049">
        <w:t xml:space="preserve">oslovna </w:t>
      </w:r>
      <w:r w:rsidRPr="00587049">
        <w:t>do</w:t>
      </w:r>
      <w:r w:rsidR="38AC0FC9" w:rsidRPr="00587049">
        <w:t>kumenta koja se koriste u procesu</w:t>
      </w:r>
      <w:r w:rsidRPr="00587049">
        <w:t xml:space="preserve"> </w:t>
      </w:r>
    </w:p>
    <w:p w14:paraId="49973FEE" w14:textId="77777777" w:rsidR="003E4007" w:rsidRPr="00587049" w:rsidRDefault="003E4007" w:rsidP="003E4007"/>
    <w:p w14:paraId="48713063" w14:textId="77777777" w:rsidR="003E4007" w:rsidRPr="00587049" w:rsidRDefault="003E4007" w:rsidP="003E4007">
      <w:pPr>
        <w:keepNext/>
        <w:spacing w:after="0" w:line="312" w:lineRule="auto"/>
        <w:jc w:val="center"/>
      </w:pPr>
      <w:r w:rsidRPr="00587049">
        <w:rPr>
          <w:noProof/>
        </w:rPr>
        <w:drawing>
          <wp:inline distT="0" distB="0" distL="0" distR="0" wp14:anchorId="684BE3A3" wp14:editId="723C0C1B">
            <wp:extent cx="4449643" cy="5744845"/>
            <wp:effectExtent l="19050" t="19050" r="27305" b="27305"/>
            <wp:docPr id="1629599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599852" name="Picture 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9643" cy="5744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280126" w14:textId="5A0E4E88" w:rsidR="2DBDAD03" w:rsidRPr="00587049" w:rsidRDefault="003E4007" w:rsidP="003E4007">
      <w:pPr>
        <w:pStyle w:val="Caption"/>
        <w:jc w:val="center"/>
        <w:rPr>
          <w:color w:val="auto"/>
          <w:sz w:val="20"/>
          <w:szCs w:val="20"/>
        </w:rPr>
      </w:pPr>
      <w:r w:rsidRPr="00587049">
        <w:rPr>
          <w:color w:val="auto"/>
          <w:sz w:val="20"/>
          <w:szCs w:val="20"/>
        </w:rPr>
        <w:t xml:space="preserve">Slika </w:t>
      </w:r>
      <w:r w:rsidRPr="00587049">
        <w:rPr>
          <w:color w:val="auto"/>
          <w:sz w:val="20"/>
          <w:szCs w:val="20"/>
        </w:rPr>
        <w:fldChar w:fldCharType="begin"/>
      </w:r>
      <w:r w:rsidRPr="00587049">
        <w:rPr>
          <w:color w:val="auto"/>
          <w:sz w:val="20"/>
          <w:szCs w:val="20"/>
        </w:rPr>
        <w:instrText xml:space="preserve"> SEQ Slika \* ARABIC </w:instrText>
      </w:r>
      <w:r w:rsidRPr="00587049">
        <w:rPr>
          <w:color w:val="auto"/>
          <w:sz w:val="20"/>
          <w:szCs w:val="20"/>
        </w:rPr>
        <w:fldChar w:fldCharType="separate"/>
      </w:r>
      <w:r w:rsidRPr="00587049">
        <w:rPr>
          <w:color w:val="auto"/>
          <w:sz w:val="20"/>
          <w:szCs w:val="20"/>
        </w:rPr>
        <w:t>1</w:t>
      </w:r>
      <w:r w:rsidRPr="00587049">
        <w:rPr>
          <w:color w:val="auto"/>
          <w:sz w:val="20"/>
          <w:szCs w:val="20"/>
        </w:rPr>
        <w:fldChar w:fldCharType="end"/>
      </w:r>
      <w:r w:rsidRPr="00587049">
        <w:rPr>
          <w:color w:val="auto"/>
          <w:sz w:val="20"/>
          <w:szCs w:val="20"/>
        </w:rPr>
        <w:t xml:space="preserve"> - Porudžbenica</w:t>
      </w:r>
    </w:p>
    <w:p w14:paraId="6126745E" w14:textId="77777777" w:rsidR="003E4007" w:rsidRPr="00587049" w:rsidRDefault="7D30F917" w:rsidP="003E4007">
      <w:pPr>
        <w:keepNext/>
        <w:jc w:val="center"/>
      </w:pPr>
      <w:r w:rsidRPr="00587049">
        <w:br w:type="page"/>
      </w:r>
      <w:r w:rsidR="003E4007" w:rsidRPr="00587049">
        <w:rPr>
          <w:noProof/>
        </w:rPr>
        <w:lastRenderedPageBreak/>
        <w:drawing>
          <wp:inline distT="0" distB="0" distL="0" distR="0" wp14:anchorId="300C07DC" wp14:editId="55B3EA9A">
            <wp:extent cx="4670247" cy="6656070"/>
            <wp:effectExtent l="19050" t="19050" r="16510" b="11430"/>
            <wp:docPr id="14991245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124525" name="Picture 1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247" cy="6656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0EB1E" w14:textId="3E818B32" w:rsidR="7D30F917" w:rsidRPr="00587049" w:rsidRDefault="003E4007" w:rsidP="003E4007">
      <w:pPr>
        <w:pStyle w:val="Caption"/>
        <w:jc w:val="center"/>
        <w:rPr>
          <w:color w:val="auto"/>
          <w:sz w:val="20"/>
          <w:szCs w:val="20"/>
        </w:rPr>
      </w:pPr>
      <w:r w:rsidRPr="00587049">
        <w:rPr>
          <w:color w:val="auto"/>
          <w:sz w:val="20"/>
          <w:szCs w:val="20"/>
        </w:rPr>
        <w:t xml:space="preserve">Slika </w:t>
      </w:r>
      <w:r w:rsidRPr="00587049">
        <w:rPr>
          <w:color w:val="auto"/>
          <w:sz w:val="20"/>
          <w:szCs w:val="20"/>
        </w:rPr>
        <w:fldChar w:fldCharType="begin"/>
      </w:r>
      <w:r w:rsidRPr="00587049">
        <w:rPr>
          <w:color w:val="auto"/>
          <w:sz w:val="20"/>
          <w:szCs w:val="20"/>
        </w:rPr>
        <w:instrText xml:space="preserve"> SEQ Slika \* ARABIC </w:instrText>
      </w:r>
      <w:r w:rsidRPr="00587049">
        <w:rPr>
          <w:color w:val="auto"/>
          <w:sz w:val="20"/>
          <w:szCs w:val="20"/>
        </w:rPr>
        <w:fldChar w:fldCharType="separate"/>
      </w:r>
      <w:r w:rsidRPr="00587049">
        <w:rPr>
          <w:color w:val="auto"/>
          <w:sz w:val="20"/>
          <w:szCs w:val="20"/>
        </w:rPr>
        <w:t>2</w:t>
      </w:r>
      <w:r w:rsidRPr="00587049">
        <w:rPr>
          <w:color w:val="auto"/>
          <w:sz w:val="20"/>
          <w:szCs w:val="20"/>
        </w:rPr>
        <w:fldChar w:fldCharType="end"/>
      </w:r>
      <w:r w:rsidRPr="00587049">
        <w:rPr>
          <w:color w:val="auto"/>
          <w:sz w:val="20"/>
          <w:szCs w:val="20"/>
        </w:rPr>
        <w:t xml:space="preserve"> – Račun</w:t>
      </w:r>
    </w:p>
    <w:p w14:paraId="52FB597A" w14:textId="77777777" w:rsidR="003E4007" w:rsidRPr="00587049" w:rsidRDefault="003E4007" w:rsidP="003E4007">
      <w:pPr>
        <w:keepNext/>
        <w:jc w:val="center"/>
      </w:pPr>
      <w:r w:rsidRPr="00587049">
        <w:rPr>
          <w:noProof/>
        </w:rPr>
        <w:lastRenderedPageBreak/>
        <w:drawing>
          <wp:inline distT="0" distB="0" distL="0" distR="0" wp14:anchorId="566BD5A8" wp14:editId="3487B83E">
            <wp:extent cx="5181600" cy="4101181"/>
            <wp:effectExtent l="19050" t="19050" r="19050" b="13970"/>
            <wp:docPr id="1778479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79258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41011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E12B7" w14:textId="478B75C5" w:rsidR="003E4007" w:rsidRPr="00587049" w:rsidRDefault="003E4007" w:rsidP="003E4007">
      <w:pPr>
        <w:pStyle w:val="Caption"/>
        <w:jc w:val="center"/>
        <w:rPr>
          <w:color w:val="auto"/>
          <w:sz w:val="20"/>
          <w:szCs w:val="20"/>
        </w:rPr>
      </w:pPr>
      <w:r w:rsidRPr="00587049">
        <w:rPr>
          <w:color w:val="auto"/>
          <w:sz w:val="20"/>
          <w:szCs w:val="20"/>
        </w:rPr>
        <w:t xml:space="preserve">Slika </w:t>
      </w:r>
      <w:r w:rsidRPr="00587049">
        <w:rPr>
          <w:color w:val="auto"/>
          <w:sz w:val="20"/>
          <w:szCs w:val="20"/>
        </w:rPr>
        <w:fldChar w:fldCharType="begin"/>
      </w:r>
      <w:r w:rsidRPr="00587049">
        <w:rPr>
          <w:color w:val="auto"/>
          <w:sz w:val="20"/>
          <w:szCs w:val="20"/>
        </w:rPr>
        <w:instrText xml:space="preserve"> SEQ Slika \* ARABIC </w:instrText>
      </w:r>
      <w:r w:rsidRPr="00587049">
        <w:rPr>
          <w:color w:val="auto"/>
          <w:sz w:val="20"/>
          <w:szCs w:val="20"/>
        </w:rPr>
        <w:fldChar w:fldCharType="separate"/>
      </w:r>
      <w:r w:rsidRPr="00587049">
        <w:rPr>
          <w:noProof/>
          <w:color w:val="auto"/>
          <w:sz w:val="20"/>
          <w:szCs w:val="20"/>
        </w:rPr>
        <w:t>3</w:t>
      </w:r>
      <w:r w:rsidRPr="00587049">
        <w:rPr>
          <w:color w:val="auto"/>
          <w:sz w:val="20"/>
          <w:szCs w:val="20"/>
        </w:rPr>
        <w:fldChar w:fldCharType="end"/>
      </w:r>
      <w:r w:rsidRPr="00587049">
        <w:rPr>
          <w:color w:val="auto"/>
          <w:sz w:val="20"/>
          <w:szCs w:val="20"/>
        </w:rPr>
        <w:t xml:space="preserve"> – Otpremnica</w:t>
      </w:r>
    </w:p>
    <w:p w14:paraId="2753889A" w14:textId="77777777" w:rsidR="003E4007" w:rsidRPr="00587049" w:rsidRDefault="003E4007" w:rsidP="003E4007">
      <w:pPr>
        <w:keepNext/>
        <w:jc w:val="center"/>
      </w:pPr>
      <w:r w:rsidRPr="00587049">
        <w:rPr>
          <w:noProof/>
        </w:rPr>
        <w:lastRenderedPageBreak/>
        <w:drawing>
          <wp:inline distT="0" distB="0" distL="0" distR="0" wp14:anchorId="7DD35C58" wp14:editId="3CA1AD6B">
            <wp:extent cx="4503012" cy="4572000"/>
            <wp:effectExtent l="19050" t="19050" r="12065" b="19050"/>
            <wp:docPr id="1444164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164514" name="Picture 1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012" cy="457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4AB4C" w14:textId="5B2DFB37" w:rsidR="003E4007" w:rsidRPr="00587049" w:rsidRDefault="003E4007" w:rsidP="003E4007">
      <w:pPr>
        <w:pStyle w:val="Caption"/>
        <w:jc w:val="center"/>
        <w:rPr>
          <w:color w:val="auto"/>
          <w:sz w:val="20"/>
          <w:szCs w:val="20"/>
        </w:rPr>
      </w:pPr>
      <w:r w:rsidRPr="00587049">
        <w:rPr>
          <w:color w:val="auto"/>
          <w:sz w:val="20"/>
          <w:szCs w:val="20"/>
        </w:rPr>
        <w:t xml:space="preserve">Slika </w:t>
      </w:r>
      <w:r w:rsidRPr="00587049">
        <w:rPr>
          <w:color w:val="auto"/>
          <w:sz w:val="20"/>
          <w:szCs w:val="20"/>
        </w:rPr>
        <w:fldChar w:fldCharType="begin"/>
      </w:r>
      <w:r w:rsidRPr="00587049">
        <w:rPr>
          <w:color w:val="auto"/>
          <w:sz w:val="20"/>
          <w:szCs w:val="20"/>
        </w:rPr>
        <w:instrText xml:space="preserve"> SEQ Slika \* ARABIC </w:instrText>
      </w:r>
      <w:r w:rsidRPr="00587049">
        <w:rPr>
          <w:color w:val="auto"/>
          <w:sz w:val="20"/>
          <w:szCs w:val="20"/>
        </w:rPr>
        <w:fldChar w:fldCharType="separate"/>
      </w:r>
      <w:r w:rsidRPr="00587049">
        <w:rPr>
          <w:color w:val="auto"/>
          <w:sz w:val="20"/>
          <w:szCs w:val="20"/>
        </w:rPr>
        <w:t>4</w:t>
      </w:r>
      <w:r w:rsidRPr="00587049">
        <w:rPr>
          <w:color w:val="auto"/>
          <w:sz w:val="20"/>
          <w:szCs w:val="20"/>
        </w:rPr>
        <w:fldChar w:fldCharType="end"/>
      </w:r>
      <w:r w:rsidRPr="00587049">
        <w:rPr>
          <w:color w:val="auto"/>
          <w:sz w:val="20"/>
          <w:szCs w:val="20"/>
        </w:rPr>
        <w:t xml:space="preserve"> - Izveštaj o ispitivanju</w:t>
      </w:r>
    </w:p>
    <w:p w14:paraId="08A517B5" w14:textId="77777777" w:rsidR="003E4007" w:rsidRPr="00587049" w:rsidRDefault="003E4007" w:rsidP="003E4007">
      <w:pPr>
        <w:keepNext/>
        <w:jc w:val="center"/>
      </w:pPr>
      <w:r w:rsidRPr="00587049">
        <w:rPr>
          <w:noProof/>
        </w:rPr>
        <w:lastRenderedPageBreak/>
        <w:drawing>
          <wp:inline distT="0" distB="0" distL="0" distR="0" wp14:anchorId="46F9DEA9" wp14:editId="3D244C16">
            <wp:extent cx="5204128" cy="4406900"/>
            <wp:effectExtent l="19050" t="19050" r="15875" b="12700"/>
            <wp:docPr id="1867822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22854" name="Picture 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128" cy="440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A14C9" w14:textId="0F7ACBBC" w:rsidR="003E4007" w:rsidRPr="00587049" w:rsidRDefault="003E4007" w:rsidP="003E4007">
      <w:pPr>
        <w:pStyle w:val="Caption"/>
        <w:jc w:val="center"/>
        <w:rPr>
          <w:color w:val="auto"/>
          <w:sz w:val="20"/>
          <w:szCs w:val="20"/>
        </w:rPr>
      </w:pPr>
      <w:r w:rsidRPr="00587049">
        <w:rPr>
          <w:color w:val="auto"/>
          <w:sz w:val="20"/>
          <w:szCs w:val="20"/>
        </w:rPr>
        <w:t xml:space="preserve">Slika </w:t>
      </w:r>
      <w:r w:rsidRPr="00587049">
        <w:rPr>
          <w:color w:val="auto"/>
          <w:sz w:val="20"/>
          <w:szCs w:val="20"/>
        </w:rPr>
        <w:fldChar w:fldCharType="begin"/>
      </w:r>
      <w:r w:rsidRPr="00587049">
        <w:rPr>
          <w:color w:val="auto"/>
          <w:sz w:val="20"/>
          <w:szCs w:val="20"/>
        </w:rPr>
        <w:instrText xml:space="preserve"> SEQ Slika \* ARABIC </w:instrText>
      </w:r>
      <w:r w:rsidRPr="00587049">
        <w:rPr>
          <w:color w:val="auto"/>
          <w:sz w:val="20"/>
          <w:szCs w:val="20"/>
        </w:rPr>
        <w:fldChar w:fldCharType="separate"/>
      </w:r>
      <w:r w:rsidRPr="00587049">
        <w:rPr>
          <w:color w:val="auto"/>
          <w:sz w:val="20"/>
          <w:szCs w:val="20"/>
        </w:rPr>
        <w:t>5</w:t>
      </w:r>
      <w:r w:rsidRPr="00587049">
        <w:rPr>
          <w:color w:val="auto"/>
          <w:sz w:val="20"/>
          <w:szCs w:val="20"/>
        </w:rPr>
        <w:fldChar w:fldCharType="end"/>
      </w:r>
      <w:r w:rsidRPr="00587049">
        <w:rPr>
          <w:color w:val="auto"/>
          <w:sz w:val="20"/>
          <w:szCs w:val="20"/>
        </w:rPr>
        <w:t xml:space="preserve"> - Prijemnica</w:t>
      </w:r>
    </w:p>
    <w:p w14:paraId="7433D40F" w14:textId="77777777" w:rsidR="004C4BA6" w:rsidRPr="00587049" w:rsidRDefault="004C4BA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587049">
        <w:br w:type="page"/>
      </w:r>
    </w:p>
    <w:p w14:paraId="6608AF58" w14:textId="477525B1" w:rsidR="36F320D5" w:rsidRPr="00587049" w:rsidRDefault="36F320D5" w:rsidP="7D30F917">
      <w:pPr>
        <w:pStyle w:val="Heading1"/>
        <w:rPr>
          <w:sz w:val="24"/>
          <w:szCs w:val="24"/>
        </w:rPr>
      </w:pPr>
      <w:r w:rsidRPr="00587049">
        <w:lastRenderedPageBreak/>
        <w:t>PROJEKTOVANJE BAZE PODATAKA</w:t>
      </w:r>
    </w:p>
    <w:p w14:paraId="763BADD0" w14:textId="39741A63" w:rsidR="36F320D5" w:rsidRPr="00587049" w:rsidRDefault="36F320D5" w:rsidP="004C4BA6">
      <w:pPr>
        <w:pStyle w:val="Heading2"/>
        <w:spacing w:line="360" w:lineRule="auto"/>
      </w:pPr>
      <w:r w:rsidRPr="00587049">
        <w:t>Model podatka</w:t>
      </w:r>
    </w:p>
    <w:p w14:paraId="529C2C3D" w14:textId="4C5A0ED4" w:rsidR="001876AB" w:rsidRDefault="004C4BA6" w:rsidP="004C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Porudžbenica</w:t>
      </w:r>
    </w:p>
    <w:p w14:paraId="15E51029" w14:textId="1E4CF358" w:rsidR="004C4BA6" w:rsidRPr="00587049" w:rsidRDefault="00435C02" w:rsidP="004C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  <w:drawing>
          <wp:inline distT="0" distB="0" distL="0" distR="0" wp14:anchorId="0920486B" wp14:editId="173B575F">
            <wp:extent cx="5732145" cy="4395470"/>
            <wp:effectExtent l="0" t="0" r="1905" b="5080"/>
            <wp:docPr id="79642766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427666" name="Picture 79642766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9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6F37" w14:textId="77777777" w:rsidR="00A10728" w:rsidRPr="00587049" w:rsidRDefault="00A10728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br w:type="page"/>
      </w:r>
    </w:p>
    <w:p w14:paraId="6EB239F0" w14:textId="26851C0A" w:rsidR="00A10728" w:rsidRPr="00587049" w:rsidRDefault="00A10728" w:rsidP="00534320">
      <w:pPr>
        <w:spacing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Račun</w:t>
      </w:r>
    </w:p>
    <w:p w14:paraId="3545C6C5" w14:textId="1996EAAD" w:rsidR="00534320" w:rsidRDefault="00CE4C63" w:rsidP="00CE4C63">
      <w:pPr>
        <w:spacing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  <w:drawing>
          <wp:inline distT="0" distB="0" distL="0" distR="0" wp14:anchorId="0707FC41" wp14:editId="0DAD80EE">
            <wp:extent cx="5725417" cy="3880485"/>
            <wp:effectExtent l="0" t="0" r="8890" b="5715"/>
            <wp:docPr id="16616580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58009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417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6BA75" w14:textId="77777777" w:rsidR="00CE4C63" w:rsidRDefault="00CE4C63" w:rsidP="00CE4C63">
      <w:pPr>
        <w:spacing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FC7996A" w14:textId="5262D9AE" w:rsidR="00A10728" w:rsidRPr="00587049" w:rsidRDefault="00587049" w:rsidP="00587049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Otpremnica</w:t>
      </w:r>
    </w:p>
    <w:p w14:paraId="456B36B2" w14:textId="371BBA96" w:rsidR="00587049" w:rsidRPr="00587049" w:rsidRDefault="00534320" w:rsidP="004C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</w:rPr>
        <w:drawing>
          <wp:inline distT="0" distB="0" distL="0" distR="0" wp14:anchorId="3DD1CEA8" wp14:editId="709BCE03">
            <wp:extent cx="5731841" cy="3022600"/>
            <wp:effectExtent l="0" t="0" r="2540" b="6350"/>
            <wp:docPr id="164523965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239650" name="Picture 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841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8A32F" w14:textId="77777777" w:rsidR="001876AB" w:rsidRDefault="001876AB" w:rsidP="004C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5E49131" w14:textId="77777777" w:rsidR="00534320" w:rsidRDefault="00534320" w:rsidP="004C4BA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0F99A266" w14:textId="50E7563F" w:rsidR="00230EE5" w:rsidRDefault="00587049" w:rsidP="00534320">
      <w:pPr>
        <w:spacing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Izve</w:t>
      </w: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  <w:t>štaj o ispitivanju</w:t>
      </w:r>
    </w:p>
    <w:p w14:paraId="691234AD" w14:textId="6C729E25" w:rsidR="001876AB" w:rsidRDefault="00534320" w:rsidP="00230EE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  <w:lang w:val="sr-Latn-RS"/>
        </w:rPr>
        <w:drawing>
          <wp:inline distT="0" distB="0" distL="0" distR="0" wp14:anchorId="0429D540" wp14:editId="129987C0">
            <wp:extent cx="5309937" cy="4167009"/>
            <wp:effectExtent l="0" t="0" r="5080" b="5080"/>
            <wp:docPr id="1068773282" name="Picture 3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73282" name="Picture 3" descr="A diagram of a company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4051" cy="417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5B2AA" w14:textId="14C237D6" w:rsidR="00587049" w:rsidRPr="00587049" w:rsidRDefault="00587049" w:rsidP="00E05D1E">
      <w:pPr>
        <w:spacing w:line="240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</w:pPr>
      <w:r w:rsidRPr="00587049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  <w:t>Prijemnica</w:t>
      </w:r>
    </w:p>
    <w:p w14:paraId="0A52619C" w14:textId="3F1245B7" w:rsidR="005C172E" w:rsidRPr="00587049" w:rsidRDefault="00534320" w:rsidP="00230EE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sr-Latn-RS"/>
        </w:rPr>
      </w:pPr>
      <w:r>
        <w:rPr>
          <w:rFonts w:asciiTheme="majorHAnsi" w:eastAsiaTheme="majorEastAsia" w:hAnsiTheme="majorHAnsi" w:cstheme="majorBidi"/>
          <w:noProof/>
          <w:color w:val="2F5496" w:themeColor="accent1" w:themeShade="BF"/>
          <w:sz w:val="26"/>
          <w:szCs w:val="26"/>
          <w:lang w:val="sr-Latn-RS"/>
        </w:rPr>
        <w:drawing>
          <wp:inline distT="0" distB="0" distL="0" distR="0" wp14:anchorId="3B094B7B" wp14:editId="2DB8A73C">
            <wp:extent cx="5172646" cy="3769895"/>
            <wp:effectExtent l="0" t="0" r="0" b="2540"/>
            <wp:docPr id="1314546125" name="Picture 4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546125" name="Picture 4" descr="A diagram of a 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5979" cy="378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80583" w14:textId="5E4DA97E" w:rsidR="36F320D5" w:rsidRPr="00587049" w:rsidRDefault="36F320D5" w:rsidP="001A09F7">
      <w:pPr>
        <w:pStyle w:val="Heading2"/>
        <w:spacing w:line="360" w:lineRule="auto"/>
        <w:jc w:val="both"/>
        <w:rPr>
          <w:sz w:val="24"/>
          <w:szCs w:val="24"/>
        </w:rPr>
      </w:pPr>
      <w:r w:rsidRPr="00587049">
        <w:lastRenderedPageBreak/>
        <w:t>Relacioni model</w:t>
      </w:r>
    </w:p>
    <w:p w14:paraId="29527C42" w14:textId="55DA6263" w:rsidR="00587049" w:rsidRPr="001A09F7" w:rsidRDefault="00587049" w:rsidP="001A09F7">
      <w:pPr>
        <w:rPr>
          <w:u w:val="single"/>
        </w:rPr>
      </w:pPr>
      <w:r w:rsidRPr="00385676">
        <w:rPr>
          <w:b/>
          <w:bCs/>
          <w:highlight w:val="yellow"/>
        </w:rPr>
        <w:t>Porudzbenica</w:t>
      </w:r>
      <w:r w:rsidR="001A09F7" w:rsidRPr="00385676">
        <w:rPr>
          <w:highlight w:val="yellow"/>
        </w:rPr>
        <w:t xml:space="preserve"> </w:t>
      </w:r>
      <w:r w:rsidRPr="00385676">
        <w:rPr>
          <w:highlight w:val="yellow"/>
        </w:rPr>
        <w:t>(</w:t>
      </w:r>
      <w:r w:rsidR="00E25582" w:rsidRPr="00385676">
        <w:rPr>
          <w:highlight w:val="yellow"/>
          <w:u w:val="single"/>
        </w:rPr>
        <w:t>p</w:t>
      </w:r>
      <w:r w:rsidRPr="00385676">
        <w:rPr>
          <w:highlight w:val="yellow"/>
          <w:u w:val="single"/>
        </w:rPr>
        <w:t>orudzbenicaID</w:t>
      </w:r>
      <w:r w:rsidRPr="00385676">
        <w:rPr>
          <w:highlight w:val="yellow"/>
        </w:rPr>
        <w:t xml:space="preserve">, </w:t>
      </w:r>
      <w:r w:rsidR="00E25582" w:rsidRPr="00385676">
        <w:rPr>
          <w:highlight w:val="yellow"/>
        </w:rPr>
        <w:t>d</w:t>
      </w:r>
      <w:r w:rsidRPr="00385676">
        <w:rPr>
          <w:highlight w:val="yellow"/>
        </w:rPr>
        <w:t xml:space="preserve">atum, </w:t>
      </w:r>
      <w:r w:rsidR="00E25582" w:rsidRPr="00385676">
        <w:rPr>
          <w:i/>
          <w:iCs/>
          <w:highlight w:val="yellow"/>
        </w:rPr>
        <w:t>r</w:t>
      </w:r>
      <w:r w:rsidRPr="00385676">
        <w:rPr>
          <w:i/>
          <w:iCs/>
          <w:highlight w:val="yellow"/>
        </w:rPr>
        <w:t>adnikID</w:t>
      </w:r>
      <w:r w:rsidR="001876AB" w:rsidRPr="00385676">
        <w:rPr>
          <w:i/>
          <w:iCs/>
          <w:highlight w:val="yellow"/>
        </w:rPr>
        <w:t xml:space="preserve">, </w:t>
      </w:r>
      <w:r w:rsidR="00E25582" w:rsidRPr="00385676">
        <w:rPr>
          <w:i/>
          <w:iCs/>
          <w:highlight w:val="yellow"/>
        </w:rPr>
        <w:t>d</w:t>
      </w:r>
      <w:r w:rsidR="001876AB" w:rsidRPr="00385676">
        <w:rPr>
          <w:i/>
          <w:iCs/>
          <w:highlight w:val="yellow"/>
        </w:rPr>
        <w:t>obavljacID</w:t>
      </w:r>
      <w:r w:rsidRPr="00385676">
        <w:rPr>
          <w:highlight w:val="yellow"/>
        </w:rPr>
        <w:t>)</w:t>
      </w:r>
      <w:r w:rsidR="00F34089">
        <w:t xml:space="preserve"> </w:t>
      </w:r>
    </w:p>
    <w:p w14:paraId="5C75AED7" w14:textId="738D01C5" w:rsidR="00587049" w:rsidRPr="001A09F7" w:rsidRDefault="00587049" w:rsidP="001A09F7">
      <w:r w:rsidRPr="005C0A78">
        <w:rPr>
          <w:b/>
          <w:bCs/>
        </w:rPr>
        <w:t>StavkaPorudzbenice</w:t>
      </w:r>
      <w:r w:rsidR="001A09F7" w:rsidRPr="001A09F7">
        <w:t xml:space="preserve"> </w:t>
      </w:r>
      <w:r w:rsidRPr="001A09F7">
        <w:t>(</w:t>
      </w:r>
      <w:r w:rsidR="002363D7">
        <w:rPr>
          <w:u w:val="single"/>
        </w:rPr>
        <w:t>p</w:t>
      </w:r>
      <w:r w:rsidRPr="001A09F7">
        <w:rPr>
          <w:u w:val="single"/>
        </w:rPr>
        <w:t xml:space="preserve">orudzbenicaID, </w:t>
      </w:r>
      <w:r w:rsidR="002363D7">
        <w:rPr>
          <w:u w:val="single"/>
        </w:rPr>
        <w:t>s</w:t>
      </w:r>
      <w:r w:rsidRPr="001A09F7">
        <w:rPr>
          <w:u w:val="single"/>
        </w:rPr>
        <w:t>tavkaPorudzbeniceID</w:t>
      </w:r>
      <w:r w:rsidRPr="001A09F7">
        <w:t xml:space="preserve">, </w:t>
      </w:r>
      <w:r w:rsidR="002363D7" w:rsidRPr="001A09F7">
        <w:t>kolicina</w:t>
      </w:r>
      <w:r w:rsidRPr="001A09F7">
        <w:t xml:space="preserve">, </w:t>
      </w:r>
      <w:r w:rsidR="002363D7">
        <w:t>u</w:t>
      </w:r>
      <w:r w:rsidRPr="001A09F7">
        <w:t xml:space="preserve">slovPlacanja, </w:t>
      </w:r>
      <w:r w:rsidR="002363D7">
        <w:rPr>
          <w:i/>
          <w:iCs/>
        </w:rPr>
        <w:t>a</w:t>
      </w:r>
      <w:r w:rsidRPr="001A09F7">
        <w:rPr>
          <w:i/>
          <w:iCs/>
        </w:rPr>
        <w:t>rtikalID</w:t>
      </w:r>
      <w:r w:rsidRPr="001A09F7">
        <w:t>)</w:t>
      </w:r>
    </w:p>
    <w:p w14:paraId="29C15728" w14:textId="5B5796B0" w:rsidR="00587049" w:rsidRPr="001A09F7" w:rsidRDefault="00587049" w:rsidP="001A09F7">
      <w:pPr>
        <w:rPr>
          <w:u w:val="single"/>
        </w:rPr>
      </w:pPr>
      <w:r w:rsidRPr="00F34089">
        <w:rPr>
          <w:b/>
          <w:bCs/>
          <w:highlight w:val="yellow"/>
        </w:rPr>
        <w:t>Radnik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="002363D7" w:rsidRPr="00F34089">
        <w:rPr>
          <w:highlight w:val="yellow"/>
          <w:u w:val="single"/>
        </w:rPr>
        <w:t>r</w:t>
      </w:r>
      <w:r w:rsidRPr="00F34089">
        <w:rPr>
          <w:highlight w:val="yellow"/>
          <w:u w:val="single"/>
        </w:rPr>
        <w:t>adnik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i</w:t>
      </w:r>
      <w:r w:rsidR="001876AB" w:rsidRPr="00F34089">
        <w:rPr>
          <w:highlight w:val="yellow"/>
        </w:rPr>
        <w:t xml:space="preserve">mePrezime, </w:t>
      </w:r>
      <w:r w:rsidR="002363D7" w:rsidRPr="00F34089">
        <w:rPr>
          <w:highlight w:val="yellow"/>
        </w:rPr>
        <w:t>telefon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mejl</w:t>
      </w:r>
      <w:r w:rsidRPr="00F34089">
        <w:rPr>
          <w:highlight w:val="yellow"/>
        </w:rPr>
        <w:t>)</w:t>
      </w:r>
    </w:p>
    <w:p w14:paraId="79396654" w14:textId="6C468B44" w:rsidR="00587049" w:rsidRPr="001A09F7" w:rsidRDefault="00587049" w:rsidP="001A09F7">
      <w:r w:rsidRPr="005C0A78">
        <w:rPr>
          <w:b/>
          <w:bCs/>
        </w:rPr>
        <w:t>Dokument</w:t>
      </w:r>
      <w:r w:rsidR="001A09F7" w:rsidRPr="001A09F7">
        <w:t xml:space="preserve"> </w:t>
      </w:r>
      <w:r w:rsidRPr="001A09F7">
        <w:t>(</w:t>
      </w:r>
      <w:r w:rsidR="002363D7">
        <w:rPr>
          <w:u w:val="single"/>
        </w:rPr>
        <w:t>d</w:t>
      </w:r>
      <w:r w:rsidRPr="001A09F7">
        <w:rPr>
          <w:u w:val="single"/>
        </w:rPr>
        <w:t>okumentID</w:t>
      </w:r>
      <w:r w:rsidRPr="001A09F7">
        <w:t xml:space="preserve">, </w:t>
      </w:r>
      <w:r w:rsidR="002363D7">
        <w:t>n</w:t>
      </w:r>
      <w:r w:rsidRPr="001A09F7">
        <w:t>azivDokumenta,</w:t>
      </w:r>
      <w:r w:rsidR="001876AB">
        <w:t xml:space="preserve"> </w:t>
      </w:r>
      <w:r w:rsidR="002363D7">
        <w:t>tip,</w:t>
      </w:r>
      <w:r w:rsidR="002363D7" w:rsidRPr="001A09F7">
        <w:t xml:space="preserve"> </w:t>
      </w:r>
      <w:r w:rsidR="002363D7">
        <w:rPr>
          <w:i/>
          <w:iCs/>
        </w:rPr>
        <w:t>p</w:t>
      </w:r>
      <w:r w:rsidRPr="001A09F7">
        <w:rPr>
          <w:i/>
          <w:iCs/>
        </w:rPr>
        <w:t xml:space="preserve">orudzbenicaID, </w:t>
      </w:r>
      <w:r w:rsidR="002363D7">
        <w:rPr>
          <w:i/>
          <w:iCs/>
        </w:rPr>
        <w:t>s</w:t>
      </w:r>
      <w:r w:rsidRPr="001A09F7">
        <w:rPr>
          <w:i/>
          <w:iCs/>
        </w:rPr>
        <w:t>tavkaPorudzbeniceID</w:t>
      </w:r>
      <w:r w:rsidRPr="001A09F7">
        <w:t>)</w:t>
      </w:r>
    </w:p>
    <w:p w14:paraId="2A17ABB0" w14:textId="26A20C11" w:rsidR="00587049" w:rsidRPr="00F34089" w:rsidRDefault="00587049" w:rsidP="001A09F7">
      <w:pPr>
        <w:rPr>
          <w:highlight w:val="yellow"/>
        </w:rPr>
      </w:pPr>
      <w:r w:rsidRPr="00F34089">
        <w:rPr>
          <w:b/>
          <w:bCs/>
          <w:highlight w:val="yellow"/>
        </w:rPr>
        <w:t>Artikal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="002363D7" w:rsidRPr="00F34089">
        <w:rPr>
          <w:highlight w:val="yellow"/>
          <w:u w:val="single"/>
        </w:rPr>
        <w:t>a</w:t>
      </w:r>
      <w:r w:rsidRPr="00F34089">
        <w:rPr>
          <w:highlight w:val="yellow"/>
          <w:u w:val="single"/>
        </w:rPr>
        <w:t>rtikal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naziv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pakovanje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kvalitet</w:t>
      </w:r>
      <w:r w:rsidRPr="00F34089">
        <w:rPr>
          <w:highlight w:val="yellow"/>
        </w:rPr>
        <w:t xml:space="preserve">, </w:t>
      </w:r>
      <w:r w:rsidRPr="00F34089">
        <w:rPr>
          <w:i/>
          <w:iCs/>
          <w:highlight w:val="yellow"/>
        </w:rPr>
        <w:t>JMID</w:t>
      </w:r>
      <w:r w:rsidR="00FA14DD" w:rsidRPr="00F34089">
        <w:rPr>
          <w:i/>
          <w:iCs/>
          <w:highlight w:val="yellow"/>
        </w:rPr>
        <w:t xml:space="preserve">, </w:t>
      </w:r>
      <w:r w:rsidR="002363D7" w:rsidRPr="00F34089">
        <w:rPr>
          <w:i/>
          <w:iCs/>
          <w:highlight w:val="yellow"/>
        </w:rPr>
        <w:t>s</w:t>
      </w:r>
      <w:r w:rsidR="00FA14DD" w:rsidRPr="00F34089">
        <w:rPr>
          <w:i/>
          <w:iCs/>
          <w:highlight w:val="yellow"/>
        </w:rPr>
        <w:t>topaID</w:t>
      </w:r>
      <w:r w:rsidRPr="00F34089">
        <w:rPr>
          <w:highlight w:val="yellow"/>
        </w:rPr>
        <w:t>)</w:t>
      </w:r>
    </w:p>
    <w:p w14:paraId="69224C7C" w14:textId="662FA6CC" w:rsidR="00587049" w:rsidRPr="00F34089" w:rsidRDefault="00587049" w:rsidP="001A09F7">
      <w:pPr>
        <w:rPr>
          <w:highlight w:val="yellow"/>
        </w:rPr>
      </w:pPr>
      <w:r w:rsidRPr="00F34089">
        <w:rPr>
          <w:b/>
          <w:bCs/>
          <w:highlight w:val="yellow"/>
        </w:rPr>
        <w:t>CenaParitet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="002363D7" w:rsidRPr="00F34089">
        <w:rPr>
          <w:highlight w:val="yellow"/>
          <w:u w:val="single"/>
        </w:rPr>
        <w:t>a</w:t>
      </w:r>
      <w:r w:rsidRPr="00F34089">
        <w:rPr>
          <w:highlight w:val="yellow"/>
          <w:u w:val="single"/>
        </w:rPr>
        <w:t xml:space="preserve">rtikalID, </w:t>
      </w:r>
      <w:r w:rsidR="002363D7" w:rsidRPr="00F34089">
        <w:rPr>
          <w:highlight w:val="yellow"/>
          <w:u w:val="single"/>
        </w:rPr>
        <w:t>c</w:t>
      </w:r>
      <w:r w:rsidRPr="00F34089">
        <w:rPr>
          <w:highlight w:val="yellow"/>
          <w:u w:val="single"/>
        </w:rPr>
        <w:t>enaParitet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i</w:t>
      </w:r>
      <w:r w:rsidRPr="00F34089">
        <w:rPr>
          <w:highlight w:val="yellow"/>
        </w:rPr>
        <w:t xml:space="preserve">znosCene, </w:t>
      </w:r>
      <w:r w:rsidR="002363D7" w:rsidRPr="00F34089">
        <w:rPr>
          <w:highlight w:val="yellow"/>
        </w:rPr>
        <w:t>d</w:t>
      </w:r>
      <w:r w:rsidRPr="00F34089">
        <w:rPr>
          <w:highlight w:val="yellow"/>
        </w:rPr>
        <w:t>atumCene)</w:t>
      </w:r>
    </w:p>
    <w:p w14:paraId="63DD312C" w14:textId="56FE1EFF" w:rsidR="00587049" w:rsidRPr="001A09F7" w:rsidRDefault="00587049" w:rsidP="001A09F7">
      <w:pPr>
        <w:ind w:right="-45"/>
      </w:pPr>
      <w:r w:rsidRPr="00953FE3">
        <w:rPr>
          <w:b/>
          <w:bCs/>
          <w:highlight w:val="yellow"/>
        </w:rPr>
        <w:t>Racun</w:t>
      </w:r>
      <w:r w:rsidR="001A09F7" w:rsidRPr="00953FE3">
        <w:rPr>
          <w:highlight w:val="yellow"/>
        </w:rPr>
        <w:t xml:space="preserve"> </w:t>
      </w:r>
      <w:r w:rsidRPr="00953FE3">
        <w:rPr>
          <w:highlight w:val="yellow"/>
        </w:rPr>
        <w:t>(</w:t>
      </w:r>
      <w:r w:rsidR="002363D7" w:rsidRPr="00953FE3">
        <w:rPr>
          <w:highlight w:val="yellow"/>
          <w:u w:val="single"/>
        </w:rPr>
        <w:t>b</w:t>
      </w:r>
      <w:r w:rsidRPr="00953FE3">
        <w:rPr>
          <w:highlight w:val="yellow"/>
          <w:u w:val="single"/>
        </w:rPr>
        <w:t>r</w:t>
      </w:r>
      <w:r w:rsidR="000B56DF" w:rsidRPr="00953FE3">
        <w:rPr>
          <w:highlight w:val="yellow"/>
          <w:u w:val="single"/>
        </w:rPr>
        <w:t>oj</w:t>
      </w:r>
      <w:r w:rsidRPr="00953FE3">
        <w:rPr>
          <w:highlight w:val="yellow"/>
          <w:u w:val="single"/>
        </w:rPr>
        <w:t>Racuna</w:t>
      </w:r>
      <w:r w:rsidRPr="00953FE3">
        <w:rPr>
          <w:highlight w:val="yellow"/>
        </w:rPr>
        <w:t xml:space="preserve">, </w:t>
      </w:r>
      <w:r w:rsidR="002363D7" w:rsidRPr="00953FE3">
        <w:rPr>
          <w:highlight w:val="yellow"/>
        </w:rPr>
        <w:t>d</w:t>
      </w:r>
      <w:r w:rsidRPr="00953FE3">
        <w:rPr>
          <w:highlight w:val="yellow"/>
        </w:rPr>
        <w:t xml:space="preserve">atumRacuna, </w:t>
      </w:r>
      <w:r w:rsidR="002363D7" w:rsidRPr="00953FE3">
        <w:rPr>
          <w:highlight w:val="yellow"/>
        </w:rPr>
        <w:t>d</w:t>
      </w:r>
      <w:r w:rsidRPr="00953FE3">
        <w:rPr>
          <w:highlight w:val="yellow"/>
        </w:rPr>
        <w:t xml:space="preserve">atumPlacanja, </w:t>
      </w:r>
      <w:r w:rsidR="002363D7" w:rsidRPr="00953FE3">
        <w:rPr>
          <w:highlight w:val="yellow"/>
        </w:rPr>
        <w:t>d</w:t>
      </w:r>
      <w:r w:rsidRPr="00953FE3">
        <w:rPr>
          <w:highlight w:val="yellow"/>
        </w:rPr>
        <w:t xml:space="preserve">atumPrometa, </w:t>
      </w:r>
      <w:r w:rsidR="002363D7" w:rsidRPr="00953FE3">
        <w:rPr>
          <w:i/>
          <w:iCs/>
          <w:highlight w:val="yellow"/>
        </w:rPr>
        <w:t>d</w:t>
      </w:r>
      <w:r w:rsidRPr="00953FE3">
        <w:rPr>
          <w:i/>
          <w:iCs/>
          <w:highlight w:val="yellow"/>
        </w:rPr>
        <w:t xml:space="preserve">obavljacID, </w:t>
      </w:r>
      <w:r w:rsidR="002363D7" w:rsidRPr="00953FE3">
        <w:rPr>
          <w:i/>
          <w:iCs/>
          <w:highlight w:val="yellow"/>
        </w:rPr>
        <w:t>s</w:t>
      </w:r>
      <w:r w:rsidRPr="00953FE3">
        <w:rPr>
          <w:i/>
          <w:iCs/>
          <w:highlight w:val="yellow"/>
        </w:rPr>
        <w:t>kladisteID</w:t>
      </w:r>
      <w:r w:rsidR="001A09F7" w:rsidRPr="00953FE3">
        <w:rPr>
          <w:i/>
          <w:iCs/>
          <w:highlight w:val="yellow"/>
        </w:rPr>
        <w:t xml:space="preserve">, </w:t>
      </w:r>
      <w:r w:rsidR="00953FE3" w:rsidRPr="00953FE3">
        <w:rPr>
          <w:i/>
          <w:iCs/>
          <w:highlight w:val="yellow"/>
        </w:rPr>
        <w:t>brojOtpremnice</w:t>
      </w:r>
      <w:r w:rsidR="001876AB" w:rsidRPr="00953FE3">
        <w:rPr>
          <w:i/>
          <w:iCs/>
          <w:highlight w:val="yellow"/>
        </w:rPr>
        <w:t xml:space="preserve">, </w:t>
      </w:r>
      <w:r w:rsidR="002363D7" w:rsidRPr="00953FE3">
        <w:rPr>
          <w:i/>
          <w:iCs/>
          <w:highlight w:val="yellow"/>
        </w:rPr>
        <w:t>r</w:t>
      </w:r>
      <w:r w:rsidR="001876AB" w:rsidRPr="00953FE3">
        <w:rPr>
          <w:i/>
          <w:iCs/>
          <w:highlight w:val="yellow"/>
        </w:rPr>
        <w:t>adnikID</w:t>
      </w:r>
      <w:r w:rsidRPr="00953FE3">
        <w:rPr>
          <w:highlight w:val="yellow"/>
        </w:rPr>
        <w:t>)</w:t>
      </w:r>
    </w:p>
    <w:p w14:paraId="37B4560D" w14:textId="18ADC488" w:rsidR="00587049" w:rsidRDefault="00587049" w:rsidP="001A09F7">
      <w:r w:rsidRPr="00C32AA5">
        <w:rPr>
          <w:b/>
          <w:bCs/>
          <w:highlight w:val="yellow"/>
        </w:rPr>
        <w:t>StavkaRacuna</w:t>
      </w:r>
      <w:r w:rsidR="001A09F7" w:rsidRPr="00C32AA5">
        <w:rPr>
          <w:highlight w:val="yellow"/>
        </w:rPr>
        <w:t xml:space="preserve"> </w:t>
      </w:r>
      <w:r w:rsidRPr="00C32AA5">
        <w:rPr>
          <w:highlight w:val="yellow"/>
        </w:rPr>
        <w:t>(</w:t>
      </w:r>
      <w:r w:rsidR="002363D7" w:rsidRPr="00C32AA5">
        <w:rPr>
          <w:highlight w:val="yellow"/>
          <w:u w:val="single"/>
        </w:rPr>
        <w:t>b</w:t>
      </w:r>
      <w:r w:rsidRPr="00C32AA5">
        <w:rPr>
          <w:highlight w:val="yellow"/>
          <w:u w:val="single"/>
        </w:rPr>
        <w:t>r</w:t>
      </w:r>
      <w:r w:rsidR="000B56DF" w:rsidRPr="00C32AA5">
        <w:rPr>
          <w:highlight w:val="yellow"/>
          <w:u w:val="single"/>
        </w:rPr>
        <w:t>oj</w:t>
      </w:r>
      <w:r w:rsidRPr="00C32AA5">
        <w:rPr>
          <w:highlight w:val="yellow"/>
          <w:u w:val="single"/>
        </w:rPr>
        <w:t xml:space="preserve">Racuna, </w:t>
      </w:r>
      <w:r w:rsidR="002363D7" w:rsidRPr="00C32AA5">
        <w:rPr>
          <w:highlight w:val="yellow"/>
          <w:u w:val="single"/>
        </w:rPr>
        <w:t>s</w:t>
      </w:r>
      <w:r w:rsidRPr="00C32AA5">
        <w:rPr>
          <w:highlight w:val="yellow"/>
          <w:u w:val="single"/>
        </w:rPr>
        <w:t>tavkaRacunaID</w:t>
      </w:r>
      <w:r w:rsidRPr="00C32AA5">
        <w:rPr>
          <w:highlight w:val="yellow"/>
        </w:rPr>
        <w:t xml:space="preserve">, </w:t>
      </w:r>
      <w:r w:rsidR="002363D7" w:rsidRPr="00C32AA5">
        <w:rPr>
          <w:highlight w:val="yellow"/>
        </w:rPr>
        <w:t>iznos</w:t>
      </w:r>
      <w:r w:rsidRPr="00C32AA5">
        <w:rPr>
          <w:highlight w:val="yellow"/>
        </w:rPr>
        <w:t xml:space="preserve">, </w:t>
      </w:r>
      <w:r w:rsidR="002363D7" w:rsidRPr="00C32AA5">
        <w:rPr>
          <w:highlight w:val="yellow"/>
        </w:rPr>
        <w:t>kolicina</w:t>
      </w:r>
      <w:r w:rsidRPr="00C32AA5">
        <w:rPr>
          <w:highlight w:val="yellow"/>
        </w:rPr>
        <w:t xml:space="preserve">, </w:t>
      </w:r>
      <w:r w:rsidR="002363D7" w:rsidRPr="00C32AA5">
        <w:rPr>
          <w:i/>
          <w:iCs/>
          <w:highlight w:val="yellow"/>
        </w:rPr>
        <w:t>a</w:t>
      </w:r>
      <w:r w:rsidRPr="00C32AA5">
        <w:rPr>
          <w:i/>
          <w:iCs/>
          <w:highlight w:val="yellow"/>
        </w:rPr>
        <w:t>rtikalID</w:t>
      </w:r>
      <w:r w:rsidRPr="00C32AA5">
        <w:rPr>
          <w:highlight w:val="yellow"/>
        </w:rPr>
        <w:t>)</w:t>
      </w:r>
    </w:p>
    <w:p w14:paraId="60D491D3" w14:textId="0DEA7ECC" w:rsidR="001876AB" w:rsidRPr="00F34089" w:rsidRDefault="001876AB" w:rsidP="001A09F7">
      <w:pPr>
        <w:rPr>
          <w:highlight w:val="yellow"/>
        </w:rPr>
      </w:pPr>
      <w:r w:rsidRPr="00F34089">
        <w:rPr>
          <w:b/>
          <w:bCs/>
          <w:highlight w:val="yellow"/>
        </w:rPr>
        <w:t>PoreskaStopa</w:t>
      </w:r>
      <w:r w:rsidRPr="00F34089">
        <w:rPr>
          <w:highlight w:val="yellow"/>
        </w:rPr>
        <w:t xml:space="preserve"> (</w:t>
      </w:r>
      <w:r w:rsidR="002363D7" w:rsidRPr="00F34089">
        <w:rPr>
          <w:highlight w:val="yellow"/>
          <w:u w:val="single"/>
        </w:rPr>
        <w:t>s</w:t>
      </w:r>
      <w:r w:rsidRPr="00F34089">
        <w:rPr>
          <w:highlight w:val="yellow"/>
          <w:u w:val="single"/>
        </w:rPr>
        <w:t>topa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iznos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datum</w:t>
      </w:r>
      <w:r w:rsidRPr="00F34089">
        <w:rPr>
          <w:highlight w:val="yellow"/>
        </w:rPr>
        <w:t>)</w:t>
      </w:r>
    </w:p>
    <w:p w14:paraId="1C560E3C" w14:textId="3A804B1B" w:rsidR="00587049" w:rsidRPr="00F34089" w:rsidRDefault="00587049" w:rsidP="001A09F7">
      <w:pPr>
        <w:rPr>
          <w:highlight w:val="yellow"/>
        </w:rPr>
      </w:pPr>
      <w:r w:rsidRPr="00F34089">
        <w:rPr>
          <w:b/>
          <w:bCs/>
          <w:highlight w:val="yellow"/>
        </w:rPr>
        <w:t>Dobavljac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="002363D7" w:rsidRPr="00F34089">
        <w:rPr>
          <w:highlight w:val="yellow"/>
          <w:u w:val="single"/>
        </w:rPr>
        <w:t>d</w:t>
      </w:r>
      <w:r w:rsidRPr="00F34089">
        <w:rPr>
          <w:highlight w:val="yellow"/>
          <w:u w:val="single"/>
        </w:rPr>
        <w:t>obavljac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n</w:t>
      </w:r>
      <w:r w:rsidRPr="00F34089">
        <w:rPr>
          <w:highlight w:val="yellow"/>
        </w:rPr>
        <w:t xml:space="preserve">azivDobavljaca, </w:t>
      </w:r>
      <w:r w:rsidR="002363D7" w:rsidRPr="00F34089">
        <w:rPr>
          <w:highlight w:val="yellow"/>
        </w:rPr>
        <w:t>telefon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m</w:t>
      </w:r>
      <w:r w:rsidRPr="00F34089">
        <w:rPr>
          <w:highlight w:val="yellow"/>
        </w:rPr>
        <w:t>aticniBr</w:t>
      </w:r>
      <w:r w:rsidR="001876AB" w:rsidRPr="00F34089">
        <w:rPr>
          <w:highlight w:val="yellow"/>
        </w:rPr>
        <w:t>oj</w:t>
      </w:r>
      <w:r w:rsidRPr="00F34089">
        <w:rPr>
          <w:highlight w:val="yellow"/>
        </w:rPr>
        <w:t xml:space="preserve">, PIB, </w:t>
      </w:r>
      <w:r w:rsidR="002363D7" w:rsidRPr="00F34089">
        <w:rPr>
          <w:i/>
          <w:iCs/>
          <w:highlight w:val="yellow"/>
        </w:rPr>
        <w:t>a</w:t>
      </w:r>
      <w:r w:rsidRPr="00F34089">
        <w:rPr>
          <w:i/>
          <w:iCs/>
          <w:highlight w:val="yellow"/>
        </w:rPr>
        <w:t>dresaID</w:t>
      </w:r>
      <w:r w:rsidR="00A510E7" w:rsidRPr="00F34089">
        <w:rPr>
          <w:i/>
          <w:iCs/>
          <w:highlight w:val="yellow"/>
        </w:rPr>
        <w:t xml:space="preserve">, </w:t>
      </w:r>
      <w:r w:rsidR="002363D7" w:rsidRPr="00F34089">
        <w:rPr>
          <w:i/>
          <w:highlight w:val="yellow"/>
        </w:rPr>
        <w:t>d</w:t>
      </w:r>
      <w:r w:rsidR="00A510E7" w:rsidRPr="00F34089">
        <w:rPr>
          <w:i/>
          <w:highlight w:val="yellow"/>
        </w:rPr>
        <w:t xml:space="preserve">rzavaID, </w:t>
      </w:r>
      <w:r w:rsidR="002363D7" w:rsidRPr="00F34089">
        <w:rPr>
          <w:i/>
          <w:highlight w:val="yellow"/>
        </w:rPr>
        <w:t>g</w:t>
      </w:r>
      <w:r w:rsidR="00A510E7" w:rsidRPr="00F34089">
        <w:rPr>
          <w:i/>
          <w:highlight w:val="yellow"/>
        </w:rPr>
        <w:t>radID</w:t>
      </w:r>
      <w:r w:rsidRPr="00F34089">
        <w:rPr>
          <w:highlight w:val="yellow"/>
        </w:rPr>
        <w:t>)</w:t>
      </w:r>
    </w:p>
    <w:p w14:paraId="2C6CE1A6" w14:textId="0B7AFBD6" w:rsidR="00587049" w:rsidRPr="00F34089" w:rsidRDefault="00587049" w:rsidP="001A09F7">
      <w:pPr>
        <w:rPr>
          <w:highlight w:val="yellow"/>
        </w:rPr>
      </w:pPr>
      <w:r w:rsidRPr="00F34089">
        <w:rPr>
          <w:b/>
          <w:bCs/>
          <w:highlight w:val="yellow"/>
        </w:rPr>
        <w:t>JedinicaMere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Pr="00F34089">
        <w:rPr>
          <w:highlight w:val="yellow"/>
          <w:u w:val="single"/>
        </w:rPr>
        <w:t>JM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n</w:t>
      </w:r>
      <w:r w:rsidRPr="00F34089">
        <w:rPr>
          <w:highlight w:val="yellow"/>
        </w:rPr>
        <w:t>azivJM)</w:t>
      </w:r>
    </w:p>
    <w:p w14:paraId="32674A59" w14:textId="2010CD63" w:rsidR="00587049" w:rsidRPr="001A09F7" w:rsidRDefault="00587049" w:rsidP="001A09F7">
      <w:r w:rsidRPr="00385676">
        <w:rPr>
          <w:b/>
          <w:bCs/>
          <w:highlight w:val="yellow"/>
        </w:rPr>
        <w:t>Skladiste</w:t>
      </w:r>
      <w:r w:rsidR="001A09F7" w:rsidRPr="00385676">
        <w:rPr>
          <w:highlight w:val="yellow"/>
        </w:rPr>
        <w:t xml:space="preserve"> </w:t>
      </w:r>
      <w:r w:rsidRPr="00385676">
        <w:rPr>
          <w:highlight w:val="yellow"/>
        </w:rPr>
        <w:t>(</w:t>
      </w:r>
      <w:r w:rsidR="002363D7" w:rsidRPr="00385676">
        <w:rPr>
          <w:highlight w:val="yellow"/>
          <w:u w:val="single"/>
        </w:rPr>
        <w:t>s</w:t>
      </w:r>
      <w:r w:rsidRPr="00385676">
        <w:rPr>
          <w:highlight w:val="yellow"/>
          <w:u w:val="single"/>
        </w:rPr>
        <w:t>kladisteID</w:t>
      </w:r>
      <w:r w:rsidRPr="00385676">
        <w:rPr>
          <w:highlight w:val="yellow"/>
        </w:rPr>
        <w:t xml:space="preserve">, </w:t>
      </w:r>
      <w:r w:rsidR="002363D7" w:rsidRPr="00385676">
        <w:rPr>
          <w:highlight w:val="yellow"/>
        </w:rPr>
        <w:t>n</w:t>
      </w:r>
      <w:r w:rsidRPr="00385676">
        <w:rPr>
          <w:highlight w:val="yellow"/>
        </w:rPr>
        <w:t xml:space="preserve">azivSkladista, </w:t>
      </w:r>
      <w:r w:rsidR="002363D7" w:rsidRPr="00385676">
        <w:rPr>
          <w:i/>
          <w:iCs/>
          <w:highlight w:val="yellow"/>
        </w:rPr>
        <w:t>d</w:t>
      </w:r>
      <w:r w:rsidR="00CE4C63" w:rsidRPr="00385676">
        <w:rPr>
          <w:i/>
          <w:iCs/>
          <w:highlight w:val="yellow"/>
        </w:rPr>
        <w:t xml:space="preserve">rzavaID, </w:t>
      </w:r>
      <w:r w:rsidR="002363D7" w:rsidRPr="00385676">
        <w:rPr>
          <w:i/>
          <w:iCs/>
          <w:highlight w:val="yellow"/>
        </w:rPr>
        <w:t>g</w:t>
      </w:r>
      <w:r w:rsidR="00CE4C63" w:rsidRPr="00385676">
        <w:rPr>
          <w:i/>
          <w:iCs/>
          <w:highlight w:val="yellow"/>
        </w:rPr>
        <w:t>radID</w:t>
      </w:r>
      <w:r w:rsidRPr="00385676">
        <w:rPr>
          <w:highlight w:val="yellow"/>
        </w:rPr>
        <w:t>)</w:t>
      </w:r>
    </w:p>
    <w:p w14:paraId="3F9C1757" w14:textId="08C53DFB" w:rsidR="00587049" w:rsidRPr="00F34089" w:rsidRDefault="00587049" w:rsidP="001A09F7">
      <w:pPr>
        <w:rPr>
          <w:highlight w:val="yellow"/>
        </w:rPr>
      </w:pPr>
      <w:r w:rsidRPr="00F34089">
        <w:rPr>
          <w:b/>
          <w:bCs/>
          <w:highlight w:val="yellow"/>
        </w:rPr>
        <w:t>Adresa</w:t>
      </w:r>
      <w:r w:rsidR="001A09F7" w:rsidRPr="00F34089">
        <w:rPr>
          <w:highlight w:val="yellow"/>
        </w:rPr>
        <w:t xml:space="preserve"> </w:t>
      </w:r>
      <w:r w:rsidRPr="00F34089">
        <w:rPr>
          <w:highlight w:val="yellow"/>
        </w:rPr>
        <w:t>(</w:t>
      </w:r>
      <w:r w:rsidR="002363D7" w:rsidRPr="00F34089">
        <w:rPr>
          <w:highlight w:val="yellow"/>
          <w:u w:val="single"/>
        </w:rPr>
        <w:t>a</w:t>
      </w:r>
      <w:r w:rsidRPr="00F34089">
        <w:rPr>
          <w:highlight w:val="yellow"/>
          <w:u w:val="single"/>
        </w:rPr>
        <w:t>dresaID</w:t>
      </w:r>
      <w:r w:rsidR="00A510E7" w:rsidRPr="00F34089">
        <w:rPr>
          <w:highlight w:val="yellow"/>
          <w:u w:val="single"/>
        </w:rPr>
        <w:t xml:space="preserve">, </w:t>
      </w:r>
      <w:r w:rsidR="002363D7" w:rsidRPr="00F34089">
        <w:rPr>
          <w:highlight w:val="yellow"/>
          <w:u w:val="single"/>
        </w:rPr>
        <w:t>d</w:t>
      </w:r>
      <w:r w:rsidR="00A510E7" w:rsidRPr="00F34089">
        <w:rPr>
          <w:highlight w:val="yellow"/>
          <w:u w:val="single"/>
        </w:rPr>
        <w:t xml:space="preserve">rzavaID, </w:t>
      </w:r>
      <w:r w:rsidR="002363D7" w:rsidRPr="00F34089">
        <w:rPr>
          <w:highlight w:val="yellow"/>
          <w:u w:val="single"/>
        </w:rPr>
        <w:t>g</w:t>
      </w:r>
      <w:r w:rsidR="00A510E7" w:rsidRPr="00F34089">
        <w:rPr>
          <w:highlight w:val="yellow"/>
          <w:u w:val="single"/>
        </w:rPr>
        <w:t>rad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ulica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broj</w:t>
      </w:r>
      <w:r w:rsidRPr="00F34089">
        <w:rPr>
          <w:highlight w:val="yellow"/>
        </w:rPr>
        <w:t>)</w:t>
      </w:r>
    </w:p>
    <w:p w14:paraId="62384ABB" w14:textId="6B531738" w:rsidR="00587049" w:rsidRPr="001A09F7" w:rsidRDefault="00587049" w:rsidP="001A09F7">
      <w:r w:rsidRPr="00D81D7E">
        <w:rPr>
          <w:b/>
          <w:bCs/>
          <w:highlight w:val="yellow"/>
        </w:rPr>
        <w:t>Otpremnica</w:t>
      </w:r>
      <w:r w:rsidR="001A09F7" w:rsidRPr="00D81D7E">
        <w:rPr>
          <w:highlight w:val="yellow"/>
        </w:rPr>
        <w:t xml:space="preserve"> </w:t>
      </w:r>
      <w:r w:rsidRPr="00D81D7E">
        <w:rPr>
          <w:highlight w:val="yellow"/>
        </w:rPr>
        <w:t>(</w:t>
      </w:r>
      <w:r w:rsidR="002363D7" w:rsidRPr="00D81D7E">
        <w:rPr>
          <w:highlight w:val="yellow"/>
          <w:u w:val="single"/>
        </w:rPr>
        <w:t>b</w:t>
      </w:r>
      <w:r w:rsidRPr="00D81D7E">
        <w:rPr>
          <w:highlight w:val="yellow"/>
          <w:u w:val="single"/>
        </w:rPr>
        <w:t>rojOtpremnice</w:t>
      </w:r>
      <w:r w:rsidRPr="00D81D7E">
        <w:rPr>
          <w:highlight w:val="yellow"/>
        </w:rPr>
        <w:t xml:space="preserve">, </w:t>
      </w:r>
      <w:r w:rsidR="002363D7" w:rsidRPr="00D81D7E">
        <w:rPr>
          <w:highlight w:val="yellow"/>
        </w:rPr>
        <w:t>d</w:t>
      </w:r>
      <w:r w:rsidRPr="00D81D7E">
        <w:rPr>
          <w:highlight w:val="yellow"/>
        </w:rPr>
        <w:t xml:space="preserve">atumDokumenta, </w:t>
      </w:r>
      <w:r w:rsidR="002363D7" w:rsidRPr="00D81D7E">
        <w:rPr>
          <w:highlight w:val="yellow"/>
        </w:rPr>
        <w:t>d</w:t>
      </w:r>
      <w:r w:rsidRPr="00D81D7E">
        <w:rPr>
          <w:highlight w:val="yellow"/>
        </w:rPr>
        <w:t>atumValute,</w:t>
      </w:r>
      <w:r w:rsidR="00FA14DD" w:rsidRPr="00D81D7E">
        <w:rPr>
          <w:highlight w:val="yellow"/>
        </w:rPr>
        <w:t xml:space="preserve"> </w:t>
      </w:r>
      <w:r w:rsidR="002363D7" w:rsidRPr="00D81D7E">
        <w:rPr>
          <w:highlight w:val="yellow"/>
        </w:rPr>
        <w:t>s</w:t>
      </w:r>
      <w:r w:rsidR="00FA14DD" w:rsidRPr="00D81D7E">
        <w:rPr>
          <w:highlight w:val="yellow"/>
        </w:rPr>
        <w:t>ifraKomitenta,</w:t>
      </w:r>
      <w:r w:rsidRPr="00D81D7E">
        <w:rPr>
          <w:highlight w:val="yellow"/>
        </w:rPr>
        <w:t xml:space="preserve"> </w:t>
      </w:r>
      <w:r w:rsidR="002363D7" w:rsidRPr="00D81D7E">
        <w:rPr>
          <w:i/>
          <w:iCs/>
          <w:highlight w:val="yellow"/>
        </w:rPr>
        <w:t>d</w:t>
      </w:r>
      <w:r w:rsidRPr="00D81D7E">
        <w:rPr>
          <w:i/>
          <w:iCs/>
          <w:highlight w:val="yellow"/>
        </w:rPr>
        <w:t>obavljacID</w:t>
      </w:r>
      <w:r w:rsidR="001A09F7" w:rsidRPr="00D81D7E">
        <w:rPr>
          <w:i/>
          <w:iCs/>
          <w:highlight w:val="yellow"/>
        </w:rPr>
        <w:t xml:space="preserve">, </w:t>
      </w:r>
      <w:r w:rsidR="002363D7" w:rsidRPr="00D81D7E">
        <w:rPr>
          <w:i/>
          <w:iCs/>
          <w:highlight w:val="yellow"/>
        </w:rPr>
        <w:t>p</w:t>
      </w:r>
      <w:r w:rsidR="001A09F7" w:rsidRPr="00D81D7E">
        <w:rPr>
          <w:i/>
          <w:iCs/>
          <w:highlight w:val="yellow"/>
        </w:rPr>
        <w:t>orudzbenicaID</w:t>
      </w:r>
      <w:r w:rsidR="00FA14DD" w:rsidRPr="00D81D7E">
        <w:rPr>
          <w:i/>
          <w:iCs/>
          <w:highlight w:val="yellow"/>
        </w:rPr>
        <w:t xml:space="preserve">, </w:t>
      </w:r>
      <w:r w:rsidR="002363D7" w:rsidRPr="00D81D7E">
        <w:rPr>
          <w:i/>
          <w:iCs/>
          <w:highlight w:val="yellow"/>
        </w:rPr>
        <w:t>r</w:t>
      </w:r>
      <w:r w:rsidR="00FA14DD" w:rsidRPr="00D81D7E">
        <w:rPr>
          <w:i/>
          <w:iCs/>
          <w:highlight w:val="yellow"/>
        </w:rPr>
        <w:t>adnikID</w:t>
      </w:r>
      <w:r w:rsidRPr="00D81D7E">
        <w:rPr>
          <w:highlight w:val="yellow"/>
        </w:rPr>
        <w:t>)</w:t>
      </w:r>
    </w:p>
    <w:p w14:paraId="2497D7E1" w14:textId="3A41E20D" w:rsidR="00587049" w:rsidRDefault="00587049" w:rsidP="001A09F7">
      <w:r w:rsidRPr="005C0A78">
        <w:rPr>
          <w:b/>
          <w:bCs/>
        </w:rPr>
        <w:t>StavkaOtpremnice</w:t>
      </w:r>
      <w:r w:rsidR="001A09F7" w:rsidRPr="001A09F7">
        <w:t xml:space="preserve"> </w:t>
      </w:r>
      <w:r w:rsidRPr="001A09F7">
        <w:t>(</w:t>
      </w:r>
      <w:r w:rsidR="002363D7">
        <w:rPr>
          <w:u w:val="single"/>
        </w:rPr>
        <w:t>b</w:t>
      </w:r>
      <w:r w:rsidRPr="001A09F7">
        <w:rPr>
          <w:u w:val="single"/>
        </w:rPr>
        <w:t xml:space="preserve">rojOtpremnice, </w:t>
      </w:r>
      <w:r w:rsidR="002363D7">
        <w:rPr>
          <w:u w:val="single"/>
        </w:rPr>
        <w:t>s</w:t>
      </w:r>
      <w:r w:rsidRPr="001A09F7">
        <w:rPr>
          <w:u w:val="single"/>
        </w:rPr>
        <w:t>tavkaOtpremniceID</w:t>
      </w:r>
      <w:r w:rsidRPr="001A09F7">
        <w:t xml:space="preserve">, </w:t>
      </w:r>
      <w:r w:rsidR="002363D7" w:rsidRPr="001A09F7">
        <w:t>kolicina</w:t>
      </w:r>
      <w:r w:rsidRPr="001A09F7">
        <w:t xml:space="preserve">, </w:t>
      </w:r>
      <w:r w:rsidR="002363D7">
        <w:rPr>
          <w:i/>
          <w:iCs/>
        </w:rPr>
        <w:t>a</w:t>
      </w:r>
      <w:r w:rsidRPr="001A09F7">
        <w:rPr>
          <w:i/>
          <w:iCs/>
        </w:rPr>
        <w:t>rtikalID</w:t>
      </w:r>
      <w:r w:rsidRPr="001A09F7">
        <w:t>)</w:t>
      </w:r>
    </w:p>
    <w:p w14:paraId="44531FBF" w14:textId="1CC53D6C" w:rsidR="00FA14DD" w:rsidRPr="00F34089" w:rsidRDefault="00FA14DD" w:rsidP="001A09F7">
      <w:pPr>
        <w:rPr>
          <w:highlight w:val="yellow"/>
        </w:rPr>
      </w:pPr>
      <w:r w:rsidRPr="00F34089">
        <w:rPr>
          <w:b/>
          <w:bCs/>
          <w:highlight w:val="yellow"/>
        </w:rPr>
        <w:t>Grad</w:t>
      </w:r>
      <w:r w:rsidRPr="00F34089">
        <w:rPr>
          <w:highlight w:val="yellow"/>
        </w:rPr>
        <w:t xml:space="preserve"> (</w:t>
      </w:r>
      <w:r w:rsidR="002363D7" w:rsidRPr="00F34089">
        <w:rPr>
          <w:highlight w:val="yellow"/>
          <w:u w:val="single"/>
        </w:rPr>
        <w:t>d</w:t>
      </w:r>
      <w:r w:rsidRPr="00F34089">
        <w:rPr>
          <w:highlight w:val="yellow"/>
          <w:u w:val="single"/>
        </w:rPr>
        <w:t xml:space="preserve">rzavaID, </w:t>
      </w:r>
      <w:r w:rsidR="002363D7" w:rsidRPr="00F34089">
        <w:rPr>
          <w:highlight w:val="yellow"/>
          <w:u w:val="single"/>
        </w:rPr>
        <w:t>g</w:t>
      </w:r>
      <w:r w:rsidRPr="00F34089">
        <w:rPr>
          <w:highlight w:val="yellow"/>
          <w:u w:val="single"/>
        </w:rPr>
        <w:t>rad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n</w:t>
      </w:r>
      <w:r w:rsidRPr="00F34089">
        <w:rPr>
          <w:highlight w:val="yellow"/>
        </w:rPr>
        <w:t>azivGrada)</w:t>
      </w:r>
    </w:p>
    <w:p w14:paraId="0CE999F7" w14:textId="76997F72" w:rsidR="00FA14DD" w:rsidRPr="00F34089" w:rsidRDefault="00FA14DD" w:rsidP="001A09F7">
      <w:pPr>
        <w:rPr>
          <w:highlight w:val="yellow"/>
        </w:rPr>
      </w:pPr>
      <w:r w:rsidRPr="00F34089">
        <w:rPr>
          <w:b/>
          <w:bCs/>
          <w:highlight w:val="yellow"/>
        </w:rPr>
        <w:t>Drzava</w:t>
      </w:r>
      <w:r w:rsidRPr="00F34089">
        <w:rPr>
          <w:highlight w:val="yellow"/>
        </w:rPr>
        <w:t xml:space="preserve"> (</w:t>
      </w:r>
      <w:r w:rsidR="002363D7" w:rsidRPr="00F34089">
        <w:rPr>
          <w:highlight w:val="yellow"/>
          <w:u w:val="single"/>
        </w:rPr>
        <w:t>d</w:t>
      </w:r>
      <w:r w:rsidRPr="00F34089">
        <w:rPr>
          <w:highlight w:val="yellow"/>
          <w:u w:val="single"/>
        </w:rPr>
        <w:t>rzavaID</w:t>
      </w:r>
      <w:r w:rsidRPr="00F34089">
        <w:rPr>
          <w:highlight w:val="yellow"/>
        </w:rPr>
        <w:t xml:space="preserve">, </w:t>
      </w:r>
      <w:r w:rsidR="002363D7" w:rsidRPr="00F34089">
        <w:rPr>
          <w:highlight w:val="yellow"/>
        </w:rPr>
        <w:t>n</w:t>
      </w:r>
      <w:r w:rsidRPr="00F34089">
        <w:rPr>
          <w:highlight w:val="yellow"/>
        </w:rPr>
        <w:t>azivDrzave)</w:t>
      </w:r>
    </w:p>
    <w:p w14:paraId="70419473" w14:textId="031A92F6" w:rsidR="00587049" w:rsidRDefault="00587049" w:rsidP="001A09F7">
      <w:r w:rsidRPr="005C0A78">
        <w:rPr>
          <w:b/>
          <w:bCs/>
        </w:rPr>
        <w:t>Izvestaj</w:t>
      </w:r>
      <w:r w:rsidR="001A09F7" w:rsidRPr="001A09F7">
        <w:t xml:space="preserve"> </w:t>
      </w:r>
      <w:r w:rsidRPr="001A09F7">
        <w:t>(</w:t>
      </w:r>
      <w:r w:rsidR="002363D7">
        <w:rPr>
          <w:u w:val="single"/>
        </w:rPr>
        <w:t>b</w:t>
      </w:r>
      <w:r w:rsidRPr="001A09F7">
        <w:rPr>
          <w:u w:val="single"/>
        </w:rPr>
        <w:t>rojIzvestaja</w:t>
      </w:r>
      <w:r w:rsidRPr="001A09F7">
        <w:t xml:space="preserve">, </w:t>
      </w:r>
      <w:r w:rsidR="002363D7">
        <w:t>l</w:t>
      </w:r>
      <w:r w:rsidRPr="001A09F7">
        <w:t>aboratorijskiBr</w:t>
      </w:r>
      <w:r w:rsidR="00FA14DD">
        <w:t>oj</w:t>
      </w:r>
      <w:r w:rsidR="001A09F7" w:rsidRPr="001A09F7">
        <w:t xml:space="preserve">, </w:t>
      </w:r>
      <w:r w:rsidR="002363D7">
        <w:rPr>
          <w:i/>
          <w:iCs/>
        </w:rPr>
        <w:t>u</w:t>
      </w:r>
      <w:r w:rsidR="00FA14DD">
        <w:rPr>
          <w:i/>
          <w:iCs/>
        </w:rPr>
        <w:t xml:space="preserve">zorakID, </w:t>
      </w:r>
      <w:r w:rsidR="002363D7">
        <w:rPr>
          <w:i/>
          <w:iCs/>
        </w:rPr>
        <w:t>l</w:t>
      </w:r>
      <w:r w:rsidR="00FA14DD">
        <w:rPr>
          <w:i/>
          <w:iCs/>
        </w:rPr>
        <w:t>abID</w:t>
      </w:r>
      <w:r w:rsidRPr="001A09F7">
        <w:t>)</w:t>
      </w:r>
    </w:p>
    <w:p w14:paraId="3DC65261" w14:textId="6C8EB53A" w:rsidR="00FA14DD" w:rsidRPr="001A09F7" w:rsidRDefault="00FA14DD" w:rsidP="001A09F7">
      <w:r w:rsidRPr="005C0A78">
        <w:rPr>
          <w:b/>
          <w:bCs/>
        </w:rPr>
        <w:t>StavkaIzvestaja</w:t>
      </w:r>
      <w:r>
        <w:t xml:space="preserve"> (</w:t>
      </w:r>
      <w:r w:rsidR="002363D7">
        <w:rPr>
          <w:u w:val="single"/>
        </w:rPr>
        <w:t>b</w:t>
      </w:r>
      <w:r>
        <w:rPr>
          <w:u w:val="single"/>
        </w:rPr>
        <w:t xml:space="preserve">rojIzvestaja, </w:t>
      </w:r>
      <w:r w:rsidR="002363D7">
        <w:rPr>
          <w:u w:val="single"/>
        </w:rPr>
        <w:t>s</w:t>
      </w:r>
      <w:r>
        <w:rPr>
          <w:u w:val="single"/>
        </w:rPr>
        <w:t>tavkaIzvestajaID</w:t>
      </w:r>
      <w:r w:rsidR="002D065C" w:rsidRPr="002D065C">
        <w:t>,</w:t>
      </w:r>
      <w:r w:rsidR="002D065C" w:rsidRPr="002D065C">
        <w:rPr>
          <w:i/>
          <w:iCs/>
        </w:rPr>
        <w:t xml:space="preserve"> </w:t>
      </w:r>
      <w:r w:rsidR="002363D7">
        <w:rPr>
          <w:i/>
          <w:iCs/>
        </w:rPr>
        <w:t>m</w:t>
      </w:r>
      <w:r w:rsidR="002D065C" w:rsidRPr="002D065C">
        <w:rPr>
          <w:i/>
          <w:iCs/>
        </w:rPr>
        <w:t xml:space="preserve">etodaID, </w:t>
      </w:r>
      <w:r w:rsidR="002363D7">
        <w:rPr>
          <w:i/>
          <w:iCs/>
        </w:rPr>
        <w:t>p</w:t>
      </w:r>
      <w:r w:rsidR="002D065C" w:rsidRPr="002D065C">
        <w:rPr>
          <w:i/>
          <w:iCs/>
        </w:rPr>
        <w:t xml:space="preserve">arametarID, </w:t>
      </w:r>
      <w:r w:rsidR="002363D7">
        <w:rPr>
          <w:i/>
          <w:iCs/>
        </w:rPr>
        <w:t>i</w:t>
      </w:r>
      <w:r w:rsidR="002D065C" w:rsidRPr="002D065C">
        <w:rPr>
          <w:i/>
          <w:iCs/>
        </w:rPr>
        <w:t>spitivanjeID</w:t>
      </w:r>
      <w:r>
        <w:t>)</w:t>
      </w:r>
    </w:p>
    <w:p w14:paraId="67A92048" w14:textId="086B44F0" w:rsidR="00587049" w:rsidRPr="00FA14DD" w:rsidRDefault="00230EE5" w:rsidP="001A09F7">
      <w:r w:rsidRPr="005C0A78">
        <w:rPr>
          <w:b/>
          <w:bCs/>
        </w:rPr>
        <w:t>ReferentnaVrednost</w:t>
      </w:r>
      <w:r w:rsidR="001A09F7" w:rsidRPr="00230EE5">
        <w:t xml:space="preserve"> </w:t>
      </w:r>
      <w:r w:rsidR="00587049" w:rsidRPr="00230EE5">
        <w:t>(</w:t>
      </w:r>
      <w:r w:rsidR="002363D7">
        <w:rPr>
          <w:u w:val="single"/>
        </w:rPr>
        <w:t>m</w:t>
      </w:r>
      <w:r w:rsidR="00FA14DD" w:rsidRPr="00230EE5">
        <w:rPr>
          <w:u w:val="single"/>
        </w:rPr>
        <w:t xml:space="preserve">etodaID, </w:t>
      </w:r>
      <w:r w:rsidR="002363D7">
        <w:rPr>
          <w:u w:val="single"/>
        </w:rPr>
        <w:t>p</w:t>
      </w:r>
      <w:r w:rsidR="00FA14DD" w:rsidRPr="00230EE5">
        <w:rPr>
          <w:u w:val="single"/>
        </w:rPr>
        <w:t>arametarID</w:t>
      </w:r>
      <w:r w:rsidR="00FA14DD" w:rsidRPr="00230EE5">
        <w:t xml:space="preserve">, </w:t>
      </w:r>
      <w:r w:rsidR="002363D7">
        <w:t>d</w:t>
      </w:r>
      <w:r w:rsidRPr="00230EE5">
        <w:t xml:space="preserve">ozvoljenaVrednost, </w:t>
      </w:r>
      <w:r w:rsidRPr="00230EE5">
        <w:rPr>
          <w:i/>
          <w:iCs/>
        </w:rPr>
        <w:t>JMID</w:t>
      </w:r>
      <w:r w:rsidR="00587049" w:rsidRPr="00230EE5">
        <w:t>)</w:t>
      </w:r>
    </w:p>
    <w:p w14:paraId="5E485933" w14:textId="5AC8C210" w:rsidR="00587049" w:rsidRDefault="00587049" w:rsidP="001A09F7">
      <w:r w:rsidRPr="005C0A78">
        <w:rPr>
          <w:b/>
          <w:bCs/>
        </w:rPr>
        <w:t>MetodaIspitivanja</w:t>
      </w:r>
      <w:r w:rsidR="001A09F7" w:rsidRPr="00FA14DD">
        <w:t xml:space="preserve"> </w:t>
      </w:r>
      <w:r w:rsidRPr="00FA14DD">
        <w:t>(</w:t>
      </w:r>
      <w:r w:rsidR="002363D7">
        <w:rPr>
          <w:u w:val="single"/>
        </w:rPr>
        <w:t>m</w:t>
      </w:r>
      <w:r w:rsidRPr="00FA14DD">
        <w:rPr>
          <w:u w:val="single"/>
        </w:rPr>
        <w:t>etodaID</w:t>
      </w:r>
      <w:r w:rsidRPr="00FA14DD">
        <w:t xml:space="preserve">, </w:t>
      </w:r>
      <w:r w:rsidR="002363D7">
        <w:t>n</w:t>
      </w:r>
      <w:r w:rsidRPr="00FA14DD">
        <w:t>azivMetode)</w:t>
      </w:r>
    </w:p>
    <w:p w14:paraId="1501515D" w14:textId="499AB56A" w:rsidR="00FA14DD" w:rsidRDefault="00FA14DD" w:rsidP="001A09F7">
      <w:r w:rsidRPr="005C0A78">
        <w:rPr>
          <w:b/>
          <w:bCs/>
        </w:rPr>
        <w:t>Uzorak</w:t>
      </w:r>
      <w:r>
        <w:t xml:space="preserve"> (</w:t>
      </w:r>
      <w:r w:rsidR="002363D7">
        <w:rPr>
          <w:u w:val="single"/>
        </w:rPr>
        <w:t>u</w:t>
      </w:r>
      <w:r>
        <w:rPr>
          <w:u w:val="single"/>
        </w:rPr>
        <w:t>zorakID</w:t>
      </w:r>
      <w:r>
        <w:t xml:space="preserve">, </w:t>
      </w:r>
      <w:r w:rsidR="002363D7">
        <w:t>n</w:t>
      </w:r>
      <w:r>
        <w:t xml:space="preserve">azivUzorka, </w:t>
      </w:r>
      <w:r w:rsidR="002363D7">
        <w:t>d</w:t>
      </w:r>
      <w:r>
        <w:t>atumUzorka)</w:t>
      </w:r>
    </w:p>
    <w:p w14:paraId="79F444D4" w14:textId="5BB895CF" w:rsidR="00FA14DD" w:rsidRPr="001A09F7" w:rsidRDefault="00FA14DD" w:rsidP="001A09F7">
      <w:r w:rsidRPr="005C0A78">
        <w:rPr>
          <w:b/>
          <w:bCs/>
        </w:rPr>
        <w:t>Laboratorija</w:t>
      </w:r>
      <w:r>
        <w:t xml:space="preserve"> (</w:t>
      </w:r>
      <w:r w:rsidR="002363D7">
        <w:rPr>
          <w:u w:val="single"/>
        </w:rPr>
        <w:t>l</w:t>
      </w:r>
      <w:r>
        <w:rPr>
          <w:u w:val="single"/>
        </w:rPr>
        <w:t>abID</w:t>
      </w:r>
      <w:r>
        <w:t xml:space="preserve">, PIB, </w:t>
      </w:r>
      <w:r w:rsidR="002363D7">
        <w:t>telefon</w:t>
      </w:r>
      <w:r>
        <w:t xml:space="preserve">, </w:t>
      </w:r>
      <w:r w:rsidR="002363D7">
        <w:rPr>
          <w:i/>
          <w:iCs/>
        </w:rPr>
        <w:t>a</w:t>
      </w:r>
      <w:r>
        <w:rPr>
          <w:i/>
          <w:iCs/>
        </w:rPr>
        <w:t>dresaID</w:t>
      </w:r>
      <w:r w:rsidR="00A510E7" w:rsidRPr="00A510E7">
        <w:rPr>
          <w:i/>
          <w:iCs/>
        </w:rPr>
        <w:t xml:space="preserve">, </w:t>
      </w:r>
      <w:r w:rsidR="002363D7">
        <w:rPr>
          <w:i/>
        </w:rPr>
        <w:t>d</w:t>
      </w:r>
      <w:r w:rsidR="00A510E7" w:rsidRPr="00A510E7">
        <w:rPr>
          <w:i/>
        </w:rPr>
        <w:t xml:space="preserve">rzavaID, </w:t>
      </w:r>
      <w:r w:rsidR="002363D7">
        <w:rPr>
          <w:i/>
        </w:rPr>
        <w:t>g</w:t>
      </w:r>
      <w:r w:rsidR="00A510E7" w:rsidRPr="00A510E7">
        <w:rPr>
          <w:i/>
        </w:rPr>
        <w:t>radID</w:t>
      </w:r>
      <w:r>
        <w:t>)</w:t>
      </w:r>
    </w:p>
    <w:p w14:paraId="1892DAB6" w14:textId="74DE567C" w:rsidR="00587049" w:rsidRDefault="00587049" w:rsidP="001A09F7">
      <w:r w:rsidRPr="005C0A78">
        <w:rPr>
          <w:b/>
          <w:bCs/>
        </w:rPr>
        <w:t>MikrobioloskiParametar</w:t>
      </w:r>
      <w:r w:rsidR="001A09F7" w:rsidRPr="001A09F7">
        <w:t xml:space="preserve"> </w:t>
      </w:r>
      <w:r w:rsidRPr="001A09F7">
        <w:t>(</w:t>
      </w:r>
      <w:r w:rsidR="002363D7">
        <w:rPr>
          <w:u w:val="single"/>
        </w:rPr>
        <w:t>p</w:t>
      </w:r>
      <w:r w:rsidRPr="001A09F7">
        <w:rPr>
          <w:u w:val="single"/>
        </w:rPr>
        <w:t>arametarID</w:t>
      </w:r>
      <w:r w:rsidRPr="001A09F7">
        <w:t xml:space="preserve">, </w:t>
      </w:r>
      <w:r w:rsidR="002363D7">
        <w:t>n</w:t>
      </w:r>
      <w:r w:rsidRPr="001A09F7">
        <w:t>azivParametra)</w:t>
      </w:r>
    </w:p>
    <w:p w14:paraId="67E91A47" w14:textId="502F8040" w:rsidR="00230EE5" w:rsidRPr="001A09F7" w:rsidRDefault="00230EE5" w:rsidP="001A09F7">
      <w:r w:rsidRPr="005C0A78">
        <w:rPr>
          <w:b/>
          <w:bCs/>
        </w:rPr>
        <w:t>Ispitivanje</w:t>
      </w:r>
      <w:r w:rsidRPr="00230EE5">
        <w:t xml:space="preserve"> (</w:t>
      </w:r>
      <w:r w:rsidR="002363D7">
        <w:rPr>
          <w:u w:val="single"/>
        </w:rPr>
        <w:t>m</w:t>
      </w:r>
      <w:r w:rsidRPr="00230EE5">
        <w:rPr>
          <w:u w:val="single"/>
        </w:rPr>
        <w:t xml:space="preserve">etodaID, </w:t>
      </w:r>
      <w:r w:rsidR="002363D7">
        <w:rPr>
          <w:u w:val="single"/>
        </w:rPr>
        <w:t>p</w:t>
      </w:r>
      <w:r w:rsidRPr="00230EE5">
        <w:rPr>
          <w:u w:val="single"/>
        </w:rPr>
        <w:t xml:space="preserve">arametarID, </w:t>
      </w:r>
      <w:r w:rsidR="002363D7">
        <w:rPr>
          <w:u w:val="single"/>
        </w:rPr>
        <w:t>i</w:t>
      </w:r>
      <w:r w:rsidRPr="00230EE5">
        <w:rPr>
          <w:u w:val="single"/>
        </w:rPr>
        <w:t>spitivanjeID</w:t>
      </w:r>
      <w:r w:rsidRPr="00230EE5">
        <w:t xml:space="preserve">, </w:t>
      </w:r>
      <w:r w:rsidR="002363D7">
        <w:t>d</w:t>
      </w:r>
      <w:r w:rsidRPr="00230EE5">
        <w:t xml:space="preserve">atumPocetkaIspitivanja, </w:t>
      </w:r>
      <w:r w:rsidR="002363D7">
        <w:t>d</w:t>
      </w:r>
      <w:r w:rsidRPr="00230EE5">
        <w:t xml:space="preserve">atumZavrsetkaIspitivanja, </w:t>
      </w:r>
      <w:r w:rsidR="002363D7">
        <w:t>u</w:t>
      </w:r>
      <w:r w:rsidRPr="00230EE5">
        <w:t>tvrdjenaVrednost)</w:t>
      </w:r>
    </w:p>
    <w:p w14:paraId="54DD4225" w14:textId="2FBB6E19" w:rsidR="00587049" w:rsidRPr="001A09F7" w:rsidRDefault="00587049" w:rsidP="001A09F7">
      <w:pPr>
        <w:ind w:right="-45"/>
      </w:pPr>
      <w:r w:rsidRPr="005C0A78">
        <w:rPr>
          <w:b/>
          <w:bCs/>
        </w:rPr>
        <w:lastRenderedPageBreak/>
        <w:t>Prijemnica</w:t>
      </w:r>
      <w:r w:rsidR="001A09F7" w:rsidRPr="001A09F7">
        <w:t xml:space="preserve"> </w:t>
      </w:r>
      <w:r w:rsidRPr="001A09F7">
        <w:t>(</w:t>
      </w:r>
      <w:r w:rsidR="00E25582">
        <w:rPr>
          <w:u w:val="single"/>
        </w:rPr>
        <w:t>b</w:t>
      </w:r>
      <w:r w:rsidRPr="001A09F7">
        <w:rPr>
          <w:u w:val="single"/>
        </w:rPr>
        <w:t>rojPrijemnice</w:t>
      </w:r>
      <w:r w:rsidRPr="001A09F7">
        <w:t xml:space="preserve">, </w:t>
      </w:r>
      <w:r w:rsidR="00E25582">
        <w:t>d</w:t>
      </w:r>
      <w:r w:rsidRPr="001A09F7">
        <w:t xml:space="preserve">atumDokumenta, </w:t>
      </w:r>
      <w:r w:rsidR="00E25582">
        <w:t>d</w:t>
      </w:r>
      <w:r w:rsidRPr="001A09F7">
        <w:t xml:space="preserve">atumValute, </w:t>
      </w:r>
      <w:r w:rsidR="00E25582">
        <w:t>d</w:t>
      </w:r>
      <w:r w:rsidRPr="001A09F7">
        <w:t xml:space="preserve">atumVremeStampe, </w:t>
      </w:r>
      <w:r w:rsidR="00E25582">
        <w:rPr>
          <w:i/>
          <w:iCs/>
        </w:rPr>
        <w:t>d</w:t>
      </w:r>
      <w:r w:rsidRPr="001A09F7">
        <w:rPr>
          <w:i/>
          <w:iCs/>
        </w:rPr>
        <w:t>obavljacID</w:t>
      </w:r>
      <w:r w:rsidR="001A09F7" w:rsidRPr="001A09F7">
        <w:rPr>
          <w:i/>
          <w:iCs/>
        </w:rPr>
        <w:t xml:space="preserve">, </w:t>
      </w:r>
      <w:r w:rsidR="00E25582">
        <w:rPr>
          <w:i/>
          <w:iCs/>
        </w:rPr>
        <w:t>o</w:t>
      </w:r>
      <w:r w:rsidR="00FA14DD">
        <w:rPr>
          <w:i/>
          <w:iCs/>
        </w:rPr>
        <w:t>tpremnicaID</w:t>
      </w:r>
      <w:r w:rsidRPr="001A09F7">
        <w:t>)</w:t>
      </w:r>
    </w:p>
    <w:p w14:paraId="1E347A89" w14:textId="2148B405" w:rsidR="00587049" w:rsidRDefault="00587049" w:rsidP="001A09F7">
      <w:r w:rsidRPr="005C0A78">
        <w:rPr>
          <w:b/>
          <w:bCs/>
        </w:rPr>
        <w:t>StavkaPrijemnice</w:t>
      </w:r>
      <w:r w:rsidR="001A09F7" w:rsidRPr="001A09F7">
        <w:t xml:space="preserve"> </w:t>
      </w:r>
      <w:r w:rsidRPr="001A09F7">
        <w:t>(</w:t>
      </w:r>
      <w:r w:rsidR="00E25582">
        <w:rPr>
          <w:u w:val="single"/>
        </w:rPr>
        <w:t>b</w:t>
      </w:r>
      <w:r w:rsidRPr="001A09F7">
        <w:rPr>
          <w:u w:val="single"/>
        </w:rPr>
        <w:t xml:space="preserve">rojPrijemnice, </w:t>
      </w:r>
      <w:r w:rsidR="00E25582">
        <w:rPr>
          <w:u w:val="single"/>
        </w:rPr>
        <w:t>s</w:t>
      </w:r>
      <w:r w:rsidRPr="001A09F7">
        <w:rPr>
          <w:u w:val="single"/>
        </w:rPr>
        <w:t>tavkaPrijemniceID</w:t>
      </w:r>
      <w:r w:rsidRPr="001A09F7">
        <w:t xml:space="preserve">, </w:t>
      </w:r>
      <w:r w:rsidR="00E25582">
        <w:t>i</w:t>
      </w:r>
      <w:r w:rsidRPr="001A09F7">
        <w:t xml:space="preserve">znos, </w:t>
      </w:r>
      <w:r w:rsidR="00E25582">
        <w:t>k</w:t>
      </w:r>
      <w:r w:rsidRPr="001A09F7">
        <w:t>olicina)</w:t>
      </w:r>
    </w:p>
    <w:p w14:paraId="2A0877F1" w14:textId="77777777" w:rsidR="00230EE5" w:rsidRPr="001A09F7" w:rsidRDefault="00230EE5" w:rsidP="001A09F7"/>
    <w:p w14:paraId="7F4863A7" w14:textId="1AD5FC15" w:rsidR="36F320D5" w:rsidRPr="00587049" w:rsidRDefault="36F320D5" w:rsidP="7D30F917">
      <w:pPr>
        <w:pStyle w:val="Heading1"/>
        <w:rPr>
          <w:sz w:val="24"/>
          <w:szCs w:val="24"/>
        </w:rPr>
      </w:pPr>
      <w:r w:rsidRPr="00587049">
        <w:t>DENORMALIZACIJA RELACIJA</w:t>
      </w:r>
    </w:p>
    <w:p w14:paraId="262D34E0" w14:textId="3C15752E" w:rsidR="000E6AAA" w:rsidRDefault="36F320D5" w:rsidP="002A1FF1">
      <w:pPr>
        <w:pStyle w:val="Heading2"/>
        <w:spacing w:line="480" w:lineRule="auto"/>
      </w:pPr>
      <w:r w:rsidRPr="00587049">
        <w:t>Denormalizacij</w:t>
      </w:r>
      <w:r w:rsidR="74DA75C2" w:rsidRPr="00587049">
        <w:t>a</w:t>
      </w:r>
      <w:r w:rsidRPr="00587049">
        <w:t xml:space="preserve"> relacija uz narušavanje 2NF</w:t>
      </w:r>
      <w:r w:rsidR="002A1FF1">
        <w:t xml:space="preserve"> – pre-joining tehnika</w:t>
      </w:r>
    </w:p>
    <w:p w14:paraId="372F4FE4" w14:textId="27EEF0EF" w:rsidR="002A1FF1" w:rsidRPr="002A1FF1" w:rsidRDefault="002A1FF1" w:rsidP="002A1FF1">
      <w:pPr>
        <w:spacing w:line="360" w:lineRule="auto"/>
        <w:rPr>
          <w:b/>
        </w:rPr>
      </w:pPr>
      <w:r>
        <w:rPr>
          <w:b/>
        </w:rPr>
        <w:t>Pre denormalizacije</w:t>
      </w:r>
    </w:p>
    <w:p w14:paraId="5FEEE00E" w14:textId="781B9660" w:rsidR="009002E8" w:rsidRPr="009002E8" w:rsidRDefault="00A510E7" w:rsidP="009002E8">
      <w:r w:rsidRPr="00A510E7">
        <w:rPr>
          <w:noProof/>
        </w:rPr>
        <w:drawing>
          <wp:inline distT="0" distB="0" distL="0" distR="0" wp14:anchorId="2529B5C9" wp14:editId="4125D38D">
            <wp:extent cx="5733535" cy="1439403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/>
                    <a:srcRect t="8389"/>
                    <a:stretch/>
                  </pic:blipFill>
                  <pic:spPr bwMode="auto">
                    <a:xfrm>
                      <a:off x="0" y="0"/>
                      <a:ext cx="5732145" cy="14390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DB8C2" w14:textId="34E30FE4" w:rsidR="00A510E7" w:rsidRDefault="00A510E7" w:rsidP="00A510E7">
      <w:r w:rsidRPr="005C0A78">
        <w:rPr>
          <w:b/>
          <w:bCs/>
        </w:rPr>
        <w:t>Adresa</w:t>
      </w:r>
      <w:r w:rsidRPr="001A09F7">
        <w:t xml:space="preserve"> (</w:t>
      </w:r>
      <w:r w:rsidR="00E25582">
        <w:rPr>
          <w:u w:val="single"/>
        </w:rPr>
        <w:t>a</w:t>
      </w:r>
      <w:r w:rsidRPr="001A09F7">
        <w:rPr>
          <w:u w:val="single"/>
        </w:rPr>
        <w:t>dresaID</w:t>
      </w:r>
      <w:r>
        <w:rPr>
          <w:u w:val="single"/>
        </w:rPr>
        <w:t xml:space="preserve">, </w:t>
      </w:r>
      <w:r w:rsidR="00E25582">
        <w:rPr>
          <w:u w:val="single"/>
        </w:rPr>
        <w:t>d</w:t>
      </w:r>
      <w:r>
        <w:rPr>
          <w:u w:val="single"/>
        </w:rPr>
        <w:t xml:space="preserve">rzavaID, </w:t>
      </w:r>
      <w:r w:rsidR="00E25582">
        <w:rPr>
          <w:u w:val="single"/>
        </w:rPr>
        <w:t>g</w:t>
      </w:r>
      <w:r>
        <w:rPr>
          <w:u w:val="single"/>
        </w:rPr>
        <w:t>radID</w:t>
      </w:r>
      <w:r w:rsidRPr="001A09F7">
        <w:t xml:space="preserve">, </w:t>
      </w:r>
      <w:r w:rsidR="00E25582">
        <w:t>u</w:t>
      </w:r>
      <w:r w:rsidRPr="001A09F7">
        <w:t xml:space="preserve">lica, </w:t>
      </w:r>
      <w:r w:rsidR="00E25582">
        <w:t>b</w:t>
      </w:r>
      <w:r w:rsidRPr="001A09F7">
        <w:t>roj)</w:t>
      </w:r>
    </w:p>
    <w:p w14:paraId="47AC74CB" w14:textId="1074CE81" w:rsidR="00A510E7" w:rsidRDefault="00A510E7" w:rsidP="00A510E7">
      <w:r w:rsidRPr="005C0A78">
        <w:rPr>
          <w:b/>
          <w:bCs/>
        </w:rPr>
        <w:t>Grad</w:t>
      </w:r>
      <w:r>
        <w:t xml:space="preserve"> (</w:t>
      </w:r>
      <w:r w:rsidR="00E25582">
        <w:rPr>
          <w:u w:val="single"/>
        </w:rPr>
        <w:t>d</w:t>
      </w:r>
      <w:r>
        <w:rPr>
          <w:u w:val="single"/>
        </w:rPr>
        <w:t xml:space="preserve">rzavaID, </w:t>
      </w:r>
      <w:r w:rsidR="00E25582">
        <w:rPr>
          <w:u w:val="single"/>
        </w:rPr>
        <w:t>g</w:t>
      </w:r>
      <w:r>
        <w:rPr>
          <w:u w:val="single"/>
        </w:rPr>
        <w:t>radID</w:t>
      </w:r>
      <w:r>
        <w:t xml:space="preserve">, </w:t>
      </w:r>
      <w:r w:rsidR="00E25582">
        <w:t>n</w:t>
      </w:r>
      <w:r>
        <w:t>azivGrada)</w:t>
      </w:r>
    </w:p>
    <w:p w14:paraId="0D9181A1" w14:textId="724E5DA3" w:rsidR="00A510E7" w:rsidRDefault="00A510E7" w:rsidP="002A1FF1">
      <w:pPr>
        <w:spacing w:line="480" w:lineRule="auto"/>
      </w:pPr>
      <w:r>
        <w:t xml:space="preserve">Funkcionalna zavisnost: </w:t>
      </w:r>
      <w:r w:rsidR="00E25582">
        <w:t>a</w:t>
      </w:r>
      <w:r w:rsidRPr="00A510E7">
        <w:t xml:space="preserve">dresaID, </w:t>
      </w:r>
      <w:r w:rsidR="00E25582">
        <w:t>d</w:t>
      </w:r>
      <w:r w:rsidRPr="00A510E7">
        <w:t xml:space="preserve">rzavaID, </w:t>
      </w:r>
      <w:r w:rsidR="00E25582">
        <w:t>g</w:t>
      </w:r>
      <w:r w:rsidRPr="00A510E7">
        <w:t>radID</w:t>
      </w:r>
      <w:r>
        <w:t xml:space="preserve"> -&gt; </w:t>
      </w:r>
      <w:r w:rsidR="00E25582">
        <w:t>ul</w:t>
      </w:r>
      <w:r>
        <w:t xml:space="preserve">ica, </w:t>
      </w:r>
      <w:r w:rsidR="00E25582">
        <w:t>b</w:t>
      </w:r>
      <w:r>
        <w:t>roj</w:t>
      </w:r>
    </w:p>
    <w:p w14:paraId="3BB28B6D" w14:textId="042F65F9" w:rsidR="0011292A" w:rsidRPr="002A1FF1" w:rsidRDefault="002A1FF1" w:rsidP="002A1FF1">
      <w:pPr>
        <w:spacing w:line="360" w:lineRule="auto"/>
        <w:rPr>
          <w:b/>
        </w:rPr>
      </w:pPr>
      <w:r>
        <w:rPr>
          <w:b/>
        </w:rPr>
        <w:t>Posle denormalizacije</w:t>
      </w:r>
    </w:p>
    <w:p w14:paraId="628572DA" w14:textId="43B1DC29" w:rsidR="000E6AAA" w:rsidRDefault="00A510E7" w:rsidP="000E6AAA">
      <w:pPr>
        <w:pStyle w:val="Heading2"/>
        <w:spacing w:line="360" w:lineRule="auto"/>
      </w:pPr>
      <w:r w:rsidRPr="00A510E7">
        <w:rPr>
          <w:noProof/>
        </w:rPr>
        <w:drawing>
          <wp:inline distT="0" distB="0" distL="0" distR="0" wp14:anchorId="1957E1AB" wp14:editId="1BF26A5D">
            <wp:extent cx="5728540" cy="1935892"/>
            <wp:effectExtent l="0" t="0" r="571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t="6001"/>
                    <a:stretch/>
                  </pic:blipFill>
                  <pic:spPr bwMode="auto">
                    <a:xfrm>
                      <a:off x="0" y="0"/>
                      <a:ext cx="5732145" cy="193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DDF433" w14:textId="092FC963" w:rsidR="00A510E7" w:rsidRDefault="00A510E7" w:rsidP="00A510E7">
      <w:r w:rsidRPr="005C0A78">
        <w:rPr>
          <w:b/>
          <w:bCs/>
        </w:rPr>
        <w:t>Adresa</w:t>
      </w:r>
      <w:r w:rsidRPr="001A09F7">
        <w:t xml:space="preserve"> (</w:t>
      </w:r>
      <w:r w:rsidR="00E25582">
        <w:rPr>
          <w:u w:val="single"/>
        </w:rPr>
        <w:t>a</w:t>
      </w:r>
      <w:r w:rsidRPr="001A09F7">
        <w:rPr>
          <w:u w:val="single"/>
        </w:rPr>
        <w:t>dresaID</w:t>
      </w:r>
      <w:r>
        <w:rPr>
          <w:u w:val="single"/>
        </w:rPr>
        <w:t xml:space="preserve">, </w:t>
      </w:r>
      <w:r w:rsidR="00E25582">
        <w:rPr>
          <w:u w:val="single"/>
        </w:rPr>
        <w:t>d</w:t>
      </w:r>
      <w:r>
        <w:rPr>
          <w:u w:val="single"/>
        </w:rPr>
        <w:t xml:space="preserve">rzavaID, </w:t>
      </w:r>
      <w:r w:rsidR="00E25582">
        <w:rPr>
          <w:u w:val="single"/>
        </w:rPr>
        <w:t>g</w:t>
      </w:r>
      <w:r>
        <w:rPr>
          <w:u w:val="single"/>
        </w:rPr>
        <w:t>radID</w:t>
      </w:r>
      <w:r w:rsidRPr="001A09F7">
        <w:t xml:space="preserve">, </w:t>
      </w:r>
      <w:r w:rsidR="00E25582">
        <w:t>u</w:t>
      </w:r>
      <w:r w:rsidRPr="001A09F7">
        <w:t xml:space="preserve">lica, </w:t>
      </w:r>
      <w:r w:rsidR="00E25582">
        <w:t>b</w:t>
      </w:r>
      <w:r w:rsidRPr="001A09F7">
        <w:t>roj</w:t>
      </w:r>
      <w:r>
        <w:t xml:space="preserve">, </w:t>
      </w:r>
      <w:r w:rsidR="00E25582">
        <w:rPr>
          <w:color w:val="FF0000"/>
        </w:rPr>
        <w:t>n</w:t>
      </w:r>
      <w:r w:rsidRPr="00A510E7">
        <w:rPr>
          <w:color w:val="FF0000"/>
        </w:rPr>
        <w:t>azivGrada</w:t>
      </w:r>
      <w:r w:rsidRPr="001A09F7">
        <w:t>)</w:t>
      </w:r>
    </w:p>
    <w:p w14:paraId="6AEE4521" w14:textId="270F6A2B" w:rsidR="00A510E7" w:rsidRDefault="00A510E7" w:rsidP="00A510E7">
      <w:r w:rsidRPr="005C0A78">
        <w:rPr>
          <w:b/>
          <w:bCs/>
        </w:rPr>
        <w:t>Grad</w:t>
      </w:r>
      <w:r>
        <w:t xml:space="preserve"> (</w:t>
      </w:r>
      <w:r w:rsidR="00E25582">
        <w:rPr>
          <w:u w:val="single"/>
        </w:rPr>
        <w:t>d</w:t>
      </w:r>
      <w:r>
        <w:rPr>
          <w:u w:val="single"/>
        </w:rPr>
        <w:t xml:space="preserve">rzavaID, </w:t>
      </w:r>
      <w:r w:rsidR="00E25582">
        <w:rPr>
          <w:u w:val="single"/>
        </w:rPr>
        <w:t>g</w:t>
      </w:r>
      <w:r>
        <w:rPr>
          <w:u w:val="single"/>
        </w:rPr>
        <w:t>radID</w:t>
      </w:r>
      <w:r>
        <w:t xml:space="preserve">, </w:t>
      </w:r>
      <w:r w:rsidR="00E25582">
        <w:t>n</w:t>
      </w:r>
      <w:r>
        <w:t>azivGrada)</w:t>
      </w:r>
      <w:r w:rsidR="007A1FE1">
        <w:t xml:space="preserve"> </w:t>
      </w:r>
    </w:p>
    <w:p w14:paraId="11C08C67" w14:textId="55D62DA5" w:rsidR="0011292A" w:rsidRDefault="000E6AAA" w:rsidP="0011292A">
      <w:r>
        <w:t>Funkcionaln</w:t>
      </w:r>
      <w:r w:rsidR="00DF782C">
        <w:t>e</w:t>
      </w:r>
      <w:r>
        <w:t xml:space="preserve"> zavisnost</w:t>
      </w:r>
      <w:r w:rsidR="00DF782C">
        <w:t>i</w:t>
      </w:r>
      <w:r>
        <w:t xml:space="preserve">: </w:t>
      </w:r>
      <w:r w:rsidR="00E25582">
        <w:t>a</w:t>
      </w:r>
      <w:r w:rsidR="0011292A" w:rsidRPr="00A510E7">
        <w:t xml:space="preserve">dresaID, </w:t>
      </w:r>
      <w:r w:rsidR="00E25582">
        <w:t>d</w:t>
      </w:r>
      <w:r w:rsidR="0011292A" w:rsidRPr="00A510E7">
        <w:t xml:space="preserve">rzavaID, </w:t>
      </w:r>
      <w:r w:rsidR="00E25582">
        <w:t>g</w:t>
      </w:r>
      <w:r w:rsidR="0011292A" w:rsidRPr="00A510E7">
        <w:t>radID</w:t>
      </w:r>
      <w:r w:rsidR="0011292A">
        <w:t xml:space="preserve"> -&gt; </w:t>
      </w:r>
      <w:r w:rsidR="00E25582">
        <w:t>u</w:t>
      </w:r>
      <w:r w:rsidR="0011292A">
        <w:t xml:space="preserve">lica, </w:t>
      </w:r>
      <w:r w:rsidR="00E25582">
        <w:t>b</w:t>
      </w:r>
      <w:r w:rsidR="0011292A">
        <w:t xml:space="preserve">roj, </w:t>
      </w:r>
      <w:r w:rsidR="00E25582">
        <w:t>n</w:t>
      </w:r>
      <w:r w:rsidR="0011292A">
        <w:t>azivGrada</w:t>
      </w:r>
    </w:p>
    <w:p w14:paraId="06AD26B4" w14:textId="1A6CB915" w:rsidR="0011292A" w:rsidRDefault="0011292A" w:rsidP="00E05D1E">
      <w:r>
        <w:tab/>
      </w:r>
      <w:r>
        <w:tab/>
      </w:r>
      <w:r>
        <w:tab/>
      </w:r>
      <w:r w:rsidR="00E25582">
        <w:t>d</w:t>
      </w:r>
      <w:r>
        <w:t xml:space="preserve">rzavaID, </w:t>
      </w:r>
      <w:r w:rsidR="00E25582">
        <w:t>g</w:t>
      </w:r>
      <w:r>
        <w:t xml:space="preserve">radID -&gt; </w:t>
      </w:r>
      <w:r w:rsidR="00E25582">
        <w:t>n</w:t>
      </w:r>
      <w:r>
        <w:t>azivGrada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08"/>
        <w:gridCol w:w="1260"/>
        <w:gridCol w:w="1260"/>
        <w:gridCol w:w="1080"/>
        <w:gridCol w:w="4512"/>
      </w:tblGrid>
      <w:tr w:rsidR="000E6AAA" w14:paraId="20F694F3" w14:textId="77777777" w:rsidTr="009F183A">
        <w:trPr>
          <w:trHeight w:val="653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955AC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86EF7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5DE82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7606E8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F3B86B" w14:textId="7F79372E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 xml:space="preserve">Šta treba da </w:t>
            </w:r>
            <w:r w:rsidR="00E05D1E">
              <w:rPr>
                <w:rFonts w:eastAsiaTheme="minorEastAsia"/>
                <w:b/>
                <w:bCs/>
                <w:color w:val="000000" w:themeColor="text1"/>
              </w:rPr>
              <w:t>u</w:t>
            </w:r>
            <w:r>
              <w:rPr>
                <w:rFonts w:eastAsiaTheme="minorEastAsia"/>
                <w:b/>
                <w:bCs/>
                <w:color w:val="000000" w:themeColor="text1"/>
              </w:rPr>
              <w:t>radi</w:t>
            </w:r>
            <w:r w:rsidR="00E05D1E">
              <w:rPr>
                <w:rFonts w:eastAsiaTheme="minorEastAsia"/>
                <w:b/>
                <w:bCs/>
                <w:color w:val="000000" w:themeColor="text1"/>
              </w:rPr>
              <w:t>?</w:t>
            </w:r>
          </w:p>
        </w:tc>
      </w:tr>
      <w:tr w:rsidR="000E6AAA" w14:paraId="2013FE6D" w14:textId="77777777" w:rsidTr="009F183A">
        <w:trPr>
          <w:trHeight w:val="360"/>
        </w:trPr>
        <w:tc>
          <w:tcPr>
            <w:tcW w:w="100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A671C" w14:textId="64ECB91D" w:rsidR="000E6AAA" w:rsidRDefault="00D9388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327387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6D5C6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C3F951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405544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0E6AAA" w14:paraId="7B770751" w14:textId="77777777" w:rsidTr="009F183A">
        <w:trPr>
          <w:trHeight w:val="1212"/>
        </w:trPr>
        <w:tc>
          <w:tcPr>
            <w:tcW w:w="10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46494" w14:textId="77777777" w:rsidR="000E6AAA" w:rsidRDefault="000E6AAA" w:rsidP="009F183A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635875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456069" w14:textId="1E3B7F6A" w:rsidR="000E6AAA" w:rsidRDefault="00E25582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</w:t>
            </w:r>
            <w:r w:rsidR="000E6AAA">
              <w:rPr>
                <w:rFonts w:eastAsiaTheme="minorEastAsia"/>
                <w:color w:val="000000" w:themeColor="text1"/>
              </w:rPr>
              <w:t>aziv</w:t>
            </w:r>
            <w:r>
              <w:rPr>
                <w:rFonts w:eastAsiaTheme="minorEastAsia"/>
                <w:color w:val="000000" w:themeColor="text1"/>
              </w:rPr>
              <w:t>Grada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0892B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CFF9D" w14:textId="476F93DB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>aziv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Grada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u tabeli </w:t>
            </w:r>
            <w:r w:rsidR="00D9388A">
              <w:rPr>
                <w:rFonts w:eastAsiaTheme="minorEastAsia"/>
                <w:b/>
                <w:bCs/>
                <w:color w:val="000000" w:themeColor="text1"/>
              </w:rPr>
              <w:t>Grad</w:t>
            </w:r>
            <w:r>
              <w:rPr>
                <w:rFonts w:eastAsiaTheme="minorEastAsia"/>
                <w:color w:val="000000" w:themeColor="text1"/>
              </w:rPr>
              <w:t xml:space="preserve">, pokreće se triger koji izmenjenu vrednost ažurira u tabeli </w:t>
            </w:r>
            <w:r w:rsidR="00D9388A">
              <w:rPr>
                <w:rFonts w:eastAsiaTheme="minorEastAsia"/>
                <w:b/>
                <w:bCs/>
                <w:color w:val="000000" w:themeColor="text1"/>
              </w:rPr>
              <w:t>Adres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0E6AAA" w14:paraId="0EB2F03B" w14:textId="77777777" w:rsidTr="009F183A">
        <w:trPr>
          <w:trHeight w:val="390"/>
        </w:trPr>
        <w:tc>
          <w:tcPr>
            <w:tcW w:w="100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0B41A" w14:textId="77777777" w:rsidR="000E6AAA" w:rsidRDefault="000E6AAA" w:rsidP="009F183A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9FEB8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DB84E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44B8B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31114" w14:textId="77777777" w:rsidR="000E6AAA" w:rsidRDefault="000E6AAA" w:rsidP="009F183A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D10BBF" w14:paraId="355DF69D" w14:textId="77777777" w:rsidTr="009F183A">
        <w:trPr>
          <w:trHeight w:val="915"/>
        </w:trPr>
        <w:tc>
          <w:tcPr>
            <w:tcW w:w="100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5A6F6ED" w14:textId="3F680C74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Adres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B96FF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979E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1604B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7D333" w14:textId="6E08EB29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 w:rsidRPr="00D10BBF">
              <w:rPr>
                <w:rFonts w:eastAsiaTheme="minorEastAsia"/>
                <w:color w:val="000000" w:themeColor="text1"/>
              </w:rPr>
              <w:t xml:space="preserve">U kolonu </w:t>
            </w:r>
            <w:r w:rsidR="004167C6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 w:rsidRPr="00D10BBF">
              <w:rPr>
                <w:rFonts w:eastAsiaTheme="minorEastAsia"/>
                <w:b/>
                <w:bCs/>
                <w:color w:val="000000" w:themeColor="text1"/>
              </w:rPr>
              <w:t>azivGrad</w:t>
            </w:r>
            <w:r>
              <w:rPr>
                <w:rFonts w:eastAsiaTheme="minorEastAsia"/>
                <w:b/>
                <w:bCs/>
                <w:color w:val="000000" w:themeColor="text1"/>
              </w:rPr>
              <w:t>a</w:t>
            </w:r>
            <w:r w:rsidRPr="00D10BBF">
              <w:rPr>
                <w:rFonts w:eastAsiaTheme="minorEastAsia"/>
                <w:color w:val="000000" w:themeColor="text1"/>
              </w:rPr>
              <w:t xml:space="preserve"> tabele </w:t>
            </w:r>
            <w:r w:rsidRPr="00D10BBF">
              <w:rPr>
                <w:rFonts w:eastAsiaTheme="minorEastAsia"/>
                <w:b/>
                <w:bCs/>
                <w:color w:val="000000" w:themeColor="text1"/>
              </w:rPr>
              <w:t>Adresa</w:t>
            </w:r>
            <w:r w:rsidRPr="00D10BBF">
              <w:rPr>
                <w:rFonts w:eastAsiaTheme="minorEastAsia"/>
                <w:color w:val="000000" w:themeColor="text1"/>
              </w:rPr>
              <w:t xml:space="preserve"> upisuje unetu vrednost kolone </w:t>
            </w:r>
            <w:r w:rsidR="004167C6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 w:rsidRPr="00D10BBF">
              <w:rPr>
                <w:rFonts w:eastAsiaTheme="minorEastAsia"/>
                <w:b/>
                <w:bCs/>
                <w:color w:val="000000" w:themeColor="text1"/>
              </w:rPr>
              <w:t>aziv</w:t>
            </w:r>
            <w:r w:rsidRPr="00D10BBF">
              <w:rPr>
                <w:rFonts w:eastAsiaTheme="minorEastAsia"/>
                <w:color w:val="000000" w:themeColor="text1"/>
              </w:rPr>
              <w:t xml:space="preserve"> tabele </w:t>
            </w:r>
            <w:r w:rsidRPr="00D10BBF">
              <w:rPr>
                <w:rFonts w:eastAsiaTheme="minorEastAsia"/>
                <w:b/>
                <w:bCs/>
                <w:color w:val="000000" w:themeColor="text1"/>
              </w:rPr>
              <w:t>Grad</w:t>
            </w:r>
            <w:r w:rsidRPr="00D10BBF">
              <w:rPr>
                <w:rFonts w:eastAsiaTheme="minorEastAsia"/>
                <w:color w:val="000000" w:themeColor="text1"/>
              </w:rPr>
              <w:t xml:space="preserve">  na osnovu vrednosti </w:t>
            </w:r>
            <w:r w:rsidR="004167C6" w:rsidRPr="004167C6">
              <w:rPr>
                <w:rFonts w:eastAsiaTheme="minorEastAsia"/>
                <w:b/>
                <w:bCs/>
                <w:color w:val="000000" w:themeColor="text1"/>
              </w:rPr>
              <w:t>g</w:t>
            </w:r>
            <w:r w:rsidRPr="004167C6">
              <w:rPr>
                <w:rFonts w:eastAsiaTheme="minorEastAsia"/>
                <w:b/>
                <w:bCs/>
                <w:color w:val="000000" w:themeColor="text1"/>
              </w:rPr>
              <w:t>radID</w:t>
            </w:r>
            <w:r w:rsidRPr="00D10BBF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D10BBF" w14:paraId="32EEFE3F" w14:textId="77777777" w:rsidTr="009F183A">
        <w:trPr>
          <w:trHeight w:val="284"/>
        </w:trPr>
        <w:tc>
          <w:tcPr>
            <w:tcW w:w="10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0CAA984" w14:textId="77777777" w:rsidR="00D10BBF" w:rsidRDefault="00D10BBF" w:rsidP="009F183A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9D62DE8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BE7FD" w14:textId="2E3C6F7A" w:rsidR="00D10BBF" w:rsidRDefault="00E25582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</w:t>
            </w:r>
            <w:r w:rsidR="00D10BBF">
              <w:rPr>
                <w:rFonts w:eastAsiaTheme="minorEastAsia"/>
                <w:color w:val="000000" w:themeColor="text1"/>
              </w:rPr>
              <w:t>azivGrada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15EF8C0F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DCE94D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D10BBF" w14:paraId="6706114D" w14:textId="77777777" w:rsidTr="009F183A">
        <w:trPr>
          <w:trHeight w:val="284"/>
        </w:trPr>
        <w:tc>
          <w:tcPr>
            <w:tcW w:w="1008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443B6" w14:textId="77777777" w:rsidR="00D10BBF" w:rsidRDefault="00D10BBF" w:rsidP="009F183A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656F6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30967" w14:textId="0FCF1AFC" w:rsidR="00D10BBF" w:rsidRDefault="00E25582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</w:t>
            </w:r>
            <w:r w:rsidR="00D10BBF">
              <w:rPr>
                <w:rFonts w:eastAsiaTheme="minorEastAsia"/>
                <w:color w:val="000000" w:themeColor="text1"/>
              </w:rPr>
              <w:t>radID</w:t>
            </w:r>
          </w:p>
        </w:tc>
        <w:tc>
          <w:tcPr>
            <w:tcW w:w="10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C711B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45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C1DF4" w14:textId="2B812FC1" w:rsidR="00D10BBF" w:rsidRDefault="002B1FD1" w:rsidP="009F183A">
            <w:pPr>
              <w:rPr>
                <w:rFonts w:eastAsiaTheme="minorEastAsia"/>
                <w:color w:val="000000" w:themeColor="text1"/>
              </w:rPr>
            </w:pPr>
            <w:r w:rsidRPr="00DF782C"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>
              <w:rPr>
                <w:rFonts w:eastAsiaTheme="minorEastAsia"/>
                <w:b/>
                <w:bCs/>
                <w:color w:val="000000" w:themeColor="text1"/>
              </w:rPr>
              <w:t>gradID</w:t>
            </w:r>
            <w:r w:rsidRPr="00DF782C">
              <w:rPr>
                <w:rFonts w:eastAsiaTheme="minorEastAsia"/>
                <w:color w:val="000000" w:themeColor="text1"/>
              </w:rPr>
              <w:t xml:space="preserve">, pokreće se triger koji menja vrednost u koloni </w:t>
            </w:r>
            <w:r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 w:rsidRPr="00DF782C">
              <w:rPr>
                <w:rFonts w:eastAsiaTheme="minorEastAsia"/>
                <w:b/>
                <w:bCs/>
                <w:color w:val="000000" w:themeColor="text1"/>
              </w:rPr>
              <w:t>aziv</w:t>
            </w:r>
            <w:r>
              <w:rPr>
                <w:rFonts w:eastAsiaTheme="minorEastAsia"/>
                <w:b/>
                <w:bCs/>
                <w:color w:val="000000" w:themeColor="text1"/>
              </w:rPr>
              <w:t>Grada</w:t>
            </w:r>
            <w:r w:rsidRPr="00DF782C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D10BBF" w14:paraId="65F60EC7" w14:textId="77777777" w:rsidTr="009F183A">
        <w:trPr>
          <w:trHeight w:val="555"/>
        </w:trPr>
        <w:tc>
          <w:tcPr>
            <w:tcW w:w="100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C9779" w14:textId="77777777" w:rsidR="00D10BBF" w:rsidRDefault="00D10BBF" w:rsidP="009F183A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6BB59B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2BB13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6F917B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4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D03C1" w14:textId="77777777" w:rsidR="00D10BBF" w:rsidRDefault="00D10BBF" w:rsidP="009F183A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14:paraId="3EF2AC5E" w14:textId="77777777" w:rsidR="000E6AAA" w:rsidRPr="000E6AAA" w:rsidRDefault="000E6AAA" w:rsidP="000E6AAA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2D73D35C" w14:textId="77777777" w:rsidR="002A1FF1" w:rsidRDefault="002A1FF1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5BFF58" w14:textId="4A25F6A4" w:rsidR="009002E8" w:rsidRDefault="36F320D5" w:rsidP="002A1FF1">
      <w:pPr>
        <w:pStyle w:val="Heading2"/>
        <w:spacing w:line="480" w:lineRule="auto"/>
      </w:pPr>
      <w:r w:rsidRPr="00587049">
        <w:lastRenderedPageBreak/>
        <w:t>Denormalizacij</w:t>
      </w:r>
      <w:r w:rsidR="47476049" w:rsidRPr="00587049">
        <w:t>a</w:t>
      </w:r>
      <w:r w:rsidRPr="00587049">
        <w:t xml:space="preserve"> relacija uz narušavanje 3NF</w:t>
      </w:r>
      <w:r w:rsidR="002A1FF1">
        <w:t xml:space="preserve"> – pre-joining tehnika</w:t>
      </w:r>
    </w:p>
    <w:p w14:paraId="341AC9A3" w14:textId="269EE61D" w:rsidR="002A1FF1" w:rsidRPr="002A1FF1" w:rsidRDefault="002A1FF1" w:rsidP="002A1FF1">
      <w:pPr>
        <w:rPr>
          <w:b/>
        </w:rPr>
      </w:pPr>
      <w:r>
        <w:rPr>
          <w:b/>
        </w:rPr>
        <w:t>Pre denormalizacije</w:t>
      </w:r>
    </w:p>
    <w:p w14:paraId="04DBD4DD" w14:textId="77777777" w:rsidR="005C0A78" w:rsidRDefault="005C0A78">
      <w:pPr>
        <w:spacing w:after="160" w:line="259" w:lineRule="auto"/>
      </w:pPr>
      <w:r>
        <w:rPr>
          <w:noProof/>
        </w:rPr>
        <w:drawing>
          <wp:inline distT="0" distB="0" distL="0" distR="0" wp14:anchorId="378CEB19" wp14:editId="4216A458">
            <wp:extent cx="5693410" cy="1402773"/>
            <wp:effectExtent l="0" t="0" r="2540" b="6985"/>
            <wp:docPr id="1415871331" name="Picture 6" descr="A white background with black and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71331" name="Picture 6" descr="A white background with black and white text&#10;&#10;Description automatically generated with medium confidence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87" r="671"/>
                    <a:stretch/>
                  </pic:blipFill>
                  <pic:spPr bwMode="auto">
                    <a:xfrm>
                      <a:off x="0" y="0"/>
                      <a:ext cx="5693410" cy="1402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5DE54" w14:textId="420F9561" w:rsidR="005C0A78" w:rsidRDefault="005C0A78" w:rsidP="005C0A78">
      <w:r w:rsidRPr="006C4A23">
        <w:rPr>
          <w:b/>
          <w:bCs/>
        </w:rPr>
        <w:t>Otpremnica</w:t>
      </w:r>
      <w:r>
        <w:t xml:space="preserve"> </w:t>
      </w:r>
      <w:r w:rsidR="00435C02" w:rsidRPr="001A09F7">
        <w:t>(</w:t>
      </w:r>
      <w:r w:rsidR="00E25582">
        <w:rPr>
          <w:u w:val="single"/>
        </w:rPr>
        <w:t>b</w:t>
      </w:r>
      <w:r w:rsidR="00435C02" w:rsidRPr="001A09F7">
        <w:rPr>
          <w:u w:val="single"/>
        </w:rPr>
        <w:t>rojOtpremnice</w:t>
      </w:r>
      <w:r w:rsidR="00435C02" w:rsidRPr="001A09F7">
        <w:t xml:space="preserve">, </w:t>
      </w:r>
      <w:r w:rsidR="00E25582">
        <w:t>d</w:t>
      </w:r>
      <w:r w:rsidR="00435C02" w:rsidRPr="001A09F7">
        <w:t xml:space="preserve">atumDokumenta, </w:t>
      </w:r>
      <w:r w:rsidR="00E25582">
        <w:t>d</w:t>
      </w:r>
      <w:r w:rsidR="00435C02" w:rsidRPr="001A09F7">
        <w:t>atumValute,</w:t>
      </w:r>
      <w:r w:rsidR="00435C02">
        <w:t xml:space="preserve"> </w:t>
      </w:r>
      <w:r w:rsidR="00E25582">
        <w:t>s</w:t>
      </w:r>
      <w:r w:rsidR="00435C02">
        <w:t>ifraKomitenta,</w:t>
      </w:r>
      <w:r w:rsidR="00435C02" w:rsidRPr="001A09F7">
        <w:t xml:space="preserve"> </w:t>
      </w:r>
      <w:bookmarkStart w:id="0" w:name="_Hlk151401145"/>
      <w:r w:rsidR="00E25582">
        <w:rPr>
          <w:i/>
          <w:iCs/>
        </w:rPr>
        <w:t>d</w:t>
      </w:r>
      <w:r w:rsidR="00435C02" w:rsidRPr="001A09F7">
        <w:rPr>
          <w:i/>
          <w:iCs/>
        </w:rPr>
        <w:t xml:space="preserve">obavljacID, </w:t>
      </w:r>
      <w:r w:rsidR="00E25582">
        <w:rPr>
          <w:i/>
          <w:iCs/>
        </w:rPr>
        <w:t>p</w:t>
      </w:r>
      <w:r w:rsidR="00435C02" w:rsidRPr="001A09F7">
        <w:rPr>
          <w:i/>
          <w:iCs/>
        </w:rPr>
        <w:t>orudzbenicaID</w:t>
      </w:r>
      <w:r w:rsidR="00435C02">
        <w:rPr>
          <w:i/>
          <w:iCs/>
        </w:rPr>
        <w:t xml:space="preserve">, </w:t>
      </w:r>
      <w:r w:rsidR="00E25582">
        <w:rPr>
          <w:i/>
          <w:iCs/>
        </w:rPr>
        <w:t>r</w:t>
      </w:r>
      <w:r w:rsidR="00435C02">
        <w:rPr>
          <w:i/>
          <w:iCs/>
        </w:rPr>
        <w:t>adnikID</w:t>
      </w:r>
      <w:bookmarkEnd w:id="0"/>
      <w:r>
        <w:t>)</w:t>
      </w:r>
    </w:p>
    <w:p w14:paraId="6DAEEDBE" w14:textId="543E0886" w:rsidR="005C0A78" w:rsidRDefault="005C0A78" w:rsidP="005C0A78">
      <w:r w:rsidRPr="006C4A23">
        <w:rPr>
          <w:b/>
          <w:bCs/>
        </w:rPr>
        <w:t>Dobavljac</w:t>
      </w:r>
      <w:r>
        <w:t xml:space="preserve"> (</w:t>
      </w:r>
      <w:r w:rsidR="00E25582">
        <w:rPr>
          <w:u w:val="single"/>
        </w:rPr>
        <w:t>d</w:t>
      </w:r>
      <w:r>
        <w:rPr>
          <w:u w:val="single"/>
        </w:rPr>
        <w:t>obavljacID</w:t>
      </w:r>
      <w:r>
        <w:t xml:space="preserve">, </w:t>
      </w:r>
      <w:r w:rsidR="00E25582">
        <w:t>n</w:t>
      </w:r>
      <w:r>
        <w:t xml:space="preserve">azivDobavljaca, </w:t>
      </w:r>
      <w:r w:rsidR="00E25582">
        <w:t>t</w:t>
      </w:r>
      <w:r>
        <w:t xml:space="preserve">elefon, </w:t>
      </w:r>
      <w:r w:rsidR="00E25582">
        <w:t>m</w:t>
      </w:r>
      <w:r>
        <w:t xml:space="preserve">aticniBroj, PIB, </w:t>
      </w:r>
      <w:r w:rsidR="00E25582">
        <w:rPr>
          <w:i/>
          <w:iCs/>
        </w:rPr>
        <w:t>a</w:t>
      </w:r>
      <w:r>
        <w:rPr>
          <w:i/>
          <w:iCs/>
        </w:rPr>
        <w:t>dresaID</w:t>
      </w:r>
      <w:r w:rsidR="006C4A23">
        <w:rPr>
          <w:i/>
          <w:iCs/>
        </w:rPr>
        <w:t xml:space="preserve">, </w:t>
      </w:r>
      <w:r w:rsidR="00E25582">
        <w:rPr>
          <w:i/>
          <w:iCs/>
        </w:rPr>
        <w:t>d</w:t>
      </w:r>
      <w:r w:rsidR="006C4A23">
        <w:rPr>
          <w:i/>
          <w:iCs/>
        </w:rPr>
        <w:t xml:space="preserve">rzavaID, </w:t>
      </w:r>
      <w:r w:rsidR="00E25582">
        <w:rPr>
          <w:i/>
          <w:iCs/>
        </w:rPr>
        <w:t>g</w:t>
      </w:r>
      <w:r w:rsidR="006C4A23">
        <w:rPr>
          <w:i/>
          <w:iCs/>
        </w:rPr>
        <w:t>radID</w:t>
      </w:r>
      <w:r>
        <w:t>)</w:t>
      </w:r>
    </w:p>
    <w:p w14:paraId="25615888" w14:textId="3101B577" w:rsidR="005C0A78" w:rsidRDefault="005C0A78" w:rsidP="00E25582">
      <w:r>
        <w:t xml:space="preserve">Funkcionalna zavisnost: </w:t>
      </w:r>
      <w:r w:rsidR="00E25582">
        <w:t>brojOtpremnice -&gt; datumDokumenta, datumValute, sifraKomitenta</w:t>
      </w:r>
      <w:r w:rsidR="00E25582" w:rsidRPr="001177A4">
        <w:t xml:space="preserve">, </w:t>
      </w:r>
      <w:r w:rsidR="00E25582">
        <w:t>d</w:t>
      </w:r>
      <w:r w:rsidR="00E25582" w:rsidRPr="001177A4">
        <w:t xml:space="preserve">obavljacID, </w:t>
      </w:r>
      <w:r w:rsidR="00E25582">
        <w:t>p</w:t>
      </w:r>
      <w:r w:rsidR="00E25582" w:rsidRPr="001177A4">
        <w:t xml:space="preserve">orudzbenicaID, </w:t>
      </w:r>
      <w:r w:rsidR="00E25582">
        <w:t>r</w:t>
      </w:r>
      <w:r w:rsidR="00E25582" w:rsidRPr="001177A4">
        <w:t>adnikID</w:t>
      </w:r>
    </w:p>
    <w:p w14:paraId="0C4258CC" w14:textId="24E5FA5B" w:rsidR="005C0A78" w:rsidRDefault="002A1FF1" w:rsidP="002A1FF1">
      <w:pPr>
        <w:spacing w:after="160" w:line="480" w:lineRule="auto"/>
      </w:pPr>
      <w:r w:rsidRPr="002A1FF1">
        <w:rPr>
          <w:b/>
        </w:rPr>
        <w:t>Posle d</w:t>
      </w:r>
      <w:r>
        <w:rPr>
          <w:b/>
        </w:rPr>
        <w:t>enormalizacije</w:t>
      </w:r>
      <w:r w:rsidR="005C0A78">
        <w:rPr>
          <w:noProof/>
        </w:rPr>
        <w:drawing>
          <wp:inline distT="0" distB="0" distL="0" distR="0" wp14:anchorId="7B58F1CA" wp14:editId="1611C09A">
            <wp:extent cx="5732145" cy="1534795"/>
            <wp:effectExtent l="0" t="0" r="1905" b="8255"/>
            <wp:docPr id="12829302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930214" name="Picture 1282930214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9"/>
                    <a:stretch/>
                  </pic:blipFill>
                  <pic:spPr bwMode="auto">
                    <a:xfrm>
                      <a:off x="0" y="0"/>
                      <a:ext cx="5732145" cy="1534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AB902B" w14:textId="610D622E" w:rsidR="005C0A78" w:rsidRDefault="005C0A78" w:rsidP="005C0A78">
      <w:r w:rsidRPr="006C4A23">
        <w:rPr>
          <w:b/>
          <w:bCs/>
        </w:rPr>
        <w:t>Otpremnica</w:t>
      </w:r>
      <w:r w:rsidR="001021F5">
        <w:t xml:space="preserve"> </w:t>
      </w:r>
      <w:r>
        <w:t>(</w:t>
      </w:r>
      <w:r w:rsidR="00E25582">
        <w:rPr>
          <w:u w:val="single"/>
        </w:rPr>
        <w:t>b</w:t>
      </w:r>
      <w:r>
        <w:rPr>
          <w:u w:val="single"/>
        </w:rPr>
        <w:t>rojOtpremnice</w:t>
      </w:r>
      <w:r>
        <w:t xml:space="preserve">, </w:t>
      </w:r>
      <w:r w:rsidR="00E25582">
        <w:t>d</w:t>
      </w:r>
      <w:r>
        <w:t xml:space="preserve">atumDokumenta, </w:t>
      </w:r>
      <w:r w:rsidR="00E25582">
        <w:t>d</w:t>
      </w:r>
      <w:r>
        <w:t>atumValute,</w:t>
      </w:r>
      <w:r w:rsidR="00435C02">
        <w:t xml:space="preserve"> </w:t>
      </w:r>
      <w:r w:rsidR="00E25582">
        <w:t>s</w:t>
      </w:r>
      <w:r w:rsidR="001021F5">
        <w:t>ifraKomitenta,</w:t>
      </w:r>
      <w:r>
        <w:t xml:space="preserve"> </w:t>
      </w:r>
      <w:r w:rsidR="00E25582">
        <w:rPr>
          <w:color w:val="C00000"/>
        </w:rPr>
        <w:t>n</w:t>
      </w:r>
      <w:r>
        <w:rPr>
          <w:color w:val="C00000"/>
        </w:rPr>
        <w:t>azivDobavljaca</w:t>
      </w:r>
      <w:r>
        <w:t xml:space="preserve">, </w:t>
      </w:r>
      <w:r w:rsidR="00E25582">
        <w:rPr>
          <w:i/>
          <w:iCs/>
        </w:rPr>
        <w:t>d</w:t>
      </w:r>
      <w:r>
        <w:rPr>
          <w:i/>
          <w:iCs/>
        </w:rPr>
        <w:t>obavljacID</w:t>
      </w:r>
      <w:r w:rsidR="00435C02">
        <w:rPr>
          <w:i/>
          <w:iCs/>
        </w:rPr>
        <w:t xml:space="preserve">, </w:t>
      </w:r>
      <w:r w:rsidR="00E25582">
        <w:rPr>
          <w:i/>
          <w:iCs/>
        </w:rPr>
        <w:t>p</w:t>
      </w:r>
      <w:r w:rsidR="00435C02" w:rsidRPr="001A09F7">
        <w:rPr>
          <w:i/>
          <w:iCs/>
        </w:rPr>
        <w:t>orudzbenicaID</w:t>
      </w:r>
      <w:r w:rsidR="00435C02">
        <w:rPr>
          <w:i/>
          <w:iCs/>
        </w:rPr>
        <w:t xml:space="preserve">, </w:t>
      </w:r>
      <w:r w:rsidR="00E25582">
        <w:rPr>
          <w:i/>
          <w:iCs/>
        </w:rPr>
        <w:t>r</w:t>
      </w:r>
      <w:r w:rsidR="00435C02">
        <w:rPr>
          <w:i/>
          <w:iCs/>
        </w:rPr>
        <w:t>adnikID</w:t>
      </w:r>
      <w:r>
        <w:t>)</w:t>
      </w:r>
    </w:p>
    <w:p w14:paraId="55C696E3" w14:textId="13AD1B97" w:rsidR="005C0A78" w:rsidRDefault="005C0A78" w:rsidP="005C0A78">
      <w:r w:rsidRPr="006C4A23">
        <w:rPr>
          <w:b/>
          <w:bCs/>
        </w:rPr>
        <w:t>Dobavljac</w:t>
      </w:r>
      <w:r w:rsidR="001021F5">
        <w:t xml:space="preserve"> </w:t>
      </w:r>
      <w:r>
        <w:t>(</w:t>
      </w:r>
      <w:r w:rsidR="00E25582">
        <w:rPr>
          <w:u w:val="single"/>
        </w:rPr>
        <w:t>d</w:t>
      </w:r>
      <w:r>
        <w:rPr>
          <w:u w:val="single"/>
        </w:rPr>
        <w:t>obavljacID</w:t>
      </w:r>
      <w:r>
        <w:t xml:space="preserve">, </w:t>
      </w:r>
      <w:r w:rsidR="00E25582">
        <w:t>n</w:t>
      </w:r>
      <w:r>
        <w:t xml:space="preserve">azivDobavljaca, </w:t>
      </w:r>
      <w:r w:rsidR="00E25582">
        <w:t>t</w:t>
      </w:r>
      <w:r>
        <w:t xml:space="preserve">elefon, </w:t>
      </w:r>
      <w:r w:rsidR="00E25582">
        <w:t>m</w:t>
      </w:r>
      <w:r>
        <w:t>aticniBr</w:t>
      </w:r>
      <w:r w:rsidR="001021F5">
        <w:t>oj</w:t>
      </w:r>
      <w:r>
        <w:t xml:space="preserve">, </w:t>
      </w:r>
      <w:r w:rsidR="00E25582">
        <w:t>PIB</w:t>
      </w:r>
      <w:r>
        <w:t xml:space="preserve">, </w:t>
      </w:r>
      <w:r w:rsidR="00E25582">
        <w:rPr>
          <w:i/>
          <w:iCs/>
        </w:rPr>
        <w:t>a</w:t>
      </w:r>
      <w:r>
        <w:rPr>
          <w:i/>
          <w:iCs/>
        </w:rPr>
        <w:t>dresaID</w:t>
      </w:r>
      <w:r w:rsidR="006C4A23">
        <w:rPr>
          <w:i/>
          <w:iCs/>
        </w:rPr>
        <w:t xml:space="preserve">, </w:t>
      </w:r>
      <w:r w:rsidR="00E25582">
        <w:rPr>
          <w:i/>
          <w:iCs/>
        </w:rPr>
        <w:t>d</w:t>
      </w:r>
      <w:r w:rsidR="006C4A23">
        <w:rPr>
          <w:i/>
          <w:iCs/>
        </w:rPr>
        <w:t xml:space="preserve">rzavaID, </w:t>
      </w:r>
      <w:r w:rsidR="00E25582">
        <w:rPr>
          <w:i/>
          <w:iCs/>
        </w:rPr>
        <w:t>g</w:t>
      </w:r>
      <w:r w:rsidR="006C4A23">
        <w:rPr>
          <w:i/>
          <w:iCs/>
        </w:rPr>
        <w:t>radID</w:t>
      </w:r>
      <w:r>
        <w:t>)</w:t>
      </w:r>
    </w:p>
    <w:p w14:paraId="3E97776E" w14:textId="50C5D2B4" w:rsidR="005C0A78" w:rsidRDefault="005C0A78" w:rsidP="005C0A78">
      <w:r>
        <w:t>Funkcionaln</w:t>
      </w:r>
      <w:r w:rsidR="00DF782C">
        <w:t>e</w:t>
      </w:r>
      <w:r>
        <w:t xml:space="preserve"> zavisnost</w:t>
      </w:r>
      <w:r w:rsidR="00DF782C">
        <w:t>i</w:t>
      </w:r>
      <w:r>
        <w:t xml:space="preserve">: </w:t>
      </w:r>
      <w:r w:rsidR="00E25582">
        <w:t>b</w:t>
      </w:r>
      <w:r>
        <w:t xml:space="preserve">rojOtpremnice -&gt; </w:t>
      </w:r>
      <w:r w:rsidR="00E25582">
        <w:t>d</w:t>
      </w:r>
      <w:r>
        <w:t xml:space="preserve">atumDokumenta, </w:t>
      </w:r>
      <w:r w:rsidR="00E25582">
        <w:t>d</w:t>
      </w:r>
      <w:r>
        <w:t>atumValute</w:t>
      </w:r>
      <w:r w:rsidR="00E537C4">
        <w:t xml:space="preserve">, </w:t>
      </w:r>
      <w:r w:rsidR="00E25582">
        <w:t>s</w:t>
      </w:r>
      <w:r w:rsidR="00E537C4">
        <w:t>ifraKomitenta</w:t>
      </w:r>
      <w:r>
        <w:t xml:space="preserve">, </w:t>
      </w:r>
      <w:r w:rsidR="00E25582">
        <w:rPr>
          <w:color w:val="C00000"/>
        </w:rPr>
        <w:t>n</w:t>
      </w:r>
      <w:r>
        <w:rPr>
          <w:color w:val="C00000"/>
        </w:rPr>
        <w:t>azivDobavljaca</w:t>
      </w:r>
      <w:r w:rsidR="001177A4" w:rsidRPr="001177A4">
        <w:t xml:space="preserve">, </w:t>
      </w:r>
      <w:r w:rsidR="00E25582">
        <w:t>d</w:t>
      </w:r>
      <w:r w:rsidR="001177A4" w:rsidRPr="001177A4">
        <w:t xml:space="preserve">obavljacID, </w:t>
      </w:r>
      <w:r w:rsidR="00E25582">
        <w:t>p</w:t>
      </w:r>
      <w:r w:rsidR="001177A4" w:rsidRPr="001177A4">
        <w:t xml:space="preserve">orudzbenicaID, </w:t>
      </w:r>
      <w:r w:rsidR="00E25582">
        <w:t>r</w:t>
      </w:r>
      <w:r w:rsidR="001177A4" w:rsidRPr="001177A4">
        <w:t>adnikID</w:t>
      </w:r>
    </w:p>
    <w:p w14:paraId="53CD7F31" w14:textId="56AEE377" w:rsidR="005C0A78" w:rsidRDefault="005C0A78" w:rsidP="005C0A78">
      <w:pPr>
        <w:rPr>
          <w:color w:val="000000" w:themeColor="text1"/>
        </w:rPr>
      </w:pPr>
      <w:r>
        <w:rPr>
          <w:color w:val="C00000"/>
        </w:rPr>
        <w:t xml:space="preserve"> </w:t>
      </w:r>
      <w:r>
        <w:tab/>
      </w:r>
      <w:r>
        <w:tab/>
      </w:r>
      <w:r>
        <w:tab/>
      </w:r>
      <w:r w:rsidR="001021F5">
        <w:t xml:space="preserve">       </w:t>
      </w:r>
      <w:r w:rsidR="00E25582">
        <w:rPr>
          <w:color w:val="000000" w:themeColor="text1"/>
        </w:rPr>
        <w:t>d</w:t>
      </w:r>
      <w:r>
        <w:rPr>
          <w:color w:val="000000" w:themeColor="text1"/>
        </w:rPr>
        <w:t xml:space="preserve">obavljacID -&gt; </w:t>
      </w:r>
      <w:r w:rsidR="00E25582">
        <w:rPr>
          <w:color w:val="000000" w:themeColor="text1"/>
        </w:rPr>
        <w:t>n</w:t>
      </w:r>
      <w:r>
        <w:rPr>
          <w:color w:val="000000" w:themeColor="text1"/>
        </w:rPr>
        <w:t>azivDobavljaca</w:t>
      </w:r>
    </w:p>
    <w:p w14:paraId="03C57B1C" w14:textId="77777777" w:rsidR="005C0A78" w:rsidRDefault="005C0A78" w:rsidP="005C0A78"/>
    <w:p w14:paraId="6B03255F" w14:textId="77777777" w:rsidR="002A1FF1" w:rsidRDefault="002A1FF1" w:rsidP="005C0A78"/>
    <w:p w14:paraId="6ED60B0A" w14:textId="77777777" w:rsidR="00D636E2" w:rsidRDefault="00D636E2" w:rsidP="005C0A78"/>
    <w:p w14:paraId="5BE2ACFA" w14:textId="77777777" w:rsidR="002A1FF1" w:rsidRDefault="002A1FF1" w:rsidP="005C0A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40"/>
        <w:gridCol w:w="1215"/>
        <w:gridCol w:w="1710"/>
        <w:gridCol w:w="1130"/>
        <w:gridCol w:w="3520"/>
      </w:tblGrid>
      <w:tr w:rsidR="005C0A78" w14:paraId="5E971902" w14:textId="77777777" w:rsidTr="00B21621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1092B3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8B956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B100E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3ADA5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197480" w14:textId="112F50B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 xml:space="preserve">Šta treba da </w:t>
            </w:r>
            <w:r w:rsidR="00B21621">
              <w:rPr>
                <w:rFonts w:eastAsiaTheme="minorEastAsia"/>
                <w:b/>
                <w:bCs/>
                <w:color w:val="000000" w:themeColor="text1"/>
              </w:rPr>
              <w:t>u</w:t>
            </w:r>
            <w:r>
              <w:rPr>
                <w:rFonts w:eastAsiaTheme="minorEastAsia"/>
                <w:b/>
                <w:bCs/>
                <w:color w:val="000000" w:themeColor="text1"/>
              </w:rPr>
              <w:t>radi</w:t>
            </w:r>
            <w:r w:rsidR="00B21621">
              <w:rPr>
                <w:rFonts w:eastAsiaTheme="minorEastAsia"/>
                <w:b/>
                <w:bCs/>
                <w:color w:val="000000" w:themeColor="text1"/>
              </w:rPr>
              <w:t>?</w:t>
            </w:r>
          </w:p>
        </w:tc>
      </w:tr>
      <w:tr w:rsidR="005C0A78" w14:paraId="5E26774C" w14:textId="77777777" w:rsidTr="00B21621"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913CFD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obavljac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D7586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277B0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664E5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96362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5C0A78" w14:paraId="44C2D070" w14:textId="77777777" w:rsidTr="00B21621">
        <w:trPr>
          <w:trHeight w:val="1520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BB9081" w14:textId="77777777" w:rsidR="005C0A78" w:rsidRDefault="005C0A78" w:rsidP="00B21621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A35BF0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ACD12" w14:textId="3476986A" w:rsidR="005C0A78" w:rsidRDefault="00E25582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</w:t>
            </w:r>
            <w:r w:rsidR="005C0A78">
              <w:rPr>
                <w:rFonts w:eastAsiaTheme="minorEastAsia"/>
                <w:color w:val="000000" w:themeColor="text1"/>
              </w:rPr>
              <w:t>azivDobavljaca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9FEEF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5F708" w14:textId="38826DD5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Prilikom promene vrednosti kolone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>azivDobavljaca</w:t>
            </w:r>
            <w:r w:rsidR="00B21621">
              <w:rPr>
                <w:rFonts w:eastAsiaTheme="minorEastAsia"/>
                <w:color w:val="000000" w:themeColor="text1"/>
              </w:rPr>
              <w:t xml:space="preserve"> u tabeli</w:t>
            </w:r>
            <w:r w:rsidR="00B21621">
              <w:rPr>
                <w:rFonts w:eastAsiaTheme="minorEastAsia"/>
                <w:b/>
                <w:bCs/>
                <w:color w:val="000000" w:themeColor="text1"/>
              </w:rPr>
              <w:t xml:space="preserve"> Dobavljac</w:t>
            </w:r>
            <w:r w:rsidR="00B21621">
              <w:rPr>
                <w:rFonts w:eastAsiaTheme="minorEastAsia"/>
                <w:color w:val="000000" w:themeColor="text1"/>
              </w:rPr>
              <w:t>,</w:t>
            </w:r>
            <w:r>
              <w:rPr>
                <w:rFonts w:eastAsiaTheme="minorEastAsia"/>
                <w:b/>
                <w:bCs/>
                <w:color w:val="000000" w:themeColor="text1"/>
              </w:rPr>
              <w:t xml:space="preserve"> </w:t>
            </w:r>
            <w:r>
              <w:rPr>
                <w:rFonts w:eastAsiaTheme="minorEastAsia"/>
                <w:color w:val="000000" w:themeColor="text1"/>
              </w:rPr>
              <w:t xml:space="preserve">pokreće se triger koji promenjenu vrednost ažurira i u tabeli </w:t>
            </w:r>
            <w:r>
              <w:rPr>
                <w:rFonts w:eastAsiaTheme="minorEastAsia"/>
                <w:b/>
                <w:bCs/>
                <w:color w:val="000000" w:themeColor="text1"/>
              </w:rPr>
              <w:t>Otpremnica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5C0A78" w14:paraId="4CDB1516" w14:textId="77777777" w:rsidTr="00B21621">
        <w:trPr>
          <w:trHeight w:val="435"/>
        </w:trPr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32D10" w14:textId="77777777" w:rsidR="005C0A78" w:rsidRDefault="005C0A78" w:rsidP="00B21621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46027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09B1DA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8DCE6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3F4231" w14:textId="77777777" w:rsidR="005C0A78" w:rsidRDefault="005C0A78" w:rsidP="00B21621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B21621" w14:paraId="137D656C" w14:textId="77777777" w:rsidTr="00B21621"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7FEE8C5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Otpremnic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4B185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B20FF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D9CC5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40C02" w14:textId="6800B3B8" w:rsidR="006C4A23" w:rsidRPr="00B21621" w:rsidRDefault="006C4A23" w:rsidP="00B21621">
            <w:pPr>
              <w:rPr>
                <w:rFonts w:eastAsiaTheme="minorEastAsia"/>
                <w:color w:val="000000" w:themeColor="text1"/>
              </w:rPr>
            </w:pPr>
            <w:bookmarkStart w:id="1" w:name="_Hlk152017960"/>
            <w:r w:rsidRPr="00D10BBF">
              <w:rPr>
                <w:rFonts w:eastAsiaTheme="minorEastAsia"/>
                <w:color w:val="000000" w:themeColor="text1"/>
              </w:rPr>
              <w:t xml:space="preserve">U kolonu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>azivDobavljaca</w:t>
            </w:r>
            <w:r w:rsidRPr="00D10BBF">
              <w:rPr>
                <w:rFonts w:eastAsiaTheme="minorEastAsia"/>
                <w:color w:val="000000" w:themeColor="text1"/>
              </w:rPr>
              <w:t xml:space="preserve"> tabele </w:t>
            </w:r>
            <w:r>
              <w:rPr>
                <w:rFonts w:eastAsiaTheme="minorEastAsia"/>
                <w:b/>
                <w:bCs/>
                <w:color w:val="000000" w:themeColor="text1"/>
              </w:rPr>
              <w:t>Otpremnica</w:t>
            </w:r>
            <w:r w:rsidRPr="00D10BBF">
              <w:rPr>
                <w:rFonts w:eastAsiaTheme="minorEastAsia"/>
                <w:color w:val="000000" w:themeColor="text1"/>
              </w:rPr>
              <w:t xml:space="preserve"> upisuje unetu vrednost kolone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>
              <w:rPr>
                <w:rFonts w:eastAsiaTheme="minorEastAsia"/>
                <w:b/>
                <w:bCs/>
                <w:color w:val="000000" w:themeColor="text1"/>
              </w:rPr>
              <w:t>azivDobavljaca</w:t>
            </w:r>
            <w:r w:rsidRPr="00D10BBF">
              <w:rPr>
                <w:rFonts w:eastAsiaTheme="minorEastAsia"/>
                <w:color w:val="000000" w:themeColor="text1"/>
              </w:rPr>
              <w:t xml:space="preserve"> tabele </w:t>
            </w:r>
            <w:r>
              <w:rPr>
                <w:rFonts w:eastAsiaTheme="minorEastAsia"/>
                <w:b/>
                <w:bCs/>
                <w:color w:val="000000" w:themeColor="text1"/>
              </w:rPr>
              <w:t>Dobavljac</w:t>
            </w:r>
            <w:r w:rsidRPr="00D10BBF">
              <w:rPr>
                <w:rFonts w:eastAsiaTheme="minorEastAsia"/>
                <w:color w:val="000000" w:themeColor="text1"/>
              </w:rPr>
              <w:t xml:space="preserve"> na osnovu vrednosti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d</w:t>
            </w:r>
            <w:r>
              <w:rPr>
                <w:rFonts w:eastAsiaTheme="minorEastAsia"/>
                <w:b/>
                <w:bCs/>
                <w:color w:val="000000" w:themeColor="text1"/>
              </w:rPr>
              <w:t>obavljacID</w:t>
            </w:r>
            <w:bookmarkEnd w:id="1"/>
            <w:r w:rsidRPr="00D10BBF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B21621" w14:paraId="220B0B93" w14:textId="77777777" w:rsidTr="00B21621">
        <w:trPr>
          <w:trHeight w:val="854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CA898A8" w14:textId="77777777" w:rsidR="00B21621" w:rsidRDefault="00B21621" w:rsidP="00B21621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AF53640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D8683" w14:textId="7B9485DC" w:rsidR="00B21621" w:rsidRDefault="00E25582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</w:t>
            </w:r>
            <w:r w:rsidR="00B21621">
              <w:rPr>
                <w:rFonts w:eastAsiaTheme="minorEastAsia"/>
                <w:color w:val="000000" w:themeColor="text1"/>
              </w:rPr>
              <w:t>azivDobavljaca</w:t>
            </w:r>
          </w:p>
        </w:tc>
        <w:tc>
          <w:tcPr>
            <w:tcW w:w="1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50BB73" w14:textId="7EBF33AB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F9BAB64" w14:textId="65BB2FF2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Zabraniti direktno ažuriranje ove kolone.</w:t>
            </w:r>
          </w:p>
        </w:tc>
      </w:tr>
      <w:tr w:rsidR="00B21621" w14:paraId="480F8BB6" w14:textId="77777777" w:rsidTr="00B21621">
        <w:trPr>
          <w:trHeight w:val="862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4AA1F2" w14:textId="77777777" w:rsidR="00B21621" w:rsidRDefault="00B21621" w:rsidP="00B21621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3784A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A6B47" w14:textId="3FBF1431" w:rsidR="00B21621" w:rsidRDefault="00E25582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</w:t>
            </w:r>
            <w:r w:rsidR="00B21621">
              <w:rPr>
                <w:rFonts w:eastAsiaTheme="minorEastAsia"/>
                <w:color w:val="000000" w:themeColor="text1"/>
              </w:rPr>
              <w:t>obavljacID</w:t>
            </w:r>
          </w:p>
        </w:tc>
        <w:tc>
          <w:tcPr>
            <w:tcW w:w="1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245B4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8F799" w14:textId="092476A2" w:rsidR="00B21621" w:rsidRPr="00DF782C" w:rsidRDefault="00B21621" w:rsidP="00B21621">
            <w:pPr>
              <w:rPr>
                <w:rFonts w:eastAsiaTheme="minorEastAsia"/>
                <w:color w:val="000000" w:themeColor="text1"/>
              </w:rPr>
            </w:pPr>
            <w:r w:rsidRPr="00DF782C">
              <w:rPr>
                <w:rFonts w:eastAsiaTheme="minorEastAsia"/>
                <w:color w:val="000000" w:themeColor="text1"/>
              </w:rPr>
              <w:t xml:space="preserve">Nakon izmene vrednosti kolone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d</w:t>
            </w:r>
            <w:r w:rsidRPr="00DF782C">
              <w:rPr>
                <w:rFonts w:eastAsiaTheme="minorEastAsia"/>
                <w:b/>
                <w:bCs/>
                <w:color w:val="000000" w:themeColor="text1"/>
              </w:rPr>
              <w:t>obavljacID</w:t>
            </w:r>
            <w:r w:rsidRPr="00DF782C">
              <w:rPr>
                <w:rFonts w:eastAsiaTheme="minorEastAsia"/>
                <w:color w:val="000000" w:themeColor="text1"/>
              </w:rPr>
              <w:t xml:space="preserve">, pokreće se triger koji menja vrednost u koloni </w:t>
            </w:r>
            <w:r w:rsidR="00E25582">
              <w:rPr>
                <w:rFonts w:eastAsiaTheme="minorEastAsia"/>
                <w:b/>
                <w:bCs/>
                <w:color w:val="000000" w:themeColor="text1"/>
              </w:rPr>
              <w:t>n</w:t>
            </w:r>
            <w:r w:rsidRPr="00DF782C">
              <w:rPr>
                <w:rFonts w:eastAsiaTheme="minorEastAsia"/>
                <w:b/>
                <w:bCs/>
                <w:color w:val="000000" w:themeColor="text1"/>
              </w:rPr>
              <w:t>azivDobavljaca</w:t>
            </w:r>
            <w:r w:rsidRPr="00DF782C"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B21621" w14:paraId="4AAB6317" w14:textId="77777777" w:rsidTr="00B21621"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7BDA1" w14:textId="77777777" w:rsidR="00B21621" w:rsidRDefault="00B21621" w:rsidP="00B21621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277F2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04A12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64F22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6A6D8" w14:textId="77777777" w:rsidR="00B21621" w:rsidRDefault="00B21621" w:rsidP="00B21621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14:paraId="3EABB1F9" w14:textId="77777777" w:rsidR="002A1FF1" w:rsidRDefault="002A1FF1" w:rsidP="002A1FF1">
      <w:pPr>
        <w:pStyle w:val="Heading2"/>
        <w:spacing w:line="480" w:lineRule="auto"/>
      </w:pPr>
    </w:p>
    <w:p w14:paraId="71C98A25" w14:textId="77777777" w:rsidR="002A1FF1" w:rsidRDefault="002A1FF1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4C96BE4" w14:textId="5BD7684F" w:rsidR="002A1FF1" w:rsidRDefault="002A1FF1" w:rsidP="002A1FF1">
      <w:pPr>
        <w:pStyle w:val="Heading2"/>
        <w:spacing w:line="480" w:lineRule="auto"/>
      </w:pPr>
      <w:r w:rsidRPr="00587049">
        <w:lastRenderedPageBreak/>
        <w:t>Denormalizacija relacija uz narušavanje 3NF</w:t>
      </w:r>
      <w:r>
        <w:t xml:space="preserve"> – short-circuit keys tehnika</w:t>
      </w:r>
    </w:p>
    <w:p w14:paraId="2BE677FF" w14:textId="77777777" w:rsidR="00B21621" w:rsidRDefault="00B21621" w:rsidP="00DC411E">
      <w:pPr>
        <w:spacing w:line="240" w:lineRule="auto"/>
        <w:rPr>
          <w:b/>
        </w:rPr>
      </w:pPr>
      <w:r>
        <w:rPr>
          <w:b/>
        </w:rPr>
        <w:t>Pre denormalizacije</w:t>
      </w:r>
    </w:p>
    <w:p w14:paraId="01066B02" w14:textId="638F51BE" w:rsidR="00B21621" w:rsidRDefault="001A146A" w:rsidP="00B21621">
      <w:pPr>
        <w:spacing w:line="360" w:lineRule="auto"/>
        <w:rPr>
          <w:b/>
        </w:rPr>
      </w:pPr>
      <w:r>
        <w:rPr>
          <w:b/>
          <w:noProof/>
        </w:rPr>
        <w:drawing>
          <wp:inline distT="0" distB="0" distL="0" distR="0" wp14:anchorId="0C3FD7EB" wp14:editId="48C65D69">
            <wp:extent cx="5732145" cy="1634490"/>
            <wp:effectExtent l="0" t="0" r="1905" b="3810"/>
            <wp:docPr id="1725312338" name="Picture 6" descr="A black line with a diamo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312338" name="Picture 6" descr="A black line with a diamond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8A78B" w14:textId="20F6B493" w:rsidR="001A146A" w:rsidRPr="001A09F7" w:rsidRDefault="001A146A" w:rsidP="001A146A">
      <w:pPr>
        <w:ind w:right="-45"/>
      </w:pPr>
      <w:r w:rsidRPr="005C0A78">
        <w:rPr>
          <w:b/>
          <w:bCs/>
        </w:rPr>
        <w:t>Racun</w:t>
      </w:r>
      <w:r w:rsidRPr="001A09F7">
        <w:t xml:space="preserve"> (</w:t>
      </w:r>
      <w:bookmarkStart w:id="2" w:name="_Hlk151402403"/>
      <w:r w:rsidR="00E25582">
        <w:rPr>
          <w:u w:val="single"/>
        </w:rPr>
        <w:t>b</w:t>
      </w:r>
      <w:r w:rsidRPr="001A09F7">
        <w:rPr>
          <w:u w:val="single"/>
        </w:rPr>
        <w:t>rojRacuna</w:t>
      </w:r>
      <w:bookmarkEnd w:id="2"/>
      <w:r w:rsidRPr="001A09F7">
        <w:t xml:space="preserve">, </w:t>
      </w:r>
      <w:r w:rsidR="00E25582">
        <w:t>d</w:t>
      </w:r>
      <w:r w:rsidRPr="001A09F7">
        <w:t xml:space="preserve">atumRacuna, </w:t>
      </w:r>
      <w:r w:rsidR="00E25582">
        <w:t>d</w:t>
      </w:r>
      <w:r w:rsidRPr="001A09F7">
        <w:t xml:space="preserve">atumPlacanja, </w:t>
      </w:r>
      <w:r w:rsidR="00E25582">
        <w:t>d</w:t>
      </w:r>
      <w:r w:rsidRPr="001A09F7">
        <w:t xml:space="preserve">atumPrometa, </w:t>
      </w:r>
      <w:r w:rsidR="00E25582">
        <w:rPr>
          <w:i/>
          <w:iCs/>
        </w:rPr>
        <w:t>d</w:t>
      </w:r>
      <w:r w:rsidRPr="001A09F7">
        <w:rPr>
          <w:i/>
          <w:iCs/>
        </w:rPr>
        <w:t xml:space="preserve">obavljacID, </w:t>
      </w:r>
      <w:r w:rsidR="00E25582">
        <w:rPr>
          <w:i/>
          <w:iCs/>
        </w:rPr>
        <w:t>s</w:t>
      </w:r>
      <w:r w:rsidRPr="001A09F7">
        <w:rPr>
          <w:i/>
          <w:iCs/>
        </w:rPr>
        <w:t xml:space="preserve">kladisteID, </w:t>
      </w:r>
      <w:r w:rsidR="00953FE3" w:rsidRPr="00953FE3">
        <w:rPr>
          <w:i/>
          <w:iCs/>
        </w:rPr>
        <w:t>brojOtpremnice</w:t>
      </w:r>
      <w:r>
        <w:rPr>
          <w:i/>
          <w:iCs/>
        </w:rPr>
        <w:t xml:space="preserve">, </w:t>
      </w:r>
      <w:r w:rsidR="00E25582">
        <w:rPr>
          <w:i/>
          <w:iCs/>
        </w:rPr>
        <w:t>r</w:t>
      </w:r>
      <w:r>
        <w:rPr>
          <w:i/>
          <w:iCs/>
        </w:rPr>
        <w:t>adnikID</w:t>
      </w:r>
      <w:r w:rsidRPr="001A09F7">
        <w:t>)</w:t>
      </w:r>
    </w:p>
    <w:p w14:paraId="61C06FF6" w14:textId="6E523F2F" w:rsidR="001A146A" w:rsidRDefault="001A146A" w:rsidP="001A146A">
      <w:r w:rsidRPr="005C0A78">
        <w:rPr>
          <w:b/>
          <w:bCs/>
        </w:rPr>
        <w:t>Skladiste</w:t>
      </w:r>
      <w:r w:rsidRPr="001A09F7">
        <w:t xml:space="preserve"> (</w:t>
      </w:r>
      <w:r w:rsidR="00E25582">
        <w:rPr>
          <w:u w:val="single"/>
        </w:rPr>
        <w:t>s</w:t>
      </w:r>
      <w:r w:rsidRPr="001A09F7">
        <w:rPr>
          <w:u w:val="single"/>
        </w:rPr>
        <w:t>kladisteID</w:t>
      </w:r>
      <w:r w:rsidRPr="001A09F7">
        <w:t xml:space="preserve">, </w:t>
      </w:r>
      <w:r w:rsidR="00E25582">
        <w:t>n</w:t>
      </w:r>
      <w:r w:rsidRPr="001A09F7">
        <w:t xml:space="preserve">azivSkladista, </w:t>
      </w:r>
      <w:r w:rsidR="00E25582">
        <w:rPr>
          <w:i/>
          <w:iCs/>
        </w:rPr>
        <w:t>d</w:t>
      </w:r>
      <w:r>
        <w:rPr>
          <w:i/>
          <w:iCs/>
        </w:rPr>
        <w:t xml:space="preserve">rzavaID, </w:t>
      </w:r>
      <w:r w:rsidR="00E25582">
        <w:rPr>
          <w:i/>
          <w:iCs/>
        </w:rPr>
        <w:t>g</w:t>
      </w:r>
      <w:r>
        <w:rPr>
          <w:i/>
          <w:iCs/>
        </w:rPr>
        <w:t>radID</w:t>
      </w:r>
      <w:r w:rsidRPr="001A09F7">
        <w:t>)</w:t>
      </w:r>
    </w:p>
    <w:p w14:paraId="7FA1194B" w14:textId="6271E5DB" w:rsidR="00DF782C" w:rsidRDefault="00DF782C" w:rsidP="001A146A">
      <w:r w:rsidRPr="00DF782C">
        <w:rPr>
          <w:b/>
          <w:bCs/>
        </w:rPr>
        <w:t>Grad</w:t>
      </w:r>
      <w:r w:rsidRPr="00DF782C">
        <w:t xml:space="preserve"> (</w:t>
      </w:r>
      <w:r w:rsidR="00E25582">
        <w:rPr>
          <w:u w:val="single"/>
        </w:rPr>
        <w:t>d</w:t>
      </w:r>
      <w:r w:rsidRPr="00DF782C">
        <w:rPr>
          <w:u w:val="single"/>
        </w:rPr>
        <w:t xml:space="preserve">rzavaID, </w:t>
      </w:r>
      <w:r w:rsidR="00E25582">
        <w:rPr>
          <w:u w:val="single"/>
        </w:rPr>
        <w:t>g</w:t>
      </w:r>
      <w:r w:rsidRPr="00DF782C">
        <w:rPr>
          <w:u w:val="single"/>
        </w:rPr>
        <w:t>radID</w:t>
      </w:r>
      <w:r w:rsidRPr="00DF782C">
        <w:t xml:space="preserve">, </w:t>
      </w:r>
      <w:r w:rsidR="00E25582">
        <w:t>n</w:t>
      </w:r>
      <w:r w:rsidRPr="00DF782C">
        <w:t>azivGrada)</w:t>
      </w:r>
    </w:p>
    <w:p w14:paraId="79D18879" w14:textId="0F5F5A17" w:rsidR="00E25582" w:rsidRPr="001A09F7" w:rsidRDefault="00E25582" w:rsidP="00E25582">
      <w:r>
        <w:t>Funkcionalna zavisnost: b</w:t>
      </w:r>
      <w:r w:rsidRPr="001A146A">
        <w:t>rojRacuna</w:t>
      </w:r>
      <w:r>
        <w:t xml:space="preserve"> -&gt; d</w:t>
      </w:r>
      <w:r w:rsidRPr="001A146A">
        <w:t xml:space="preserve">atumRacuna, </w:t>
      </w:r>
      <w:r>
        <w:t>d</w:t>
      </w:r>
      <w:r w:rsidRPr="001A146A">
        <w:t xml:space="preserve">atumPlacanja, </w:t>
      </w:r>
      <w:r>
        <w:t>d</w:t>
      </w:r>
      <w:r w:rsidRPr="001A146A">
        <w:t xml:space="preserve">atumPrometa, </w:t>
      </w:r>
      <w:r>
        <w:t>d</w:t>
      </w:r>
      <w:r w:rsidRPr="001A146A">
        <w:t xml:space="preserve">obavljacID, </w:t>
      </w:r>
      <w:r>
        <w:t>s</w:t>
      </w:r>
      <w:r w:rsidRPr="001A146A">
        <w:t xml:space="preserve">kladisteID, </w:t>
      </w:r>
      <w:r w:rsidR="00953FE3" w:rsidRPr="00953FE3">
        <w:t>brojOtpremnice</w:t>
      </w:r>
      <w:r w:rsidRPr="001A146A">
        <w:t xml:space="preserve">, </w:t>
      </w:r>
      <w:r>
        <w:t>r</w:t>
      </w:r>
      <w:r w:rsidRPr="001A146A">
        <w:t>adnikID</w:t>
      </w:r>
    </w:p>
    <w:p w14:paraId="4291CFF7" w14:textId="53D7E940" w:rsidR="001A146A" w:rsidRDefault="001A146A" w:rsidP="00DF782C">
      <w:pPr>
        <w:rPr>
          <w:b/>
        </w:rPr>
      </w:pPr>
      <w:r>
        <w:rPr>
          <w:b/>
        </w:rPr>
        <w:t>Posle denormalizacije</w:t>
      </w:r>
    </w:p>
    <w:p w14:paraId="2DC707F3" w14:textId="6667849A" w:rsidR="001A146A" w:rsidRPr="002A1FF1" w:rsidRDefault="001A146A" w:rsidP="00DF782C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C57024E" wp14:editId="3A5D27E9">
            <wp:extent cx="5732145" cy="1634490"/>
            <wp:effectExtent l="0" t="0" r="1905" b="3810"/>
            <wp:docPr id="1303190898" name="Picture 7" descr="A line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190898" name="Picture 7" descr="A line graph with a red lin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84524" w14:textId="0CBCEDA0" w:rsidR="001A146A" w:rsidRPr="001A09F7" w:rsidRDefault="001A146A" w:rsidP="001A146A">
      <w:pPr>
        <w:ind w:right="-45"/>
      </w:pPr>
      <w:r w:rsidRPr="005C0A78">
        <w:rPr>
          <w:b/>
          <w:bCs/>
        </w:rPr>
        <w:t>Racun</w:t>
      </w:r>
      <w:r w:rsidRPr="001A09F7">
        <w:t xml:space="preserve"> (</w:t>
      </w:r>
      <w:r w:rsidR="00E25582">
        <w:rPr>
          <w:u w:val="single"/>
        </w:rPr>
        <w:t>b</w:t>
      </w:r>
      <w:r w:rsidRPr="001A09F7">
        <w:rPr>
          <w:u w:val="single"/>
        </w:rPr>
        <w:t>rojRacuna</w:t>
      </w:r>
      <w:r w:rsidRPr="001A09F7">
        <w:t xml:space="preserve">, </w:t>
      </w:r>
      <w:r w:rsidR="00E25582">
        <w:t>d</w:t>
      </w:r>
      <w:r w:rsidRPr="001A09F7">
        <w:t xml:space="preserve">atumRacuna, </w:t>
      </w:r>
      <w:r w:rsidR="00E25582">
        <w:t>d</w:t>
      </w:r>
      <w:r w:rsidRPr="001A09F7">
        <w:t xml:space="preserve">atumPlacanja, </w:t>
      </w:r>
      <w:r w:rsidR="00E25582">
        <w:t>d</w:t>
      </w:r>
      <w:r w:rsidRPr="001A09F7">
        <w:t>atumPrometa,</w:t>
      </w:r>
      <w:r w:rsidR="00E25582">
        <w:t xml:space="preserve"> </w:t>
      </w:r>
      <w:r w:rsidR="00E25582">
        <w:rPr>
          <w:i/>
          <w:iCs/>
        </w:rPr>
        <w:t>do</w:t>
      </w:r>
      <w:r w:rsidRPr="001A09F7">
        <w:rPr>
          <w:i/>
          <w:iCs/>
        </w:rPr>
        <w:t xml:space="preserve">bavljacID, </w:t>
      </w:r>
      <w:r w:rsidR="00E25582">
        <w:rPr>
          <w:i/>
          <w:iCs/>
        </w:rPr>
        <w:t>s</w:t>
      </w:r>
      <w:r w:rsidRPr="001A09F7">
        <w:rPr>
          <w:i/>
          <w:iCs/>
        </w:rPr>
        <w:t xml:space="preserve">kladisteID, </w:t>
      </w:r>
      <w:r w:rsidR="00953FE3" w:rsidRPr="00953FE3">
        <w:rPr>
          <w:i/>
          <w:iCs/>
        </w:rPr>
        <w:t>brojOtpremnice</w:t>
      </w:r>
      <w:r>
        <w:rPr>
          <w:i/>
          <w:iCs/>
        </w:rPr>
        <w:t xml:space="preserve">, </w:t>
      </w:r>
      <w:r w:rsidR="00E25582">
        <w:rPr>
          <w:i/>
          <w:iCs/>
        </w:rPr>
        <w:t>r</w:t>
      </w:r>
      <w:r>
        <w:rPr>
          <w:i/>
          <w:iCs/>
        </w:rPr>
        <w:t xml:space="preserve">adnikID, </w:t>
      </w:r>
      <w:r w:rsidR="00E25582">
        <w:rPr>
          <w:i/>
          <w:iCs/>
          <w:color w:val="FF0000"/>
        </w:rPr>
        <w:t>d</w:t>
      </w:r>
      <w:r w:rsidRPr="001A146A">
        <w:rPr>
          <w:i/>
          <w:iCs/>
          <w:color w:val="FF0000"/>
        </w:rPr>
        <w:t>rzavaID</w:t>
      </w:r>
      <w:r w:rsidRPr="001A146A">
        <w:rPr>
          <w:i/>
          <w:iCs/>
        </w:rPr>
        <w:t>,</w:t>
      </w:r>
      <w:r w:rsidRPr="001A146A">
        <w:rPr>
          <w:i/>
          <w:iCs/>
          <w:color w:val="FF0000"/>
        </w:rPr>
        <w:t xml:space="preserve"> </w:t>
      </w:r>
      <w:r w:rsidR="00E25582">
        <w:rPr>
          <w:i/>
          <w:iCs/>
          <w:color w:val="FF0000"/>
        </w:rPr>
        <w:t>g</w:t>
      </w:r>
      <w:r w:rsidRPr="001A146A">
        <w:rPr>
          <w:i/>
          <w:iCs/>
          <w:color w:val="FF0000"/>
        </w:rPr>
        <w:t>radID</w:t>
      </w:r>
      <w:r w:rsidRPr="001A09F7">
        <w:t>)</w:t>
      </w:r>
    </w:p>
    <w:p w14:paraId="0045F6BB" w14:textId="4433C841" w:rsidR="001A146A" w:rsidRDefault="001A146A" w:rsidP="001A146A">
      <w:pPr>
        <w:spacing w:after="160" w:line="259" w:lineRule="auto"/>
      </w:pPr>
      <w:r w:rsidRPr="005C0A78">
        <w:rPr>
          <w:b/>
          <w:bCs/>
        </w:rPr>
        <w:t>Skladiste</w:t>
      </w:r>
      <w:r w:rsidRPr="001A09F7">
        <w:t xml:space="preserve"> (</w:t>
      </w:r>
      <w:r w:rsidR="00E25582">
        <w:rPr>
          <w:u w:val="single"/>
        </w:rPr>
        <w:t>s</w:t>
      </w:r>
      <w:r w:rsidRPr="001A09F7">
        <w:rPr>
          <w:u w:val="single"/>
        </w:rPr>
        <w:t>kladisteID</w:t>
      </w:r>
      <w:r w:rsidRPr="001A09F7">
        <w:t xml:space="preserve">, </w:t>
      </w:r>
      <w:r w:rsidR="00E25582">
        <w:t>n</w:t>
      </w:r>
      <w:r w:rsidRPr="001A09F7">
        <w:t xml:space="preserve">azivSkladista, </w:t>
      </w:r>
      <w:r w:rsidR="00E25582">
        <w:rPr>
          <w:i/>
          <w:iCs/>
        </w:rPr>
        <w:t>d</w:t>
      </w:r>
      <w:r>
        <w:rPr>
          <w:i/>
          <w:iCs/>
        </w:rPr>
        <w:t xml:space="preserve">rzavaID, </w:t>
      </w:r>
      <w:r w:rsidR="00E25582">
        <w:rPr>
          <w:i/>
          <w:iCs/>
        </w:rPr>
        <w:t>g</w:t>
      </w:r>
      <w:r>
        <w:rPr>
          <w:i/>
          <w:iCs/>
        </w:rPr>
        <w:t>radID</w:t>
      </w:r>
      <w:r w:rsidRPr="001A09F7">
        <w:t>)</w:t>
      </w:r>
    </w:p>
    <w:p w14:paraId="1F21F4AC" w14:textId="7DE21C14" w:rsidR="00DF782C" w:rsidRDefault="00DF782C" w:rsidP="00DF782C">
      <w:r w:rsidRPr="00DF782C">
        <w:rPr>
          <w:b/>
          <w:bCs/>
        </w:rPr>
        <w:t>Grad</w:t>
      </w:r>
      <w:r w:rsidRPr="00DF782C">
        <w:t xml:space="preserve"> (</w:t>
      </w:r>
      <w:r w:rsidR="00E25582">
        <w:rPr>
          <w:u w:val="single"/>
        </w:rPr>
        <w:t>d</w:t>
      </w:r>
      <w:r w:rsidRPr="00DF782C">
        <w:rPr>
          <w:u w:val="single"/>
        </w:rPr>
        <w:t xml:space="preserve">rzavaID, </w:t>
      </w:r>
      <w:r w:rsidR="00E25582">
        <w:rPr>
          <w:u w:val="single"/>
        </w:rPr>
        <w:t>g</w:t>
      </w:r>
      <w:r w:rsidRPr="00DF782C">
        <w:rPr>
          <w:u w:val="single"/>
        </w:rPr>
        <w:t>radID</w:t>
      </w:r>
      <w:r w:rsidRPr="00DF782C">
        <w:t xml:space="preserve">, </w:t>
      </w:r>
      <w:r w:rsidR="00E25582">
        <w:t>n</w:t>
      </w:r>
      <w:r w:rsidRPr="00DF782C">
        <w:t>azivGrada)</w:t>
      </w:r>
    </w:p>
    <w:p w14:paraId="17171D68" w14:textId="02BE8752" w:rsidR="001A146A" w:rsidRPr="001A09F7" w:rsidRDefault="001A146A" w:rsidP="001A146A">
      <w:r>
        <w:t>Funkcionaln</w:t>
      </w:r>
      <w:r w:rsidR="00DF782C">
        <w:t>e</w:t>
      </w:r>
      <w:r>
        <w:t xml:space="preserve"> zavisnos</w:t>
      </w:r>
      <w:r w:rsidR="00DF782C">
        <w:t>ti</w:t>
      </w:r>
      <w:r>
        <w:t xml:space="preserve">: </w:t>
      </w:r>
      <w:r w:rsidR="00E25582">
        <w:t>b</w:t>
      </w:r>
      <w:r w:rsidRPr="001A146A">
        <w:t>rojRacuna</w:t>
      </w:r>
      <w:r>
        <w:t xml:space="preserve"> -&gt; </w:t>
      </w:r>
      <w:r w:rsidR="00E25582">
        <w:t>d</w:t>
      </w:r>
      <w:r w:rsidRPr="001A146A">
        <w:t xml:space="preserve">atumRacuna, </w:t>
      </w:r>
      <w:r w:rsidR="00E25582">
        <w:t>d</w:t>
      </w:r>
      <w:r w:rsidRPr="001A146A">
        <w:t xml:space="preserve">atumPlacanja, </w:t>
      </w:r>
      <w:r w:rsidR="00E25582">
        <w:t>d</w:t>
      </w:r>
      <w:r w:rsidRPr="001A146A">
        <w:t xml:space="preserve">atumPrometa, </w:t>
      </w:r>
      <w:r w:rsidR="00E25582">
        <w:t>d</w:t>
      </w:r>
      <w:r w:rsidRPr="001A146A">
        <w:t xml:space="preserve">obavljacID, </w:t>
      </w:r>
      <w:r w:rsidR="00E25582">
        <w:t>s</w:t>
      </w:r>
      <w:r w:rsidRPr="001A146A">
        <w:t xml:space="preserve">kladisteID, </w:t>
      </w:r>
      <w:r w:rsidR="00953FE3" w:rsidRPr="00953FE3">
        <w:t>brojOtpremnice</w:t>
      </w:r>
      <w:r w:rsidRPr="001A146A">
        <w:t xml:space="preserve">, </w:t>
      </w:r>
      <w:r w:rsidR="00E25582">
        <w:t>r</w:t>
      </w:r>
      <w:r w:rsidRPr="001A146A">
        <w:t>adnikID</w:t>
      </w:r>
      <w:r>
        <w:t xml:space="preserve">, </w:t>
      </w:r>
      <w:r w:rsidR="00E25582">
        <w:t>d</w:t>
      </w:r>
      <w:r w:rsidRPr="00DF782C">
        <w:t xml:space="preserve">rzavaID, </w:t>
      </w:r>
      <w:r w:rsidR="00E25582">
        <w:t>g</w:t>
      </w:r>
      <w:r w:rsidRPr="00DF782C">
        <w:t>radID</w:t>
      </w:r>
    </w:p>
    <w:p w14:paraId="25A011AF" w14:textId="773E08A3" w:rsidR="00DF782C" w:rsidRDefault="001A146A" w:rsidP="001A146A">
      <w:pPr>
        <w:spacing w:after="160" w:line="259" w:lineRule="auto"/>
      </w:pPr>
      <w:r>
        <w:tab/>
      </w:r>
      <w:r>
        <w:tab/>
      </w:r>
      <w:r>
        <w:tab/>
      </w:r>
      <w:r w:rsidR="00E25582">
        <w:t>s</w:t>
      </w:r>
      <w:r>
        <w:t xml:space="preserve">kladisteID -&gt; </w:t>
      </w:r>
      <w:r w:rsidR="00E25582">
        <w:t>d</w:t>
      </w:r>
      <w:r w:rsidRPr="001A146A">
        <w:t xml:space="preserve">rzavaID, </w:t>
      </w:r>
      <w:r w:rsidR="00E25582">
        <w:t>g</w:t>
      </w:r>
      <w:r w:rsidRPr="001A146A">
        <w:t xml:space="preserve">radID </w:t>
      </w:r>
    </w:p>
    <w:p w14:paraId="1E8C724D" w14:textId="77777777" w:rsidR="00DF782C" w:rsidRDefault="00DF782C" w:rsidP="001A146A">
      <w:pPr>
        <w:spacing w:after="160" w:line="259" w:lineRule="auto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40"/>
        <w:gridCol w:w="1215"/>
        <w:gridCol w:w="1710"/>
        <w:gridCol w:w="1130"/>
        <w:gridCol w:w="3520"/>
      </w:tblGrid>
      <w:tr w:rsidR="00DF782C" w14:paraId="2D3F3E7D" w14:textId="77777777" w:rsidTr="009D11FD"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329B7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lastRenderedPageBreak/>
              <w:t>Tabela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F3FB5E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Tip triger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FF0D3A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Kolona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B603C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Potreban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7A26F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b/>
                <w:bCs/>
                <w:color w:val="000000" w:themeColor="text1"/>
              </w:rPr>
              <w:t>Šta treba da uradi?</w:t>
            </w:r>
          </w:p>
        </w:tc>
      </w:tr>
      <w:tr w:rsidR="00DF782C" w14:paraId="5E85B1BD" w14:textId="77777777" w:rsidTr="009D11FD"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4D03CB" w14:textId="6B41C3E2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kladiste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978067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5BA6C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6D9442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DD6559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9D11FD" w14:paraId="6366A3C5" w14:textId="77777777" w:rsidTr="009D11FD">
        <w:trPr>
          <w:trHeight w:val="2502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A009885" w14:textId="77777777" w:rsidR="009D11FD" w:rsidRDefault="009D11FD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E7FFA2" w14:textId="77777777" w:rsidR="009D11FD" w:rsidRDefault="009D11FD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6B11C" w14:textId="584C9498" w:rsidR="009D11FD" w:rsidRDefault="00E25582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</w:t>
            </w:r>
            <w:r w:rsidR="009D11FD">
              <w:rPr>
                <w:rFonts w:eastAsiaTheme="minorEastAsia"/>
                <w:color w:val="000000" w:themeColor="text1"/>
              </w:rPr>
              <w:t>radI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1054F0C" w14:textId="5C9A7246" w:rsidR="009D11FD" w:rsidRDefault="009D11FD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3B64AF6" w14:textId="0C55EA96" w:rsidR="009D11FD" w:rsidRDefault="009D11FD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  <w:lang w:val="sr-Latn-RS"/>
              </w:rPr>
              <w:t xml:space="preserve">Ukoliko postoji </w:t>
            </w:r>
            <w:r>
              <w:rPr>
                <w:rFonts w:eastAsiaTheme="minorEastAsia"/>
                <w:b/>
                <w:bCs/>
                <w:sz w:val="24"/>
                <w:szCs w:val="24"/>
                <w:lang w:val="sr-Latn-RS"/>
              </w:rPr>
              <w:t xml:space="preserve">Racun </w:t>
            </w:r>
            <w:r>
              <w:rPr>
                <w:rFonts w:eastAsiaTheme="minorEastAsia"/>
                <w:sz w:val="24"/>
                <w:szCs w:val="24"/>
                <w:lang w:val="sr-Latn-RS"/>
              </w:rPr>
              <w:t xml:space="preserve">za dato </w:t>
            </w:r>
            <w:r>
              <w:rPr>
                <w:rFonts w:eastAsiaTheme="minorEastAsia"/>
                <w:b/>
                <w:bCs/>
                <w:sz w:val="24"/>
                <w:szCs w:val="24"/>
                <w:lang w:val="sr-Latn-RS"/>
              </w:rPr>
              <w:t>Skladiste</w:t>
            </w:r>
            <w:r>
              <w:rPr>
                <w:rFonts w:eastAsiaTheme="minorEastAsia"/>
                <w:sz w:val="24"/>
                <w:szCs w:val="24"/>
                <w:lang w:val="sr-Latn-RS"/>
              </w:rPr>
              <w:t xml:space="preserve">, ažurira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  <w:lang w:val="sr-Latn-RS"/>
              </w:rPr>
              <w:t>g</w:t>
            </w:r>
            <w:r>
              <w:rPr>
                <w:rFonts w:eastAsiaTheme="minorEastAsia"/>
                <w:i/>
                <w:iCs/>
                <w:sz w:val="24"/>
                <w:szCs w:val="24"/>
                <w:lang w:val="sr-Latn-RS"/>
              </w:rPr>
              <w:t>radID</w:t>
            </w:r>
            <w:r>
              <w:rPr>
                <w:rFonts w:eastAsiaTheme="minorEastAsia"/>
                <w:sz w:val="24"/>
                <w:szCs w:val="24"/>
                <w:lang w:val="sr-Latn-RS"/>
              </w:rPr>
              <w:t xml:space="preserve"> u tabeli </w:t>
            </w:r>
            <w:r>
              <w:rPr>
                <w:rFonts w:eastAsiaTheme="minorEastAsia"/>
                <w:b/>
                <w:bCs/>
                <w:sz w:val="24"/>
                <w:szCs w:val="24"/>
                <w:lang w:val="sr-Latn-RS"/>
              </w:rPr>
              <w:t>Racun</w:t>
            </w:r>
            <w:r>
              <w:rPr>
                <w:rFonts w:eastAsiaTheme="minorEastAsia"/>
                <w:sz w:val="24"/>
                <w:szCs w:val="24"/>
                <w:lang w:val="sr-Latn-RS"/>
              </w:rPr>
              <w:t xml:space="preserve"> na zadatu vrednost.</w:t>
            </w:r>
          </w:p>
        </w:tc>
      </w:tr>
      <w:tr w:rsidR="00DF782C" w14:paraId="62E29B9B" w14:textId="77777777" w:rsidTr="009D11FD">
        <w:trPr>
          <w:trHeight w:val="435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5A5B0" w14:textId="77777777" w:rsidR="00DF782C" w:rsidRDefault="00DF782C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D24B12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6CE61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814BC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064AB" w14:textId="77777777" w:rsidR="00DF782C" w:rsidRDefault="00DF782C" w:rsidP="009D11FD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3F034F" w14:paraId="0DA69DA1" w14:textId="77777777" w:rsidTr="009D11FD"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A787EF3" w14:textId="335A6DE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cun</w:t>
            </w: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AAEA7F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Insert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2E926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1691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9A89E" w14:textId="3D967E9E" w:rsidR="003F034F" w:rsidRPr="00B21621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 kolonu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g</w:t>
            </w:r>
            <w:r>
              <w:rPr>
                <w:rFonts w:eastAsiaTheme="minorEastAsia"/>
                <w:i/>
                <w:iCs/>
                <w:sz w:val="24"/>
                <w:szCs w:val="24"/>
              </w:rPr>
              <w:t xml:space="preserve">radID </w:t>
            </w:r>
            <w:r>
              <w:rPr>
                <w:rFonts w:eastAsiaTheme="minorEastAsia"/>
                <w:sz w:val="24"/>
                <w:szCs w:val="24"/>
              </w:rPr>
              <w:t xml:space="preserve">tabele </w:t>
            </w:r>
            <w:r>
              <w:rPr>
                <w:rFonts w:eastAsiaTheme="minorEastAsia"/>
                <w:b/>
                <w:bCs/>
                <w:sz w:val="24"/>
                <w:szCs w:val="24"/>
              </w:rPr>
              <w:t>Racun</w:t>
            </w:r>
            <w:r>
              <w:rPr>
                <w:rFonts w:eastAsiaTheme="minorEastAsia"/>
                <w:sz w:val="24"/>
                <w:szCs w:val="24"/>
              </w:rPr>
              <w:t xml:space="preserve"> upisuje se vrednost kolone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g</w:t>
            </w:r>
            <w:r>
              <w:rPr>
                <w:rFonts w:eastAsiaTheme="minorEastAsia"/>
                <w:i/>
                <w:iCs/>
                <w:sz w:val="24"/>
                <w:szCs w:val="24"/>
              </w:rPr>
              <w:t xml:space="preserve">radID </w:t>
            </w:r>
            <w:r>
              <w:rPr>
                <w:rFonts w:eastAsiaTheme="minorEastAsia"/>
                <w:sz w:val="24"/>
                <w:szCs w:val="24"/>
              </w:rPr>
              <w:t xml:space="preserve">iz tabele </w:t>
            </w:r>
            <w:r>
              <w:rPr>
                <w:rFonts w:eastAsiaTheme="minorEastAsia"/>
                <w:b/>
                <w:bCs/>
                <w:sz w:val="24"/>
                <w:szCs w:val="24"/>
              </w:rPr>
              <w:t>Skladiste</w:t>
            </w:r>
            <w:r>
              <w:rPr>
                <w:rFonts w:eastAsiaTheme="minorEastAsia"/>
                <w:sz w:val="24"/>
                <w:szCs w:val="24"/>
              </w:rPr>
              <w:t xml:space="preserve"> na osnovu vrednosti kolone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s</w:t>
            </w:r>
            <w:r>
              <w:rPr>
                <w:rFonts w:eastAsiaTheme="minorEastAsia"/>
                <w:i/>
                <w:iCs/>
                <w:sz w:val="24"/>
                <w:szCs w:val="24"/>
              </w:rPr>
              <w:t>kladisteID</w:t>
            </w:r>
            <w:r>
              <w:rPr>
                <w:rFonts w:eastAsiaTheme="minorEastAsia"/>
                <w:sz w:val="24"/>
                <w:szCs w:val="24"/>
              </w:rPr>
              <w:t>.</w:t>
            </w:r>
          </w:p>
        </w:tc>
      </w:tr>
      <w:tr w:rsidR="003F034F" w14:paraId="2BB9B303" w14:textId="77777777" w:rsidTr="009D11FD">
        <w:trPr>
          <w:trHeight w:val="854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BF9D000" w14:textId="77777777" w:rsidR="003F034F" w:rsidRDefault="003F034F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49AD77C7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8D6BA" w14:textId="1DF59CFA" w:rsidR="003F034F" w:rsidRDefault="00E25582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</w:t>
            </w:r>
            <w:r w:rsidR="003F034F">
              <w:rPr>
                <w:rFonts w:eastAsiaTheme="minorEastAsia"/>
                <w:color w:val="000000" w:themeColor="text1"/>
              </w:rPr>
              <w:t>kladisteID</w:t>
            </w:r>
          </w:p>
        </w:tc>
        <w:tc>
          <w:tcPr>
            <w:tcW w:w="113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B25158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a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E78A83" w14:textId="67F31901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 kolonu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g</w:t>
            </w:r>
            <w:r>
              <w:rPr>
                <w:rFonts w:eastAsiaTheme="minorEastAsia"/>
                <w:i/>
                <w:iCs/>
                <w:sz w:val="24"/>
                <w:szCs w:val="24"/>
              </w:rPr>
              <w:t>radID</w:t>
            </w:r>
            <w:r>
              <w:rPr>
                <w:rFonts w:eastAsiaTheme="minorEastAsia"/>
                <w:sz w:val="24"/>
                <w:szCs w:val="24"/>
              </w:rPr>
              <w:t xml:space="preserve"> tabele </w:t>
            </w:r>
            <w:r>
              <w:rPr>
                <w:rFonts w:eastAsiaTheme="minorEastAsia"/>
                <w:b/>
                <w:bCs/>
                <w:sz w:val="24"/>
                <w:szCs w:val="24"/>
              </w:rPr>
              <w:t>Racun</w:t>
            </w:r>
            <w:r>
              <w:rPr>
                <w:rFonts w:eastAsiaTheme="minorEastAsia"/>
                <w:sz w:val="24"/>
                <w:szCs w:val="24"/>
              </w:rPr>
              <w:t xml:space="preserve"> upisuje se odgovarajuća vrednost iz kolone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g</w:t>
            </w:r>
            <w:r w:rsidRPr="009D11FD">
              <w:rPr>
                <w:rFonts w:eastAsiaTheme="minorEastAsia"/>
                <w:i/>
                <w:iCs/>
                <w:sz w:val="24"/>
                <w:szCs w:val="24"/>
              </w:rPr>
              <w:t>radID</w:t>
            </w:r>
            <w:r>
              <w:rPr>
                <w:rFonts w:eastAsiaTheme="minorEastAsia"/>
                <w:sz w:val="24"/>
                <w:szCs w:val="24"/>
              </w:rPr>
              <w:t xml:space="preserve"> tabele </w:t>
            </w:r>
            <w:r>
              <w:rPr>
                <w:rFonts w:eastAsiaTheme="minorEastAsia"/>
                <w:b/>
                <w:bCs/>
                <w:sz w:val="24"/>
                <w:szCs w:val="24"/>
              </w:rPr>
              <w:t>Skladiste</w:t>
            </w:r>
            <w:r>
              <w:rPr>
                <w:rFonts w:eastAsiaTheme="minorEastAsia"/>
                <w:sz w:val="24"/>
                <w:szCs w:val="24"/>
              </w:rPr>
              <w:t xml:space="preserve"> na osnovu nove vrednosti za </w:t>
            </w:r>
            <w:r w:rsidR="00E25582">
              <w:rPr>
                <w:rFonts w:eastAsiaTheme="minorEastAsia"/>
                <w:i/>
                <w:iCs/>
                <w:sz w:val="24"/>
                <w:szCs w:val="24"/>
              </w:rPr>
              <w:t>s</w:t>
            </w:r>
            <w:r>
              <w:rPr>
                <w:rFonts w:eastAsiaTheme="minorEastAsia"/>
                <w:i/>
                <w:iCs/>
                <w:sz w:val="24"/>
                <w:szCs w:val="24"/>
              </w:rPr>
              <w:t>kladisteID</w:t>
            </w:r>
            <w:r>
              <w:rPr>
                <w:rFonts w:eastAsiaTheme="minorEastAsia"/>
                <w:color w:val="000000" w:themeColor="text1"/>
              </w:rPr>
              <w:t>.</w:t>
            </w:r>
          </w:p>
        </w:tc>
      </w:tr>
      <w:tr w:rsidR="003F034F" w14:paraId="72C13760" w14:textId="77777777" w:rsidTr="003F034F">
        <w:trPr>
          <w:trHeight w:val="924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153177" w14:textId="77777777" w:rsidR="003F034F" w:rsidRDefault="003F034F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175E9F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5E309" w14:textId="2C1DF875" w:rsidR="003F034F" w:rsidRDefault="00E25582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</w:t>
            </w:r>
            <w:r w:rsidR="003F034F">
              <w:rPr>
                <w:rFonts w:eastAsiaTheme="minorEastAsia"/>
                <w:color w:val="000000" w:themeColor="text1"/>
              </w:rPr>
              <w:t>radID</w:t>
            </w:r>
          </w:p>
        </w:tc>
        <w:tc>
          <w:tcPr>
            <w:tcW w:w="113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33B1FA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5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3F9845" w14:textId="3FAA533C" w:rsidR="003F034F" w:rsidRPr="00DF782C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sz w:val="24"/>
                <w:szCs w:val="24"/>
              </w:rPr>
              <w:t>Sprečava direktnu izmenu.</w:t>
            </w:r>
          </w:p>
        </w:tc>
      </w:tr>
      <w:tr w:rsidR="003F034F" w14:paraId="7F4D019A" w14:textId="77777777" w:rsidTr="003F034F">
        <w:trPr>
          <w:trHeight w:val="960"/>
        </w:trPr>
        <w:tc>
          <w:tcPr>
            <w:tcW w:w="14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E78EA8" w14:textId="77777777" w:rsidR="003F034F" w:rsidRDefault="003F034F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89A05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9AD98" w14:textId="3F3902B7" w:rsidR="003F034F" w:rsidRDefault="00E25582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</w:t>
            </w:r>
            <w:r w:rsidR="003F034F">
              <w:rPr>
                <w:rFonts w:eastAsiaTheme="minorEastAsia"/>
                <w:color w:val="000000" w:themeColor="text1"/>
              </w:rPr>
              <w:t>rzavaID</w:t>
            </w:r>
          </w:p>
        </w:tc>
        <w:tc>
          <w:tcPr>
            <w:tcW w:w="113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5A31E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35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F9C54" w14:textId="37E9A067" w:rsidR="003F034F" w:rsidRDefault="003F034F" w:rsidP="009D11FD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prečava direktnu izmenu.</w:t>
            </w:r>
          </w:p>
        </w:tc>
      </w:tr>
      <w:tr w:rsidR="003F034F" w14:paraId="23D3D3D8" w14:textId="77777777" w:rsidTr="003F034F">
        <w:trPr>
          <w:trHeight w:val="859"/>
        </w:trPr>
        <w:tc>
          <w:tcPr>
            <w:tcW w:w="14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6536F" w14:textId="77777777" w:rsidR="003F034F" w:rsidRDefault="003F034F" w:rsidP="009D11FD">
            <w:pPr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BC960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Delet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19520D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D7EF6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e</w:t>
            </w:r>
          </w:p>
        </w:tc>
        <w:tc>
          <w:tcPr>
            <w:tcW w:w="3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C6CB9" w14:textId="77777777" w:rsidR="003F034F" w:rsidRDefault="003F034F" w:rsidP="009D11FD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14:paraId="52346A72" w14:textId="2D29549F" w:rsidR="002A1FF1" w:rsidRDefault="002A1FF1" w:rsidP="001A146A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35FC89A" w14:textId="20FAD7C5" w:rsidR="00BA8F42" w:rsidRPr="00587049" w:rsidRDefault="00BA8F42" w:rsidP="7D30F917">
      <w:pPr>
        <w:pStyle w:val="Heading1"/>
        <w:rPr>
          <w:sz w:val="24"/>
          <w:szCs w:val="24"/>
        </w:rPr>
      </w:pPr>
      <w:r w:rsidRPr="00587049">
        <w:lastRenderedPageBreak/>
        <w:t>KORISNIČKI DEFINISANI TIPOVI I TRIGERI</w:t>
      </w:r>
    </w:p>
    <w:p w14:paraId="3C9FC2E4" w14:textId="1884ABED" w:rsidR="00BA8F42" w:rsidRDefault="00BA8F42" w:rsidP="00FA6C4A">
      <w:pPr>
        <w:pStyle w:val="Heading2"/>
        <w:spacing w:line="360" w:lineRule="auto"/>
      </w:pPr>
      <w:r w:rsidRPr="00587049">
        <w:t>Definicija korisn</w:t>
      </w:r>
      <w:r w:rsidR="564ABD5F" w:rsidRPr="00587049">
        <w:t>ičkom tipa i njegovo korišćenje</w:t>
      </w:r>
    </w:p>
    <w:p w14:paraId="3C43113E" w14:textId="5C792894" w:rsidR="00597BBD" w:rsidRDefault="00FA6C4A" w:rsidP="00597BBD">
      <w:pPr>
        <w:rPr>
          <w:b/>
          <w:bCs/>
        </w:rPr>
      </w:pPr>
      <w:r w:rsidRPr="00FA6C4A">
        <w:rPr>
          <w:b/>
          <w:bCs/>
        </w:rPr>
        <w:t>STRUKTUIRANI TIP</w:t>
      </w:r>
    </w:p>
    <w:p w14:paraId="09B198A2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CREATE OR REPLACE TYPE CenaParitetTip AS OBJECT ( </w:t>
      </w:r>
    </w:p>
    <w:p w14:paraId="7D3925A9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iznosCene DECIMAL (10,2), </w:t>
      </w:r>
    </w:p>
    <w:p w14:paraId="1466C80C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datumCene DATE,  </w:t>
      </w:r>
    </w:p>
    <w:p w14:paraId="46152D61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MEMBER FUNCTION getIznosCene RETURN DECIMAL, </w:t>
      </w:r>
    </w:p>
    <w:p w14:paraId="357AC4D8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MEMBER FUNCTION getDatumCene RETURN DATE,</w:t>
      </w:r>
    </w:p>
    <w:p w14:paraId="41DE6DCE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CONSTRUCTOR FUNCTION CenaParitetTip(iznosCene DECIMAL, datumCene DATE) </w:t>
      </w:r>
    </w:p>
    <w:p w14:paraId="0D2761CA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RETURN SELF AS RESULT)</w:t>
      </w:r>
    </w:p>
    <w:p w14:paraId="3ADF2FB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INSTANTIABLE NOT FINAL; </w:t>
      </w:r>
    </w:p>
    <w:p w14:paraId="2935CF0E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</w:p>
    <w:p w14:paraId="10550A58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CREATE OR REPLACE TYPE BODY CenaParitetTip AS </w:t>
      </w:r>
    </w:p>
    <w:p w14:paraId="297A9A63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MEMBER FUNCTION getIznosCene RETURN DECIMAL IS </w:t>
      </w:r>
    </w:p>
    <w:p w14:paraId="5F81A3F0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BEGIN </w:t>
      </w:r>
    </w:p>
    <w:p w14:paraId="0B7B19D3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RETURN SELF.iznosCene; </w:t>
      </w:r>
    </w:p>
    <w:p w14:paraId="0C9A778A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END; </w:t>
      </w:r>
    </w:p>
    <w:p w14:paraId="1CE8B25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</w:p>
    <w:p w14:paraId="260E78D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MEMBER FUNCTION getDatumCene RETURN DATE IS </w:t>
      </w:r>
    </w:p>
    <w:p w14:paraId="143EA3A7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BEGIN </w:t>
      </w:r>
    </w:p>
    <w:p w14:paraId="42190573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RETURN SELF.datumCene; </w:t>
      </w:r>
    </w:p>
    <w:p w14:paraId="54F2E711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END;</w:t>
      </w:r>
    </w:p>
    <w:p w14:paraId="05974C4C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</w:p>
    <w:p w14:paraId="1856C046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CONSTRUCTOR FUNCTION CenaParitetTip(iznosCene DECIMAL, datumCene DATE) </w:t>
      </w:r>
    </w:p>
    <w:p w14:paraId="531B0DE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>RETURN SELF AS RESULT IS</w:t>
      </w:r>
    </w:p>
    <w:p w14:paraId="4FF133E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 </w:t>
      </w:r>
      <w:r w:rsidRPr="00F946B2">
        <w:rPr>
          <w:lang w:val="sr-Latn-RS"/>
        </w:rPr>
        <w:tab/>
        <w:t>BEGIN</w:t>
      </w:r>
    </w:p>
    <w:p w14:paraId="73610EB7" w14:textId="77777777" w:rsidR="00F946B2" w:rsidRPr="00F946B2" w:rsidRDefault="00F946B2" w:rsidP="00F946B2">
      <w:pPr>
        <w:pStyle w:val="ListParagraph"/>
        <w:ind w:left="-142" w:firstLine="142"/>
        <w:rPr>
          <w:lang w:val="sr-Latn-RS"/>
        </w:rPr>
      </w:pPr>
      <w:r w:rsidRPr="00F946B2">
        <w:rPr>
          <w:lang w:val="sr-Latn-RS"/>
        </w:rPr>
        <w:t xml:space="preserve">  </w:t>
      </w:r>
      <w:r w:rsidRPr="00F946B2">
        <w:rPr>
          <w:lang w:val="sr-Latn-RS"/>
        </w:rPr>
        <w:tab/>
      </w:r>
      <w:r w:rsidRPr="00F946B2">
        <w:rPr>
          <w:lang w:val="sr-Latn-RS"/>
        </w:rPr>
        <w:tab/>
        <w:t xml:space="preserve">  IF iznosCene &lt;= 0 THEN</w:t>
      </w:r>
    </w:p>
    <w:p w14:paraId="6D7E6E99" w14:textId="77777777" w:rsidR="00F946B2" w:rsidRPr="00F946B2" w:rsidRDefault="00F946B2" w:rsidP="00F946B2">
      <w:pPr>
        <w:pStyle w:val="ListParagraph"/>
        <w:ind w:left="-142" w:firstLine="142"/>
        <w:rPr>
          <w:lang w:val="sr-Latn-RS"/>
        </w:rPr>
      </w:pPr>
      <w:r w:rsidRPr="00F946B2">
        <w:rPr>
          <w:lang w:val="sr-Latn-RS"/>
        </w:rPr>
        <w:t xml:space="preserve">    </w:t>
      </w:r>
      <w:r w:rsidRPr="00F946B2">
        <w:rPr>
          <w:lang w:val="sr-Latn-RS"/>
        </w:rPr>
        <w:tab/>
      </w:r>
      <w:r w:rsidRPr="00F946B2">
        <w:rPr>
          <w:lang w:val="sr-Latn-RS"/>
        </w:rPr>
        <w:tab/>
        <w:t xml:space="preserve">  </w:t>
      </w:r>
      <w:r w:rsidRPr="00F946B2">
        <w:rPr>
          <w:lang w:val="sr-Latn-RS"/>
        </w:rPr>
        <w:tab/>
        <w:t>RAISE_APPLICATION_ERROR(-20001, 'Iznos cene mora biti veci od 0.');</w:t>
      </w:r>
    </w:p>
    <w:p w14:paraId="2665E7FB" w14:textId="77777777" w:rsidR="00F946B2" w:rsidRPr="00F946B2" w:rsidRDefault="00F946B2" w:rsidP="00F946B2">
      <w:pPr>
        <w:pStyle w:val="ListParagraph"/>
        <w:ind w:left="-142" w:firstLine="142"/>
        <w:rPr>
          <w:lang w:val="sr-Latn-RS"/>
        </w:rPr>
      </w:pPr>
      <w:r w:rsidRPr="00F946B2">
        <w:rPr>
          <w:lang w:val="sr-Latn-RS"/>
        </w:rPr>
        <w:t xml:space="preserve">   </w:t>
      </w:r>
      <w:r w:rsidRPr="00F946B2">
        <w:rPr>
          <w:lang w:val="sr-Latn-RS"/>
        </w:rPr>
        <w:tab/>
      </w:r>
      <w:r w:rsidRPr="00F946B2">
        <w:rPr>
          <w:lang w:val="sr-Latn-RS"/>
        </w:rPr>
        <w:tab/>
        <w:t xml:space="preserve">  END IF;</w:t>
      </w:r>
    </w:p>
    <w:p w14:paraId="2E81608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  </w:t>
      </w:r>
      <w:r w:rsidRPr="00F946B2">
        <w:rPr>
          <w:lang w:val="sr-Latn-RS"/>
        </w:rPr>
        <w:tab/>
        <w:t xml:space="preserve"> SELF.iznosCene := iznosCene;</w:t>
      </w:r>
    </w:p>
    <w:p w14:paraId="3460D470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   </w:t>
      </w:r>
      <w:r w:rsidRPr="00F946B2">
        <w:rPr>
          <w:lang w:val="sr-Latn-RS"/>
        </w:rPr>
        <w:tab/>
        <w:t xml:space="preserve"> SELF.datumCene := datumCene;</w:t>
      </w:r>
    </w:p>
    <w:p w14:paraId="01C2ABC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 </w:t>
      </w:r>
      <w:r w:rsidRPr="00F946B2">
        <w:rPr>
          <w:lang w:val="sr-Latn-RS"/>
        </w:rPr>
        <w:tab/>
        <w:t xml:space="preserve"> RETURN;</w:t>
      </w:r>
    </w:p>
    <w:p w14:paraId="244491AA" w14:textId="2B18CD50" w:rsidR="00F946B2" w:rsidRPr="00F946B2" w:rsidRDefault="00F946B2" w:rsidP="00F946B2">
      <w:pPr>
        <w:pStyle w:val="ListParagraph"/>
        <w:ind w:left="0" w:firstLine="709"/>
        <w:rPr>
          <w:lang w:val="sr-Latn-RS"/>
        </w:rPr>
      </w:pPr>
      <w:r>
        <w:rPr>
          <w:lang w:val="sr-Latn-RS"/>
        </w:rPr>
        <w:t xml:space="preserve"> </w:t>
      </w:r>
      <w:r w:rsidRPr="00F946B2">
        <w:rPr>
          <w:lang w:val="sr-Latn-RS"/>
        </w:rPr>
        <w:t>END;</w:t>
      </w:r>
    </w:p>
    <w:p w14:paraId="7594EC37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END; </w:t>
      </w:r>
    </w:p>
    <w:p w14:paraId="6D36F96E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</w:p>
    <w:p w14:paraId="710BF01D" w14:textId="77777777" w:rsidR="00F946B2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 xml:space="preserve">CREATE TABLE CenaParitet ( </w:t>
      </w:r>
    </w:p>
    <w:p w14:paraId="72076BD0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artikalID NUMBER, </w:t>
      </w:r>
    </w:p>
    <w:p w14:paraId="21BFFE54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cenaParitetID NUMBER,   </w:t>
      </w:r>
    </w:p>
    <w:p w14:paraId="5D8CA86B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 xml:space="preserve">naziv VARCHAR2(50), </w:t>
      </w:r>
    </w:p>
    <w:p w14:paraId="7825EAC8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cena CenaParitetTip,</w:t>
      </w:r>
    </w:p>
    <w:p w14:paraId="61ACF9A8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CONSTRAINT PK_CENAPARITET2 PRIMARY KEY (artikalID, cenaParitetID),</w:t>
      </w:r>
    </w:p>
    <w:p w14:paraId="43F29DBD" w14:textId="77777777" w:rsidR="00F946B2" w:rsidRPr="00F946B2" w:rsidRDefault="00F946B2" w:rsidP="00F946B2">
      <w:pPr>
        <w:pStyle w:val="ListParagraph"/>
        <w:ind w:left="0" w:firstLine="284"/>
        <w:rPr>
          <w:lang w:val="sr-Latn-RS"/>
        </w:rPr>
      </w:pPr>
      <w:r w:rsidRPr="00F946B2">
        <w:rPr>
          <w:lang w:val="sr-Latn-RS"/>
        </w:rPr>
        <w:t>CONSTRAINT FK_CENAPARITET2 FOREIGN KEY (artikalID) REFERENCES ARTIKAL (artikalID)</w:t>
      </w:r>
    </w:p>
    <w:p w14:paraId="57F6E3A4" w14:textId="504F5085" w:rsidR="003414BF" w:rsidRPr="00F946B2" w:rsidRDefault="00F946B2" w:rsidP="00F946B2">
      <w:pPr>
        <w:pStyle w:val="ListParagraph"/>
        <w:ind w:left="0" w:hanging="11"/>
        <w:rPr>
          <w:lang w:val="sr-Latn-RS"/>
        </w:rPr>
      </w:pPr>
      <w:r w:rsidRPr="00F946B2">
        <w:rPr>
          <w:lang w:val="sr-Latn-RS"/>
        </w:rPr>
        <w:t>);</w:t>
      </w:r>
      <w:r w:rsidR="003414BF">
        <w:rPr>
          <w:b/>
          <w:bCs/>
        </w:rPr>
        <w:br w:type="page"/>
      </w:r>
    </w:p>
    <w:p w14:paraId="0F793641" w14:textId="7F7F76A0" w:rsidR="003414BF" w:rsidRDefault="003414BF" w:rsidP="00597BBD">
      <w:pPr>
        <w:rPr>
          <w:b/>
          <w:bCs/>
        </w:rPr>
      </w:pPr>
      <w:r>
        <w:rPr>
          <w:b/>
          <w:bCs/>
        </w:rPr>
        <w:lastRenderedPageBreak/>
        <w:t>DISTINCT TIP</w:t>
      </w:r>
    </w:p>
    <w:p w14:paraId="612BC6B4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CREATE OR REPLACE TYPE PIBTip AS OBJECT ( </w:t>
      </w:r>
    </w:p>
    <w:p w14:paraId="6772CA98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oznakaPIB VARCHAR2(9), </w:t>
      </w:r>
    </w:p>
    <w:p w14:paraId="39D315F1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MEMBER FUNCTION getPIBTip RETURN VARCHAR2) </w:t>
      </w:r>
    </w:p>
    <w:p w14:paraId="71FD8787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INSTANTIABLE FINAL; </w:t>
      </w:r>
    </w:p>
    <w:p w14:paraId="2645431A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 </w:t>
      </w:r>
    </w:p>
    <w:p w14:paraId="4A2BF611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CREATE OR REPLACE TYPE BODY PIBTip AS </w:t>
      </w:r>
    </w:p>
    <w:p w14:paraId="138BB7CE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MEMBER FUNCTION getPIBTip return VARCHAR2 IS </w:t>
      </w:r>
    </w:p>
    <w:p w14:paraId="72171434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BEGIN </w:t>
      </w:r>
    </w:p>
    <w:p w14:paraId="7A6EFBD5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RETURN SELF.oznakaPIB; </w:t>
      </w:r>
    </w:p>
    <w:p w14:paraId="0EC01EC8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END; </w:t>
      </w:r>
    </w:p>
    <w:p w14:paraId="7B6990A1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END; </w:t>
      </w:r>
    </w:p>
    <w:p w14:paraId="1BDE769D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</w:p>
    <w:p w14:paraId="40791DE8" w14:textId="77777777" w:rsidR="00F946B2" w:rsidRP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 xml:space="preserve">CREATE TABLE Dobavljac ( </w:t>
      </w:r>
    </w:p>
    <w:p w14:paraId="017D21F4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dobavljacID NUMBER, </w:t>
      </w:r>
    </w:p>
    <w:p w14:paraId="388C4ADC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nazivDobavljaca VARCHAR2 (50), </w:t>
      </w:r>
    </w:p>
    <w:p w14:paraId="79209CC2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telefon VARCHAR2 (15), </w:t>
      </w:r>
    </w:p>
    <w:p w14:paraId="732AA4AD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maticniBroj VARCHAR2 (30), </w:t>
      </w:r>
    </w:p>
    <w:p w14:paraId="45FC77C2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PIB PIBTip, </w:t>
      </w:r>
    </w:p>
    <w:p w14:paraId="018B3183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>adresaID NUMBER,</w:t>
      </w:r>
    </w:p>
    <w:p w14:paraId="53F70E82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>drzavaID NUMBER,</w:t>
      </w:r>
    </w:p>
    <w:p w14:paraId="47F4799A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>gradID NUMBER,</w:t>
      </w:r>
    </w:p>
    <w:p w14:paraId="08E9EF3A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constraint PK_Dobavljac2 PRIMARY KEY (dobavljacID), </w:t>
      </w:r>
    </w:p>
    <w:p w14:paraId="118B353A" w14:textId="77777777" w:rsidR="00F946B2" w:rsidRPr="00F946B2" w:rsidRDefault="00F946B2" w:rsidP="00C51DA5">
      <w:pPr>
        <w:pStyle w:val="ListParagraph"/>
        <w:ind w:left="426"/>
        <w:rPr>
          <w:lang w:val="sr-Latn-RS"/>
        </w:rPr>
      </w:pPr>
      <w:r w:rsidRPr="00F946B2">
        <w:rPr>
          <w:lang w:val="sr-Latn-RS"/>
        </w:rPr>
        <w:t>constraint FK_Dobavljac2 FOREIGN KEY (adresaID, drzavaID, gradID) REFERENCES Adresa (adresaID, drzavaID, gradID),</w:t>
      </w:r>
    </w:p>
    <w:p w14:paraId="2485AB8B" w14:textId="77777777" w:rsidR="00F946B2" w:rsidRPr="00F946B2" w:rsidRDefault="00F946B2" w:rsidP="00F946B2">
      <w:pPr>
        <w:pStyle w:val="ListParagraph"/>
        <w:ind w:left="0" w:firstLine="426"/>
        <w:rPr>
          <w:lang w:val="sr-Latn-RS"/>
        </w:rPr>
      </w:pPr>
      <w:r w:rsidRPr="00F946B2">
        <w:rPr>
          <w:lang w:val="sr-Latn-RS"/>
        </w:rPr>
        <w:t xml:space="preserve">check (REGEXP_LIKE (PIB.oznakaPIB,'[0-9]{9}'))  </w:t>
      </w:r>
    </w:p>
    <w:p w14:paraId="04A9B2DE" w14:textId="3712B330" w:rsidR="00F946B2" w:rsidRDefault="00F946B2" w:rsidP="00F946B2">
      <w:pPr>
        <w:pStyle w:val="ListParagraph"/>
        <w:ind w:left="0"/>
        <w:rPr>
          <w:lang w:val="sr-Latn-RS"/>
        </w:rPr>
      </w:pPr>
      <w:r w:rsidRPr="00F946B2">
        <w:rPr>
          <w:lang w:val="sr-Latn-RS"/>
        </w:rPr>
        <w:t>);</w:t>
      </w:r>
    </w:p>
    <w:p w14:paraId="5ECAE3C5" w14:textId="77777777" w:rsidR="003414BF" w:rsidRPr="00FA6C4A" w:rsidRDefault="003414BF" w:rsidP="00597BBD">
      <w:pPr>
        <w:rPr>
          <w:b/>
          <w:bCs/>
        </w:rPr>
      </w:pPr>
    </w:p>
    <w:p w14:paraId="152D2209" w14:textId="77777777" w:rsidR="003414BF" w:rsidRDefault="003414BF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F8A05CE" w14:textId="2CDF7F8D" w:rsidR="00597BBD" w:rsidRDefault="564ABD5F" w:rsidP="00597BBD">
      <w:pPr>
        <w:pStyle w:val="Heading2"/>
        <w:spacing w:line="360" w:lineRule="auto"/>
      </w:pPr>
      <w:r w:rsidRPr="00587049">
        <w:lastRenderedPageBreak/>
        <w:t>Realizacija proceduralne logike uz pomoć trigera</w:t>
      </w:r>
    </w:p>
    <w:p w14:paraId="7397891A" w14:textId="77777777" w:rsidR="000F3491" w:rsidRDefault="000F3491" w:rsidP="000F3491">
      <w:pPr>
        <w:rPr>
          <w:u w:val="single"/>
          <w:lang w:val="sr-Latn-RS"/>
        </w:rPr>
      </w:pPr>
      <w:r w:rsidRPr="007C556B">
        <w:rPr>
          <w:u w:val="single"/>
        </w:rPr>
        <w:t>Implementacija trigera definisanih u specifikaciji trigera prilikom naru</w:t>
      </w:r>
      <w:r w:rsidRPr="007C556B">
        <w:rPr>
          <w:u w:val="single"/>
          <w:lang w:val="sr-Latn-RS"/>
        </w:rPr>
        <w:t>šavanja 2NF:</w:t>
      </w:r>
    </w:p>
    <w:p w14:paraId="66B3E84B" w14:textId="77777777" w:rsidR="006C58DB" w:rsidRPr="007C556B" w:rsidRDefault="006C58DB" w:rsidP="000F3491">
      <w:pPr>
        <w:rPr>
          <w:u w:val="single"/>
          <w:lang w:val="sr-Latn-RS"/>
        </w:rPr>
      </w:pPr>
    </w:p>
    <w:p w14:paraId="17739333" w14:textId="77777777" w:rsidR="000F3491" w:rsidRPr="00332914" w:rsidRDefault="000F3491" w:rsidP="000F3491">
      <w:pPr>
        <w:pStyle w:val="ListParagraph"/>
        <w:numPr>
          <w:ilvl w:val="0"/>
          <w:numId w:val="3"/>
        </w:numPr>
        <w:rPr>
          <w:lang w:val="sr-Latn-RS"/>
        </w:rPr>
      </w:pPr>
      <w:r>
        <w:rPr>
          <w:lang w:val="sr-Latn-RS"/>
        </w:rPr>
        <w:t xml:space="preserve">Triger koji postavlja vrednost kolone </w:t>
      </w:r>
      <w:r>
        <w:rPr>
          <w:i/>
          <w:iCs/>
          <w:lang w:val="sr-Latn-RS"/>
        </w:rPr>
        <w:t>nazivGrada</w:t>
      </w:r>
      <w:r>
        <w:rPr>
          <w:lang w:val="sr-Latn-RS"/>
        </w:rPr>
        <w:t xml:space="preserve"> u tabeli Adresa na osnovu vrednosti </w:t>
      </w:r>
      <w:r>
        <w:rPr>
          <w:i/>
          <w:iCs/>
          <w:lang w:val="sr-Latn-RS"/>
        </w:rPr>
        <w:t>gradID</w:t>
      </w:r>
    </w:p>
    <w:p w14:paraId="47E2BC9B" w14:textId="77777777" w:rsidR="000F3491" w:rsidRPr="00DE667F" w:rsidRDefault="000F3491" w:rsidP="000F3491">
      <w:pPr>
        <w:pStyle w:val="ListParagraph"/>
        <w:rPr>
          <w:lang w:val="sr-Latn-RS"/>
        </w:rPr>
      </w:pPr>
    </w:p>
    <w:p w14:paraId="0B71FC7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CREATE OR REPLACE TRIGGER TR_ADRESA_INSERT_NAZIV_GRADA</w:t>
      </w:r>
    </w:p>
    <w:p w14:paraId="2EEFB6A1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BEFORE INSERT</w:t>
      </w:r>
    </w:p>
    <w:p w14:paraId="3D3DFDF4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ON Adresa</w:t>
      </w:r>
    </w:p>
    <w:p w14:paraId="0E444DB7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FOR EACH ROW</w:t>
      </w:r>
    </w:p>
    <w:p w14:paraId="6D661150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DECLARE</w:t>
      </w:r>
    </w:p>
    <w:p w14:paraId="7FB30DDD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v_nazivGrada varchar2 (50);</w:t>
      </w:r>
    </w:p>
    <w:p w14:paraId="1327D564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GIN</w:t>
      </w:r>
    </w:p>
    <w:p w14:paraId="7A322BC6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SELECT g.nazivGrada</w:t>
      </w:r>
    </w:p>
    <w:p w14:paraId="71C651F3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INTO v_nazivGrada</w:t>
      </w:r>
    </w:p>
    <w:p w14:paraId="6042BD67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FROM Grad g</w:t>
      </w:r>
    </w:p>
    <w:p w14:paraId="7B69086F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WHERE g.gradID = :NEW.gradID;</w:t>
      </w:r>
    </w:p>
    <w:p w14:paraId="0775795F" w14:textId="77777777" w:rsidR="00F946B2" w:rsidRPr="00F946B2" w:rsidRDefault="00F946B2" w:rsidP="00F946B2">
      <w:pPr>
        <w:pStyle w:val="ListParagraph"/>
        <w:rPr>
          <w:lang w:val="sr-Latn-RS"/>
        </w:rPr>
      </w:pPr>
    </w:p>
    <w:p w14:paraId="40BDEC7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:NEW.nazivGrada := v_nazivGrada;</w:t>
      </w:r>
    </w:p>
    <w:p w14:paraId="2C8E1DCD" w14:textId="512602A6" w:rsid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END;</w:t>
      </w:r>
    </w:p>
    <w:p w14:paraId="773A5941" w14:textId="77777777" w:rsidR="000F3491" w:rsidRDefault="000F3491" w:rsidP="000F3491">
      <w:pPr>
        <w:pStyle w:val="ListParagraph"/>
        <w:ind w:left="360"/>
        <w:rPr>
          <w:lang w:val="sr-Latn-RS"/>
        </w:rPr>
      </w:pPr>
    </w:p>
    <w:p w14:paraId="147F1212" w14:textId="77777777" w:rsidR="000F3491" w:rsidRDefault="000F3491" w:rsidP="000F3491">
      <w:pPr>
        <w:pStyle w:val="ListParagraph"/>
        <w:numPr>
          <w:ilvl w:val="0"/>
          <w:numId w:val="3"/>
        </w:numPr>
        <w:rPr>
          <w:lang w:val="sr-Latn-RS"/>
        </w:rPr>
      </w:pPr>
      <w:r>
        <w:rPr>
          <w:lang w:val="sr-Latn-RS"/>
        </w:rPr>
        <w:t xml:space="preserve">Triger koji sprečava direktnu izmenu kolone </w:t>
      </w:r>
      <w:r>
        <w:rPr>
          <w:i/>
          <w:iCs/>
          <w:lang w:val="sr-Latn-RS"/>
        </w:rPr>
        <w:t>nazivGrada</w:t>
      </w:r>
      <w:r>
        <w:rPr>
          <w:lang w:val="sr-Latn-RS"/>
        </w:rPr>
        <w:t xml:space="preserve"> tabele Adresa</w:t>
      </w:r>
    </w:p>
    <w:p w14:paraId="69E4EEF7" w14:textId="77777777" w:rsidR="000F3491" w:rsidRDefault="000F3491" w:rsidP="000F3491">
      <w:pPr>
        <w:pStyle w:val="ListParagraph"/>
        <w:rPr>
          <w:lang w:val="sr-Latn-RS"/>
        </w:rPr>
      </w:pPr>
    </w:p>
    <w:p w14:paraId="4F35FB90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>CREATE OR REPLACE TRIGGER TR_ADRESA_FORBID_UPDATE_NAZIV</w:t>
      </w:r>
    </w:p>
    <w:p w14:paraId="6500B3DA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ab/>
        <w:t>BEFORE UPDATE OF nazivGrada ON Adresa</w:t>
      </w:r>
    </w:p>
    <w:p w14:paraId="6700ABA7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>FOR EACH ROW</w:t>
      </w:r>
    </w:p>
    <w:p w14:paraId="1FC6105E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>BEGIN</w:t>
      </w:r>
    </w:p>
    <w:p w14:paraId="0C6EB2CE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ab/>
        <w:t>IF  :NEW.nazivGrada != :OLD.nazivGrada THEN</w:t>
      </w:r>
    </w:p>
    <w:p w14:paraId="0DCE3559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ab/>
        <w:t xml:space="preserve">     RAISE_APPLICATION_ERROR (-20005,  'Zabranjeno azuriranje kolone nazivGrada');</w:t>
      </w:r>
    </w:p>
    <w:p w14:paraId="3AE146C3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ab/>
        <w:t>END IF;</w:t>
      </w:r>
    </w:p>
    <w:p w14:paraId="6F647FDA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  <w:r w:rsidRPr="00F946B2">
        <w:rPr>
          <w:lang w:val="sr-Latn-RS"/>
        </w:rPr>
        <w:t>END;</w:t>
      </w:r>
    </w:p>
    <w:p w14:paraId="7D89C64D" w14:textId="77777777" w:rsidR="00F946B2" w:rsidRPr="00F946B2" w:rsidRDefault="00F946B2" w:rsidP="00F946B2">
      <w:pPr>
        <w:pStyle w:val="ListParagraph"/>
        <w:ind w:right="-279"/>
        <w:rPr>
          <w:lang w:val="sr-Latn-RS"/>
        </w:rPr>
      </w:pPr>
    </w:p>
    <w:p w14:paraId="630B9D7C" w14:textId="77777777" w:rsidR="000F3491" w:rsidRPr="008B1096" w:rsidRDefault="000F3491" w:rsidP="000F3491">
      <w:pPr>
        <w:pStyle w:val="ListParagraph"/>
        <w:numPr>
          <w:ilvl w:val="0"/>
          <w:numId w:val="3"/>
        </w:numPr>
        <w:rPr>
          <w:i/>
          <w:iCs/>
          <w:lang w:val="sr-Latn-RS"/>
        </w:rPr>
      </w:pPr>
      <w:r>
        <w:rPr>
          <w:lang w:val="sr-Latn-RS"/>
        </w:rPr>
        <w:t xml:space="preserve">Triger koji sprečava direktnu izmenu kolone </w:t>
      </w:r>
      <w:r>
        <w:rPr>
          <w:i/>
          <w:iCs/>
          <w:lang w:val="sr-Latn-RS"/>
        </w:rPr>
        <w:t xml:space="preserve">gradID </w:t>
      </w:r>
      <w:r>
        <w:rPr>
          <w:lang w:val="sr-Latn-RS"/>
        </w:rPr>
        <w:t>tabele Adresa</w:t>
      </w:r>
    </w:p>
    <w:p w14:paraId="4FA5921C" w14:textId="77777777" w:rsidR="000F3491" w:rsidRDefault="000F3491" w:rsidP="000F3491">
      <w:pPr>
        <w:pStyle w:val="ListParagraph"/>
        <w:rPr>
          <w:lang w:val="sr-Latn-RS"/>
        </w:rPr>
      </w:pPr>
    </w:p>
    <w:p w14:paraId="0CF388AF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CREATE OR REPLACE TRIGGER TR_ADRESA_FORBIDUPDATE_IDGRADA</w:t>
      </w:r>
    </w:p>
    <w:p w14:paraId="75CF48AF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BEFORE UPDATE OF gradID ON Adresa</w:t>
      </w:r>
    </w:p>
    <w:p w14:paraId="2C245ABC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FOR EACH ROW</w:t>
      </w:r>
    </w:p>
    <w:p w14:paraId="09B9AD33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GIN</w:t>
      </w:r>
    </w:p>
    <w:p w14:paraId="33363B45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IF :NEW.gradID != :OLD.gradID THEN</w:t>
      </w:r>
    </w:p>
    <w:p w14:paraId="428C9351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</w:r>
      <w:r w:rsidRPr="00F946B2">
        <w:rPr>
          <w:lang w:val="sr-Latn-RS"/>
        </w:rPr>
        <w:tab/>
        <w:t>RAISE_APPLICATION_ERROR (-20006,  'Zabranjeno azuriranje kolone gradID');</w:t>
      </w:r>
    </w:p>
    <w:p w14:paraId="25FC6EAF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END IF;</w:t>
      </w:r>
    </w:p>
    <w:p w14:paraId="3E5518A4" w14:textId="602EE466" w:rsidR="000F3491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END;</w:t>
      </w:r>
    </w:p>
    <w:p w14:paraId="4DA11D9E" w14:textId="77777777" w:rsidR="006C58DB" w:rsidRPr="008B1096" w:rsidRDefault="006C58DB" w:rsidP="000F3491">
      <w:pPr>
        <w:pStyle w:val="ListParagraph"/>
        <w:rPr>
          <w:lang w:val="sr-Latn-RS"/>
        </w:rPr>
      </w:pPr>
    </w:p>
    <w:p w14:paraId="2449A018" w14:textId="18B9246B" w:rsidR="000F3491" w:rsidRPr="006C58DB" w:rsidRDefault="000F3491" w:rsidP="004A4C1B">
      <w:pPr>
        <w:pStyle w:val="ListParagraph"/>
        <w:numPr>
          <w:ilvl w:val="0"/>
          <w:numId w:val="3"/>
        </w:numPr>
        <w:rPr>
          <w:lang w:val="sr-Latn-RS"/>
        </w:rPr>
      </w:pPr>
      <w:r>
        <w:rPr>
          <w:lang w:val="sr-Latn-RS"/>
        </w:rPr>
        <w:lastRenderedPageBreak/>
        <w:t xml:space="preserve">Triger koji prilikom promene vrednosti kolone </w:t>
      </w:r>
      <w:r>
        <w:rPr>
          <w:i/>
          <w:iCs/>
          <w:lang w:val="sr-Latn-RS"/>
        </w:rPr>
        <w:t>nazivGrada</w:t>
      </w:r>
      <w:r>
        <w:rPr>
          <w:lang w:val="sr-Latn-RS"/>
        </w:rPr>
        <w:t xml:space="preserve"> tabele Grad, postavlja </w:t>
      </w:r>
      <w:r w:rsidRPr="00336EF9">
        <w:rPr>
          <w:lang w:val="sr-Latn-RS"/>
        </w:rPr>
        <w:t>vrednost kolone</w:t>
      </w:r>
      <w:r>
        <w:rPr>
          <w:lang w:val="sr-Latn-RS"/>
        </w:rPr>
        <w:t xml:space="preserve"> </w:t>
      </w:r>
      <w:r w:rsidRPr="00336EF9">
        <w:rPr>
          <w:i/>
          <w:iCs/>
          <w:lang w:val="sr-Latn-RS"/>
        </w:rPr>
        <w:t>nazivGrada</w:t>
      </w:r>
      <w:r w:rsidRPr="00336EF9">
        <w:rPr>
          <w:lang w:val="sr-Latn-RS"/>
        </w:rPr>
        <w:t xml:space="preserve"> odgovaraju</w:t>
      </w:r>
      <w:r>
        <w:rPr>
          <w:lang w:val="sr-Latn-RS"/>
        </w:rPr>
        <w:t>ć</w:t>
      </w:r>
      <w:r w:rsidRPr="00336EF9">
        <w:rPr>
          <w:lang w:val="sr-Latn-RS"/>
        </w:rPr>
        <w:t xml:space="preserve">im rekordima tabele Adresa na osnovu spoljnog ključa </w:t>
      </w:r>
      <w:r w:rsidRPr="00336EF9">
        <w:rPr>
          <w:i/>
          <w:iCs/>
          <w:lang w:val="sr-Latn-RS"/>
        </w:rPr>
        <w:t>gradID</w:t>
      </w:r>
    </w:p>
    <w:p w14:paraId="39CAA8D1" w14:textId="77777777" w:rsidR="006C58DB" w:rsidRPr="004A4C1B" w:rsidRDefault="006C58DB" w:rsidP="006C58DB">
      <w:pPr>
        <w:pStyle w:val="ListParagraph"/>
        <w:rPr>
          <w:lang w:val="sr-Latn-RS"/>
        </w:rPr>
      </w:pPr>
    </w:p>
    <w:p w14:paraId="791834D1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>CREATE OR REPLACE TRIGGER TR_GRAD_UPDATE_NAZIV</w:t>
      </w:r>
    </w:p>
    <w:p w14:paraId="30AF2964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>AFTER UPDATE OF nazivGrada ON Grad</w:t>
      </w:r>
    </w:p>
    <w:p w14:paraId="4AD3B7B8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>FOR EACH ROW</w:t>
      </w:r>
    </w:p>
    <w:p w14:paraId="373BF83E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>DECLARE</w:t>
      </w:r>
    </w:p>
    <w:p w14:paraId="12AF39AB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v_noviNaziv VARCHAR2(50);</w:t>
      </w:r>
    </w:p>
    <w:p w14:paraId="6744121C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v_gradID NUMBER;</w:t>
      </w:r>
    </w:p>
    <w:p w14:paraId="3977B6D5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</w:p>
    <w:p w14:paraId="40ADCA1E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PRAGMA AUTONOMOUS_TRANSACTION;</w:t>
      </w:r>
    </w:p>
    <w:p w14:paraId="662FB856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>BEGIN</w:t>
      </w:r>
    </w:p>
    <w:p w14:paraId="4FBFBA78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v_noviNaziv := :NEW.nazivGrada;</w:t>
      </w:r>
    </w:p>
    <w:p w14:paraId="096177C5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v_gradID := :NEW.gradID;</w:t>
      </w:r>
    </w:p>
    <w:p w14:paraId="7B3C82CD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</w:p>
    <w:p w14:paraId="5B72E230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EXECUTE IMMEDIATE 'ALTER TRIGGER TR_ADRESA_FORBID_UPDATE_NAZIV DISABLE';</w:t>
      </w:r>
    </w:p>
    <w:p w14:paraId="615C450B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</w:p>
    <w:p w14:paraId="2BD1AFA2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UPDATE Adresa</w:t>
      </w:r>
    </w:p>
    <w:p w14:paraId="264B9E43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SET nazivGrada = v_noviNaziv</w:t>
      </w:r>
    </w:p>
    <w:p w14:paraId="3E0343F6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WHERE gradID = v_gradID;</w:t>
      </w:r>
    </w:p>
    <w:p w14:paraId="1E53031F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</w:p>
    <w:p w14:paraId="71AB6C10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EXECUTE IMMEDIATE 'ALTER TRIGGER TR_ADRESA_FORBID_UPDATE_NAZIV ENABLE';</w:t>
      </w:r>
    </w:p>
    <w:p w14:paraId="585D9DAB" w14:textId="77777777" w:rsidR="00F946B2" w:rsidRPr="00F946B2" w:rsidRDefault="00F946B2" w:rsidP="00F946B2">
      <w:pPr>
        <w:pStyle w:val="ListParagraph"/>
        <w:ind w:left="709"/>
        <w:rPr>
          <w:lang w:val="sr-Latn-RS"/>
        </w:rPr>
      </w:pPr>
      <w:r w:rsidRPr="00F946B2">
        <w:rPr>
          <w:lang w:val="sr-Latn-RS"/>
        </w:rPr>
        <w:t xml:space="preserve">  COMMIT;</w:t>
      </w:r>
    </w:p>
    <w:p w14:paraId="2B32C711" w14:textId="1A768CB4" w:rsidR="000F3491" w:rsidRDefault="00F946B2" w:rsidP="00F946B2">
      <w:pPr>
        <w:pStyle w:val="ListParagraph"/>
        <w:ind w:left="709"/>
      </w:pPr>
      <w:r w:rsidRPr="00F946B2">
        <w:rPr>
          <w:lang w:val="sr-Latn-RS"/>
        </w:rPr>
        <w:t>END;</w:t>
      </w:r>
    </w:p>
    <w:p w14:paraId="560BA121" w14:textId="77777777" w:rsidR="000F3491" w:rsidRDefault="000F3491" w:rsidP="000F3491">
      <w:pPr>
        <w:pStyle w:val="ListParagraph"/>
        <w:ind w:left="360"/>
      </w:pPr>
    </w:p>
    <w:p w14:paraId="1731538B" w14:textId="77777777" w:rsidR="000F3491" w:rsidRDefault="000F3491" w:rsidP="000F3491">
      <w:pPr>
        <w:pStyle w:val="ListParagraph"/>
        <w:ind w:left="360"/>
      </w:pPr>
    </w:p>
    <w:p w14:paraId="5A5ECC31" w14:textId="77777777" w:rsidR="000F3491" w:rsidRDefault="000F3491" w:rsidP="000F3491">
      <w:pPr>
        <w:rPr>
          <w:u w:val="single"/>
          <w:lang w:val="sr-Latn-RS"/>
        </w:rPr>
      </w:pPr>
      <w:r w:rsidRPr="007C556B">
        <w:rPr>
          <w:u w:val="single"/>
        </w:rPr>
        <w:t>Implementacija trigera definisanih u specifikaciji trigera prilikom naru</w:t>
      </w:r>
      <w:r w:rsidRPr="007C556B">
        <w:rPr>
          <w:u w:val="single"/>
          <w:lang w:val="sr-Latn-RS"/>
        </w:rPr>
        <w:t>šavanja 3NF (short-circuit keys):</w:t>
      </w:r>
    </w:p>
    <w:p w14:paraId="1F26FB72" w14:textId="77777777" w:rsidR="006C58DB" w:rsidRPr="007C556B" w:rsidRDefault="006C58DB" w:rsidP="000F3491">
      <w:pPr>
        <w:rPr>
          <w:u w:val="single"/>
          <w:lang w:val="sr-Latn-RS"/>
        </w:rPr>
      </w:pPr>
    </w:p>
    <w:p w14:paraId="01CC65B2" w14:textId="77777777" w:rsidR="000F3491" w:rsidRPr="00727A05" w:rsidRDefault="000F3491" w:rsidP="000F3491">
      <w:pPr>
        <w:pStyle w:val="ListParagraph"/>
        <w:numPr>
          <w:ilvl w:val="0"/>
          <w:numId w:val="4"/>
        </w:numPr>
        <w:rPr>
          <w:lang w:val="sr-Latn-RS"/>
        </w:rPr>
      </w:pPr>
      <w:r>
        <w:rPr>
          <w:lang w:val="sr-Latn-RS"/>
        </w:rPr>
        <w:t>Triger koji prilikom izmene kolone</w:t>
      </w:r>
      <w:r>
        <w:rPr>
          <w:i/>
          <w:iCs/>
          <w:lang w:val="sr-Latn-RS"/>
        </w:rPr>
        <w:t xml:space="preserve"> gradID</w:t>
      </w:r>
      <w:r>
        <w:rPr>
          <w:lang w:val="sr-Latn-RS"/>
        </w:rPr>
        <w:t xml:space="preserve"> tabele Skladiste, postavlja odgovarajućim računima vrednost kolone </w:t>
      </w:r>
      <w:r>
        <w:rPr>
          <w:i/>
          <w:iCs/>
          <w:lang w:val="sr-Latn-RS"/>
        </w:rPr>
        <w:t>gradID</w:t>
      </w:r>
      <w:r>
        <w:rPr>
          <w:lang w:val="sr-Latn-RS"/>
        </w:rPr>
        <w:t xml:space="preserve"> na novu na osnovu vrednosti spoljnog ključa </w:t>
      </w:r>
      <w:r>
        <w:rPr>
          <w:i/>
          <w:iCs/>
          <w:lang w:val="sr-Latn-RS"/>
        </w:rPr>
        <w:t>skladisteID</w:t>
      </w:r>
    </w:p>
    <w:p w14:paraId="196614BD" w14:textId="77777777" w:rsidR="000F3491" w:rsidRDefault="000F3491" w:rsidP="000F3491">
      <w:pPr>
        <w:pStyle w:val="ListParagraph"/>
        <w:rPr>
          <w:i/>
          <w:iCs/>
          <w:lang w:val="sr-Latn-RS"/>
        </w:rPr>
      </w:pPr>
    </w:p>
    <w:p w14:paraId="05A3C128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CREATE OR REPLACE TRIGGER TR_SKLADISTE_UPDATE_GRAD</w:t>
      </w:r>
    </w:p>
    <w:p w14:paraId="7635D1A0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AFTER UPDATE OF gradID ON Skladiste</w:t>
      </w:r>
    </w:p>
    <w:p w14:paraId="09B7ECE0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FOR EACH ROW</w:t>
      </w:r>
    </w:p>
    <w:p w14:paraId="700709B1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DECLARE </w:t>
      </w:r>
    </w:p>
    <w:p w14:paraId="590BAD9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PRAGMA AUTONOMOUS_TRANSACTION;</w:t>
      </w:r>
    </w:p>
    <w:p w14:paraId="300FF923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GIN</w:t>
      </w:r>
    </w:p>
    <w:p w14:paraId="6FD587C8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IF :NEW.gradID != :OLD.gradID THEN</w:t>
      </w:r>
    </w:p>
    <w:p w14:paraId="6DC6FC37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EXECUTE IMMEDIATE 'ALTER TRIGGER TR_RACUN_FORBID_UPDATE_GRAD DISABLE';</w:t>
      </w:r>
    </w:p>
    <w:p w14:paraId="05C6ADDD" w14:textId="77777777" w:rsidR="00F946B2" w:rsidRPr="00F946B2" w:rsidRDefault="00F946B2" w:rsidP="00F946B2">
      <w:pPr>
        <w:pStyle w:val="ListParagraph"/>
        <w:rPr>
          <w:lang w:val="sr-Latn-RS"/>
        </w:rPr>
      </w:pPr>
    </w:p>
    <w:p w14:paraId="3208AFB5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UPDATE Racun</w:t>
      </w:r>
    </w:p>
    <w:p w14:paraId="124983F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SET Racun.gradID = :NEW.gradID</w:t>
      </w:r>
    </w:p>
    <w:p w14:paraId="2958E3C4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WHERE Racun.skladisteID = :NEW.skladisteID;</w:t>
      </w:r>
    </w:p>
    <w:p w14:paraId="522696CA" w14:textId="77777777" w:rsidR="00F946B2" w:rsidRPr="00F946B2" w:rsidRDefault="00F946B2" w:rsidP="00F946B2">
      <w:pPr>
        <w:pStyle w:val="ListParagraph"/>
        <w:rPr>
          <w:lang w:val="sr-Latn-RS"/>
        </w:rPr>
      </w:pPr>
    </w:p>
    <w:p w14:paraId="2D73B341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EXECUTE IMMEDIATE 'ALTER TRIGGER TR_RACUN_FORBID_UPDATE_GRAD ENABLE';</w:t>
      </w:r>
    </w:p>
    <w:p w14:paraId="4AB07F5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END IF;</w:t>
      </w:r>
    </w:p>
    <w:p w14:paraId="7012AF7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COMMIT;</w:t>
      </w:r>
    </w:p>
    <w:p w14:paraId="6C4DC5D4" w14:textId="17E2F154" w:rsidR="006C58DB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END;</w:t>
      </w:r>
    </w:p>
    <w:p w14:paraId="540EF502" w14:textId="77777777" w:rsidR="00F946B2" w:rsidRPr="000F3491" w:rsidRDefault="00F946B2" w:rsidP="00F946B2">
      <w:pPr>
        <w:pStyle w:val="ListParagraph"/>
      </w:pPr>
    </w:p>
    <w:p w14:paraId="7496D3A4" w14:textId="77777777" w:rsidR="000F3491" w:rsidRPr="00465F09" w:rsidRDefault="000F3491" w:rsidP="000F3491">
      <w:pPr>
        <w:pStyle w:val="ListParagraph"/>
        <w:numPr>
          <w:ilvl w:val="0"/>
          <w:numId w:val="4"/>
        </w:numPr>
      </w:pPr>
      <w:r>
        <w:t xml:space="preserve">Triger koji prilikom unosa novog </w:t>
      </w:r>
      <w:r>
        <w:rPr>
          <w:lang w:val="sr-Latn-RS"/>
        </w:rPr>
        <w:t xml:space="preserve">računa </w:t>
      </w:r>
      <w:r>
        <w:t xml:space="preserve">postavlja vrednost kolone </w:t>
      </w:r>
      <w:r>
        <w:rPr>
          <w:i/>
          <w:iCs/>
        </w:rPr>
        <w:t xml:space="preserve">gradID </w:t>
      </w:r>
      <w:r>
        <w:t>tabele Racun na odgovaraju</w:t>
      </w:r>
      <w:r>
        <w:rPr>
          <w:lang w:val="sr-Latn-RS"/>
        </w:rPr>
        <w:t xml:space="preserve">ću iz tabele Skladiste na osnovu spoljnog ključa </w:t>
      </w:r>
      <w:r>
        <w:rPr>
          <w:i/>
          <w:iCs/>
          <w:lang w:val="sr-Latn-RS"/>
        </w:rPr>
        <w:t>skladisteID</w:t>
      </w:r>
    </w:p>
    <w:p w14:paraId="59422F8A" w14:textId="77777777" w:rsidR="000F3491" w:rsidRDefault="000F3491" w:rsidP="000F3491">
      <w:pPr>
        <w:pStyle w:val="ListParagraph"/>
        <w:rPr>
          <w:i/>
          <w:iCs/>
          <w:lang w:val="sr-Latn-RS"/>
        </w:rPr>
      </w:pPr>
    </w:p>
    <w:p w14:paraId="6BDC1A2E" w14:textId="77777777" w:rsidR="00F946B2" w:rsidRDefault="00F946B2" w:rsidP="00F946B2">
      <w:pPr>
        <w:pStyle w:val="ListParagraph"/>
      </w:pPr>
      <w:r>
        <w:t>CREATE OR REPLACE TRIGGER TR_RACUN_INSERT</w:t>
      </w:r>
    </w:p>
    <w:p w14:paraId="75E55290" w14:textId="77777777" w:rsidR="00F946B2" w:rsidRDefault="00F946B2" w:rsidP="00F946B2">
      <w:pPr>
        <w:pStyle w:val="ListParagraph"/>
      </w:pPr>
      <w:r>
        <w:t>BEFORE INSERT ON Racun</w:t>
      </w:r>
    </w:p>
    <w:p w14:paraId="799D6841" w14:textId="77777777" w:rsidR="00F946B2" w:rsidRDefault="00F946B2" w:rsidP="00F946B2">
      <w:pPr>
        <w:pStyle w:val="ListParagraph"/>
      </w:pPr>
      <w:r>
        <w:t>FOR EACH ROW</w:t>
      </w:r>
    </w:p>
    <w:p w14:paraId="26B56EE4" w14:textId="77777777" w:rsidR="00F946B2" w:rsidRDefault="00F946B2" w:rsidP="00F946B2">
      <w:pPr>
        <w:pStyle w:val="ListParagraph"/>
      </w:pPr>
      <w:r>
        <w:t>DECLARE</w:t>
      </w:r>
    </w:p>
    <w:p w14:paraId="196BDC40" w14:textId="77777777" w:rsidR="00F946B2" w:rsidRDefault="00F946B2" w:rsidP="00F946B2">
      <w:pPr>
        <w:pStyle w:val="ListParagraph"/>
      </w:pPr>
      <w:r>
        <w:tab/>
        <w:t>v_gradID NUMBER;</w:t>
      </w:r>
    </w:p>
    <w:p w14:paraId="59ED384C" w14:textId="77777777" w:rsidR="00F946B2" w:rsidRDefault="00F946B2" w:rsidP="00F946B2">
      <w:pPr>
        <w:pStyle w:val="ListParagraph"/>
      </w:pPr>
      <w:r>
        <w:t xml:space="preserve">    v_drzavaID NUMBER;</w:t>
      </w:r>
    </w:p>
    <w:p w14:paraId="7C95AC86" w14:textId="77777777" w:rsidR="00F946B2" w:rsidRDefault="00F946B2" w:rsidP="00F946B2">
      <w:pPr>
        <w:pStyle w:val="ListParagraph"/>
      </w:pPr>
      <w:r>
        <w:t>BEGIN</w:t>
      </w:r>
    </w:p>
    <w:p w14:paraId="1508869F" w14:textId="77777777" w:rsidR="00F946B2" w:rsidRDefault="00F946B2" w:rsidP="00F946B2">
      <w:pPr>
        <w:pStyle w:val="ListParagraph"/>
      </w:pPr>
      <w:r>
        <w:tab/>
        <w:t>SELECT gradID INTO v_gradID</w:t>
      </w:r>
    </w:p>
    <w:p w14:paraId="032131A5" w14:textId="77777777" w:rsidR="00F946B2" w:rsidRDefault="00F946B2" w:rsidP="00F946B2">
      <w:pPr>
        <w:pStyle w:val="ListParagraph"/>
      </w:pPr>
      <w:r>
        <w:tab/>
        <w:t>FROM Skladiste</w:t>
      </w:r>
    </w:p>
    <w:p w14:paraId="2B7A3D0B" w14:textId="77777777" w:rsidR="00F946B2" w:rsidRDefault="00F946B2" w:rsidP="00F946B2">
      <w:pPr>
        <w:pStyle w:val="ListParagraph"/>
      </w:pPr>
      <w:r>
        <w:tab/>
        <w:t>WHERE skladisteID = :NEW.skladisteID;</w:t>
      </w:r>
    </w:p>
    <w:p w14:paraId="0B848806" w14:textId="77777777" w:rsidR="00F946B2" w:rsidRDefault="00F946B2" w:rsidP="00F946B2">
      <w:pPr>
        <w:pStyle w:val="ListParagraph"/>
      </w:pPr>
    </w:p>
    <w:p w14:paraId="7662FB0F" w14:textId="77777777" w:rsidR="00F946B2" w:rsidRDefault="00F946B2" w:rsidP="00F946B2">
      <w:pPr>
        <w:pStyle w:val="ListParagraph"/>
      </w:pPr>
      <w:r>
        <w:tab/>
        <w:t>:NEW.gradID := v_gradID;</w:t>
      </w:r>
    </w:p>
    <w:p w14:paraId="4E466715" w14:textId="77777777" w:rsidR="00F946B2" w:rsidRDefault="00F946B2" w:rsidP="00F946B2">
      <w:pPr>
        <w:pStyle w:val="ListParagraph"/>
      </w:pPr>
      <w:r>
        <w:t xml:space="preserve">    </w:t>
      </w:r>
    </w:p>
    <w:p w14:paraId="7DED7B8C" w14:textId="77777777" w:rsidR="00F946B2" w:rsidRDefault="00F946B2" w:rsidP="00F946B2">
      <w:pPr>
        <w:pStyle w:val="ListParagraph"/>
      </w:pPr>
      <w:r>
        <w:t xml:space="preserve">    SELECT drzavaID INTO v_drzavaID</w:t>
      </w:r>
    </w:p>
    <w:p w14:paraId="1AA9B1C8" w14:textId="77777777" w:rsidR="00F946B2" w:rsidRDefault="00F946B2" w:rsidP="00F946B2">
      <w:pPr>
        <w:pStyle w:val="ListParagraph"/>
      </w:pPr>
      <w:r>
        <w:tab/>
        <w:t>FROM Skladiste</w:t>
      </w:r>
    </w:p>
    <w:p w14:paraId="7B160C4F" w14:textId="77777777" w:rsidR="00F946B2" w:rsidRDefault="00F946B2" w:rsidP="00F946B2">
      <w:pPr>
        <w:pStyle w:val="ListParagraph"/>
      </w:pPr>
      <w:r>
        <w:tab/>
        <w:t>WHERE skladisteID = :NEW.skladisteID;</w:t>
      </w:r>
    </w:p>
    <w:p w14:paraId="17E33DEB" w14:textId="77777777" w:rsidR="00F946B2" w:rsidRDefault="00F946B2" w:rsidP="00F946B2">
      <w:pPr>
        <w:pStyle w:val="ListParagraph"/>
      </w:pPr>
    </w:p>
    <w:p w14:paraId="03CB26BC" w14:textId="77777777" w:rsidR="00F946B2" w:rsidRDefault="00F946B2" w:rsidP="00F946B2">
      <w:pPr>
        <w:pStyle w:val="ListParagraph"/>
      </w:pPr>
      <w:r>
        <w:tab/>
        <w:t>:NEW.drzavaID := v_drzavaID;</w:t>
      </w:r>
    </w:p>
    <w:p w14:paraId="31686BAC" w14:textId="23999CEA" w:rsidR="000F3491" w:rsidRDefault="00F946B2" w:rsidP="00F946B2">
      <w:pPr>
        <w:pStyle w:val="ListParagraph"/>
      </w:pPr>
      <w:r>
        <w:t>END;</w:t>
      </w:r>
    </w:p>
    <w:p w14:paraId="57A019EF" w14:textId="77777777" w:rsidR="00F946B2" w:rsidRDefault="00F946B2" w:rsidP="00F946B2">
      <w:pPr>
        <w:pStyle w:val="ListParagraph"/>
      </w:pPr>
    </w:p>
    <w:p w14:paraId="20D9A247" w14:textId="011B1B29" w:rsidR="000F3491" w:rsidRPr="004A4C1B" w:rsidRDefault="000F3491" w:rsidP="004A4C1B">
      <w:pPr>
        <w:pStyle w:val="ListParagraph"/>
        <w:numPr>
          <w:ilvl w:val="0"/>
          <w:numId w:val="4"/>
        </w:numPr>
      </w:pPr>
      <w:r>
        <w:t xml:space="preserve">Triger koji prilikom promene vrednosti kolone </w:t>
      </w:r>
      <w:r>
        <w:rPr>
          <w:i/>
          <w:iCs/>
        </w:rPr>
        <w:t>skladisteID</w:t>
      </w:r>
      <w:r>
        <w:t xml:space="preserve"> tabele Racun a</w:t>
      </w:r>
      <w:r>
        <w:rPr>
          <w:lang w:val="sr-Latn-RS"/>
        </w:rPr>
        <w:t>žurira vrednost</w:t>
      </w:r>
      <w:r w:rsidR="004A4C1B">
        <w:rPr>
          <w:lang w:val="sr-Latn-RS"/>
        </w:rPr>
        <w:t xml:space="preserve"> </w:t>
      </w:r>
      <w:r>
        <w:rPr>
          <w:lang w:val="sr-Latn-RS"/>
        </w:rPr>
        <w:t xml:space="preserve">kolone </w:t>
      </w:r>
      <w:r w:rsidRPr="004A4C1B">
        <w:rPr>
          <w:i/>
          <w:iCs/>
          <w:lang w:val="sr-Latn-RS"/>
        </w:rPr>
        <w:t>gradID</w:t>
      </w:r>
      <w:r w:rsidRPr="004A4C1B">
        <w:rPr>
          <w:lang w:val="sr-Latn-RS"/>
        </w:rPr>
        <w:t xml:space="preserve"> na odgovarajuću iz tabele Skladiste na osnovu nove vrednosti spoljnog ključa </w:t>
      </w:r>
      <w:r w:rsidRPr="004A4C1B">
        <w:rPr>
          <w:i/>
          <w:iCs/>
          <w:lang w:val="sr-Latn-RS"/>
        </w:rPr>
        <w:t>skladisteID</w:t>
      </w:r>
    </w:p>
    <w:p w14:paraId="58335037" w14:textId="77777777" w:rsidR="000F3491" w:rsidRDefault="000F3491" w:rsidP="000F3491">
      <w:pPr>
        <w:pStyle w:val="ListParagraph"/>
        <w:rPr>
          <w:noProof/>
          <w:lang w:val="en-GB"/>
        </w:rPr>
      </w:pPr>
    </w:p>
    <w:p w14:paraId="11178661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CREATE OR REPLACE TRIGGER TR_RACUN_UPDATE_SKLADISTE</w:t>
      </w:r>
    </w:p>
    <w:p w14:paraId="4E8AEBB0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FORE UPDATE OF skladisteID ON Racun</w:t>
      </w:r>
    </w:p>
    <w:p w14:paraId="4280A9F9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FOR EACH ROW</w:t>
      </w:r>
    </w:p>
    <w:p w14:paraId="5D058E52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DECLARE</w:t>
      </w:r>
    </w:p>
    <w:p w14:paraId="3931C9F7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v_gradID NUMBER;</w:t>
      </w:r>
    </w:p>
    <w:p w14:paraId="461DCAF8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GIN</w:t>
      </w:r>
    </w:p>
    <w:p w14:paraId="00005574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IF :NEW.skladisteID != :OLD.skladisteID THEN</w:t>
      </w:r>
    </w:p>
    <w:p w14:paraId="27DAEFF3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 xml:space="preserve">     SELECT gradID INTO v_gradID</w:t>
      </w:r>
    </w:p>
    <w:p w14:paraId="15340896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 xml:space="preserve">     FROM Skladiste</w:t>
      </w:r>
    </w:p>
    <w:p w14:paraId="083A1273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 xml:space="preserve">     WHERE skladisteID = :NEW.skladisteID;</w:t>
      </w:r>
    </w:p>
    <w:p w14:paraId="36E282D8" w14:textId="77777777" w:rsidR="00F946B2" w:rsidRPr="00F946B2" w:rsidRDefault="00F946B2" w:rsidP="00F946B2">
      <w:pPr>
        <w:pStyle w:val="ListParagraph"/>
        <w:rPr>
          <w:lang w:val="sr-Latn-RS"/>
        </w:rPr>
      </w:pPr>
    </w:p>
    <w:p w14:paraId="2AC273BC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 xml:space="preserve">    :NEW.gradID := v_gradID;</w:t>
      </w:r>
    </w:p>
    <w:p w14:paraId="00DEAFE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END IF;</w:t>
      </w:r>
    </w:p>
    <w:p w14:paraId="7DE4AADF" w14:textId="7A0F7BD2" w:rsidR="000F3491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lastRenderedPageBreak/>
        <w:t>END;</w:t>
      </w:r>
    </w:p>
    <w:p w14:paraId="1C6171D2" w14:textId="77777777" w:rsidR="00F946B2" w:rsidRDefault="00F946B2" w:rsidP="00F946B2">
      <w:pPr>
        <w:pStyle w:val="ListParagraph"/>
        <w:rPr>
          <w:lang w:val="en-GB"/>
        </w:rPr>
      </w:pPr>
    </w:p>
    <w:p w14:paraId="487C1E9A" w14:textId="77777777" w:rsidR="000F3491" w:rsidRDefault="000F3491" w:rsidP="000F3491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riger koji zabranjuje direktnu izmenu vrednosti kolone </w:t>
      </w:r>
      <w:r>
        <w:rPr>
          <w:i/>
          <w:iCs/>
          <w:lang w:val="en-GB"/>
        </w:rPr>
        <w:t>gradID</w:t>
      </w:r>
      <w:r>
        <w:rPr>
          <w:lang w:val="en-GB"/>
        </w:rPr>
        <w:t xml:space="preserve"> tabele Racun</w:t>
      </w:r>
    </w:p>
    <w:p w14:paraId="5CAEE1DF" w14:textId="77777777" w:rsidR="000F3491" w:rsidRDefault="000F3491" w:rsidP="000F3491">
      <w:pPr>
        <w:pStyle w:val="ListParagraph"/>
        <w:rPr>
          <w:noProof/>
          <w:lang w:val="en-GB"/>
        </w:rPr>
      </w:pPr>
    </w:p>
    <w:p w14:paraId="42BDBB16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CREATE OR REPLACE TRIGGER TR_RACUN_FORBID_UPDATE_GRAD</w:t>
      </w:r>
    </w:p>
    <w:p w14:paraId="03BF253F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FORE UPDATE OF gradID ON Racun</w:t>
      </w:r>
    </w:p>
    <w:p w14:paraId="570484BA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FOR EACH ROW</w:t>
      </w:r>
    </w:p>
    <w:p w14:paraId="6364BF2A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BEGIN</w:t>
      </w:r>
    </w:p>
    <w:p w14:paraId="2B06A82B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IF :NEW.gradID != :OLD.gradID THEN</w:t>
      </w:r>
    </w:p>
    <w:p w14:paraId="396E4167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</w:r>
      <w:r w:rsidRPr="00F946B2">
        <w:rPr>
          <w:lang w:val="sr-Latn-RS"/>
        </w:rPr>
        <w:tab/>
        <w:t>RAISE_APPLICATION_ERROR (-20009, 'Zabranjeno azuriranje kolone gradID');</w:t>
      </w:r>
    </w:p>
    <w:p w14:paraId="55CFE6B5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 xml:space="preserve">        ROLLBACK;</w:t>
      </w:r>
    </w:p>
    <w:p w14:paraId="23D282E0" w14:textId="77777777" w:rsidR="00F946B2" w:rsidRPr="00F946B2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ab/>
        <w:t>END IF;</w:t>
      </w:r>
    </w:p>
    <w:p w14:paraId="5D45BB51" w14:textId="5DF38C09" w:rsidR="004A4C1B" w:rsidRDefault="00F946B2" w:rsidP="00F946B2">
      <w:pPr>
        <w:pStyle w:val="ListParagraph"/>
        <w:rPr>
          <w:lang w:val="sr-Latn-RS"/>
        </w:rPr>
      </w:pPr>
      <w:r w:rsidRPr="00F946B2">
        <w:rPr>
          <w:lang w:val="sr-Latn-RS"/>
        </w:rPr>
        <w:t>END;</w:t>
      </w:r>
    </w:p>
    <w:p w14:paraId="16E1865F" w14:textId="77777777" w:rsidR="00F946B2" w:rsidRPr="006C58DB" w:rsidRDefault="00F946B2" w:rsidP="00F946B2">
      <w:pPr>
        <w:pStyle w:val="ListParagraph"/>
        <w:rPr>
          <w:lang w:val="sr-Latn-RS"/>
        </w:rPr>
      </w:pPr>
    </w:p>
    <w:p w14:paraId="7BB3820B" w14:textId="77777777" w:rsidR="000F3491" w:rsidRDefault="000F3491" w:rsidP="000F3491">
      <w:pPr>
        <w:rPr>
          <w:u w:val="single"/>
          <w:lang w:val="sr-Latn-RS"/>
        </w:rPr>
      </w:pPr>
      <w:r w:rsidRPr="007C556B">
        <w:rPr>
          <w:u w:val="single"/>
        </w:rPr>
        <w:t>Implementacija trigera definisanih u specifikaciji trigera prilikom naru</w:t>
      </w:r>
      <w:r w:rsidRPr="007C556B">
        <w:rPr>
          <w:u w:val="single"/>
          <w:lang w:val="sr-Latn-RS"/>
        </w:rPr>
        <w:t>šavanja 3NF (pre-joining):</w:t>
      </w:r>
    </w:p>
    <w:p w14:paraId="1B5D4888" w14:textId="77777777" w:rsidR="006C58DB" w:rsidRPr="007C556B" w:rsidRDefault="006C58DB" w:rsidP="000F3491">
      <w:pPr>
        <w:rPr>
          <w:u w:val="single"/>
          <w:lang w:val="sr-Latn-RS"/>
        </w:rPr>
      </w:pPr>
    </w:p>
    <w:p w14:paraId="3090EA64" w14:textId="77777777" w:rsidR="000F3491" w:rsidRDefault="000F3491" w:rsidP="000F3491">
      <w:pPr>
        <w:pStyle w:val="ListParagraph"/>
        <w:numPr>
          <w:ilvl w:val="0"/>
          <w:numId w:val="5"/>
        </w:numPr>
        <w:ind w:left="567"/>
        <w:rPr>
          <w:lang w:val="sr-Latn-RS"/>
        </w:rPr>
      </w:pPr>
      <w:r>
        <w:rPr>
          <w:lang w:val="sr-Latn-RS"/>
        </w:rPr>
        <w:t>Triger koji prilikom promene vrednosti kolone nazivDobavljaca tabele Dobavljac, postavlja vrednost kolone nazivDobavljaca odgovarajućim rekordima tabele Otpremnica na osnovu spoljnog ključa dobavljacID</w:t>
      </w:r>
    </w:p>
    <w:p w14:paraId="427CC4B0" w14:textId="77777777" w:rsidR="000F3491" w:rsidRDefault="000F3491" w:rsidP="000F3491">
      <w:pPr>
        <w:pStyle w:val="ListParagraph"/>
        <w:ind w:left="567"/>
        <w:rPr>
          <w:lang w:val="sr-Latn-RS"/>
        </w:rPr>
      </w:pPr>
    </w:p>
    <w:p w14:paraId="47C89390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>CREATE OR REPLACE TRIGGER TR_DOBAVLJAC_UPDATE_NAZIV</w:t>
      </w:r>
    </w:p>
    <w:p w14:paraId="74D1DD17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AFTER UPDATE OF NazivDobavljaca ON Dobavljac </w:t>
      </w:r>
    </w:p>
    <w:p w14:paraId="321BBD22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FOR EACH ROW </w:t>
      </w:r>
    </w:p>
    <w:p w14:paraId="6D338BE7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DECLARE </w:t>
      </w:r>
    </w:p>
    <w:p w14:paraId="6D8B12DA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PRAGMA AUTONOMOUS_TRANSACTION; </w:t>
      </w:r>
    </w:p>
    <w:p w14:paraId="0B5F31CE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BEGIN </w:t>
      </w:r>
    </w:p>
    <w:p w14:paraId="5E066202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EXECUTE IMMEDIATE 'ALTER TRIGGER TR_OTPR_FORBID_UPDATE_NAZIV DISABLE'; </w:t>
      </w:r>
    </w:p>
    <w:p w14:paraId="35EACD14" w14:textId="77777777" w:rsidR="008E3B81" w:rsidRPr="008E3B81" w:rsidRDefault="008E3B81" w:rsidP="008E3B81">
      <w:pPr>
        <w:pStyle w:val="ListParagraph"/>
        <w:rPr>
          <w:lang w:val="sr-Latn-RS"/>
        </w:rPr>
      </w:pPr>
    </w:p>
    <w:p w14:paraId="0BCA56C1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>UPDATE Otpremnica</w:t>
      </w:r>
    </w:p>
    <w:p w14:paraId="6C6EDF76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SET nazivDobavljaca = :NEW.nazivDobavljaca </w:t>
      </w:r>
    </w:p>
    <w:p w14:paraId="747F984B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WHERE dobavljacID = :OLD.dobavljacID; </w:t>
      </w:r>
    </w:p>
    <w:p w14:paraId="5E025AC6" w14:textId="77777777" w:rsidR="008E3B81" w:rsidRPr="008E3B81" w:rsidRDefault="008E3B81" w:rsidP="008E3B81">
      <w:pPr>
        <w:pStyle w:val="ListParagraph"/>
        <w:rPr>
          <w:lang w:val="sr-Latn-RS"/>
        </w:rPr>
      </w:pPr>
    </w:p>
    <w:p w14:paraId="1B613C91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 xml:space="preserve">EXECUTE IMMEDIATE 'ALTER TRIGGER TR_OTPR_FORBID_UPDATE_NAZIV ENABLE'; </w:t>
      </w:r>
    </w:p>
    <w:p w14:paraId="7C5D49F5" w14:textId="77777777" w:rsidR="008E3B81" w:rsidRPr="008E3B81" w:rsidRDefault="008E3B81" w:rsidP="008E3B81">
      <w:pPr>
        <w:pStyle w:val="ListParagraph"/>
        <w:rPr>
          <w:lang w:val="sr-Latn-RS"/>
        </w:rPr>
      </w:pPr>
    </w:p>
    <w:p w14:paraId="21EB408E" w14:textId="77777777" w:rsidR="008E3B81" w:rsidRPr="008E3B8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>COMMIT;</w:t>
      </w:r>
    </w:p>
    <w:p w14:paraId="0621C74E" w14:textId="59184780" w:rsidR="000F3491" w:rsidRDefault="008E3B81" w:rsidP="008E3B81">
      <w:pPr>
        <w:pStyle w:val="ListParagraph"/>
        <w:rPr>
          <w:lang w:val="sr-Latn-RS"/>
        </w:rPr>
      </w:pPr>
      <w:r w:rsidRPr="008E3B81">
        <w:rPr>
          <w:lang w:val="sr-Latn-RS"/>
        </w:rPr>
        <w:t>END;</w:t>
      </w:r>
    </w:p>
    <w:p w14:paraId="100E664A" w14:textId="77777777" w:rsidR="008E3B81" w:rsidRDefault="008E3B81" w:rsidP="008E3B81">
      <w:pPr>
        <w:pStyle w:val="ListParagraph"/>
        <w:rPr>
          <w:lang w:val="sr-Latn-RS"/>
        </w:rPr>
      </w:pPr>
    </w:p>
    <w:p w14:paraId="58E7AC1D" w14:textId="77777777" w:rsidR="000F3491" w:rsidRDefault="000F3491" w:rsidP="000F3491">
      <w:pPr>
        <w:pStyle w:val="ListParagraph"/>
        <w:numPr>
          <w:ilvl w:val="0"/>
          <w:numId w:val="5"/>
        </w:numPr>
        <w:ind w:left="567"/>
        <w:rPr>
          <w:lang w:val="sr-Latn-RS"/>
        </w:rPr>
      </w:pPr>
      <w:r>
        <w:rPr>
          <w:rFonts w:eastAsiaTheme="minorEastAsia"/>
          <w:color w:val="000000" w:themeColor="text1"/>
        </w:rPr>
        <w:t xml:space="preserve">Triger koji postavlja vrednost kolone </w:t>
      </w:r>
      <w:r w:rsidRPr="000C489E">
        <w:rPr>
          <w:rFonts w:eastAsiaTheme="minorEastAsia"/>
          <w:color w:val="000000" w:themeColor="text1"/>
        </w:rPr>
        <w:t>nazivDobavljaca</w:t>
      </w:r>
      <w:r>
        <w:rPr>
          <w:rFonts w:eastAsiaTheme="minorEastAsia"/>
          <w:b/>
          <w:bCs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u</w:t>
      </w:r>
      <w:r w:rsidRPr="00D10BBF">
        <w:rPr>
          <w:rFonts w:eastAsiaTheme="minorEastAsia"/>
          <w:color w:val="000000" w:themeColor="text1"/>
        </w:rPr>
        <w:t xml:space="preserve"> tabel</w:t>
      </w:r>
      <w:r>
        <w:rPr>
          <w:rFonts w:eastAsiaTheme="minorEastAsia"/>
          <w:color w:val="000000" w:themeColor="text1"/>
        </w:rPr>
        <w:t>i</w:t>
      </w:r>
      <w:r w:rsidRPr="00D10BBF">
        <w:rPr>
          <w:rFonts w:eastAsiaTheme="minorEastAsia"/>
          <w:color w:val="000000" w:themeColor="text1"/>
        </w:rPr>
        <w:t xml:space="preserve"> </w:t>
      </w:r>
      <w:r w:rsidRPr="000C489E">
        <w:rPr>
          <w:rFonts w:eastAsiaTheme="minorEastAsia"/>
          <w:color w:val="000000" w:themeColor="text1"/>
        </w:rPr>
        <w:t>Otpremnica</w:t>
      </w:r>
      <w:r w:rsidRPr="00D10BBF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 xml:space="preserve">na osnovu </w:t>
      </w:r>
      <w:r w:rsidRPr="00D10BBF">
        <w:rPr>
          <w:rFonts w:eastAsiaTheme="minorEastAsia"/>
          <w:color w:val="000000" w:themeColor="text1"/>
        </w:rPr>
        <w:t>vrednost</w:t>
      </w:r>
      <w:r>
        <w:rPr>
          <w:rFonts w:eastAsiaTheme="minorEastAsia"/>
          <w:color w:val="000000" w:themeColor="text1"/>
        </w:rPr>
        <w:t>i</w:t>
      </w:r>
      <w:r w:rsidRPr="00D10BBF">
        <w:rPr>
          <w:rFonts w:eastAsiaTheme="minorEastAsia"/>
          <w:color w:val="000000" w:themeColor="text1"/>
        </w:rPr>
        <w:t xml:space="preserve"> </w:t>
      </w:r>
      <w:r w:rsidRPr="000C489E">
        <w:rPr>
          <w:rFonts w:eastAsiaTheme="minorEastAsia"/>
          <w:color w:val="000000" w:themeColor="text1"/>
        </w:rPr>
        <w:t>dobavljacID</w:t>
      </w:r>
      <w:r>
        <w:rPr>
          <w:rFonts w:eastAsiaTheme="minorEastAsia"/>
          <w:b/>
          <w:bCs/>
          <w:color w:val="000000" w:themeColor="text1"/>
        </w:rPr>
        <w:t xml:space="preserve"> </w:t>
      </w:r>
    </w:p>
    <w:p w14:paraId="4AC2B7E4" w14:textId="77777777" w:rsidR="000F3491" w:rsidRPr="00235C2F" w:rsidRDefault="000F3491" w:rsidP="000F3491">
      <w:pPr>
        <w:pStyle w:val="ListParagraph"/>
        <w:ind w:left="567"/>
        <w:rPr>
          <w:lang w:val="sr-Latn-RS"/>
        </w:rPr>
      </w:pPr>
    </w:p>
    <w:p w14:paraId="0E128CA2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CREATE OR REPLACE TRIGGER TR_OTPREMNICA_INSERT </w:t>
      </w:r>
    </w:p>
    <w:p w14:paraId="78A9DE57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BEFORE INSERT ON Otpremnica</w:t>
      </w:r>
    </w:p>
    <w:p w14:paraId="27C3B85A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FOR EACH ROW </w:t>
      </w:r>
    </w:p>
    <w:p w14:paraId="1A841B35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lastRenderedPageBreak/>
        <w:t xml:space="preserve">DECLARE </w:t>
      </w:r>
    </w:p>
    <w:p w14:paraId="591470CE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v_nazivDobavljaca VARCHAR2(50); </w:t>
      </w:r>
    </w:p>
    <w:p w14:paraId="003883A7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BEGIN </w:t>
      </w:r>
    </w:p>
    <w:p w14:paraId="131F57F7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SELECT nazivDobavljaca INTO v_nazivDobavljaca </w:t>
      </w:r>
    </w:p>
    <w:p w14:paraId="347E5E59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FROM Dobavljac </w:t>
      </w:r>
    </w:p>
    <w:p w14:paraId="6EF64657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WHERE dobavljacID = :NEW.dobavljacID; </w:t>
      </w:r>
    </w:p>
    <w:p w14:paraId="78F56AFE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</w:p>
    <w:p w14:paraId="7A1687FC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:NEW.nazivDobavljaca:=v_nazivDobavljaca; </w:t>
      </w:r>
    </w:p>
    <w:p w14:paraId="3F16511F" w14:textId="6AE0E4BC" w:rsidR="006C58DB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END;</w:t>
      </w:r>
    </w:p>
    <w:p w14:paraId="79A41E1B" w14:textId="77777777" w:rsidR="006C58DB" w:rsidRPr="00235C2F" w:rsidRDefault="006C58DB" w:rsidP="000F3491">
      <w:pPr>
        <w:pStyle w:val="ListParagraph"/>
        <w:ind w:left="709"/>
        <w:rPr>
          <w:lang w:val="sr-Latn-RS"/>
        </w:rPr>
      </w:pPr>
    </w:p>
    <w:p w14:paraId="46FC5488" w14:textId="77777777" w:rsidR="000F3491" w:rsidRDefault="000F3491" w:rsidP="000F3491">
      <w:pPr>
        <w:pStyle w:val="ListParagraph"/>
        <w:numPr>
          <w:ilvl w:val="0"/>
          <w:numId w:val="5"/>
        </w:numPr>
        <w:ind w:left="567"/>
        <w:rPr>
          <w:lang w:val="sr-Latn-RS"/>
        </w:rPr>
      </w:pPr>
      <w:r>
        <w:rPr>
          <w:lang w:val="sr-Latn-RS"/>
        </w:rPr>
        <w:t>Triger koji sprečava direktnu izmenu kolone nazivDobavljaca tabele Otpremnica</w:t>
      </w:r>
    </w:p>
    <w:p w14:paraId="5943C6BD" w14:textId="77777777" w:rsidR="000F3491" w:rsidRPr="00235C2F" w:rsidRDefault="000F3491" w:rsidP="000F3491">
      <w:pPr>
        <w:pStyle w:val="ListParagraph"/>
        <w:ind w:left="567"/>
        <w:rPr>
          <w:lang w:val="sr-Latn-RS"/>
        </w:rPr>
      </w:pPr>
    </w:p>
    <w:p w14:paraId="0272B8BE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CREATE OR REPLACE TRIGGER TR_OTPR_FORBID_UPDATE_NAZIV</w:t>
      </w:r>
    </w:p>
    <w:p w14:paraId="0625FE0F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BEFORE UPDATE OF nazivDobavljaca ON Otpremnica</w:t>
      </w:r>
    </w:p>
    <w:p w14:paraId="7A903F4B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FOR EACH ROW </w:t>
      </w:r>
    </w:p>
    <w:p w14:paraId="0AD919C6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BEGIN</w:t>
      </w:r>
    </w:p>
    <w:p w14:paraId="45BE7D19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RAISE_APPLICATION_ERROR (-20000, 'Nije dozvoljena direktna izmena naziva dobavljaca u okviru tabele Otpremnica.'); </w:t>
      </w:r>
    </w:p>
    <w:p w14:paraId="37D1FC74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ROLLBACK; </w:t>
      </w:r>
    </w:p>
    <w:p w14:paraId="3F8F10AF" w14:textId="0DCEB5DA" w:rsidR="000F349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END;</w:t>
      </w:r>
    </w:p>
    <w:p w14:paraId="3388C669" w14:textId="77777777" w:rsidR="008E3B81" w:rsidRPr="000F3491" w:rsidRDefault="008E3B81" w:rsidP="008E3B81">
      <w:pPr>
        <w:pStyle w:val="ListParagraph"/>
        <w:ind w:left="709"/>
        <w:rPr>
          <w:lang w:val="sr-Latn-RS"/>
        </w:rPr>
      </w:pPr>
    </w:p>
    <w:p w14:paraId="2D90FDFB" w14:textId="77777777" w:rsidR="000F3491" w:rsidRDefault="000F3491" w:rsidP="000F3491">
      <w:pPr>
        <w:pStyle w:val="ListParagraph"/>
        <w:numPr>
          <w:ilvl w:val="0"/>
          <w:numId w:val="5"/>
        </w:numPr>
        <w:ind w:left="567"/>
        <w:rPr>
          <w:lang w:val="sr-Latn-RS"/>
        </w:rPr>
      </w:pPr>
      <w:r>
        <w:rPr>
          <w:lang w:val="sr-Latn-RS"/>
        </w:rPr>
        <w:t>Triger koji nakon izmene vrednosti kolone dobavljacID, menja vrednost u koloni nazivDobavljaca</w:t>
      </w:r>
    </w:p>
    <w:p w14:paraId="2E6C4D4B" w14:textId="77777777" w:rsidR="000F3491" w:rsidRPr="00235C2F" w:rsidRDefault="000F3491" w:rsidP="000F3491">
      <w:pPr>
        <w:pStyle w:val="ListParagraph"/>
        <w:ind w:left="567"/>
        <w:rPr>
          <w:lang w:val="sr-Latn-RS"/>
        </w:rPr>
      </w:pPr>
    </w:p>
    <w:p w14:paraId="2A10A3C1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CREATE OR REPLACE TRIGGER TR_OTPR_UPDATE_ID</w:t>
      </w:r>
    </w:p>
    <w:p w14:paraId="5B66F2D6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BEFORE UPDATE OF dobavljacID ON Otpremnica</w:t>
      </w:r>
    </w:p>
    <w:p w14:paraId="177EDFC6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FOR EACH ROW </w:t>
      </w:r>
    </w:p>
    <w:p w14:paraId="795B7536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DECLARE </w:t>
      </w:r>
    </w:p>
    <w:p w14:paraId="44AC80FE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v_nazivDobavljaca VARCHAR2(40); </w:t>
      </w:r>
    </w:p>
    <w:p w14:paraId="28DD6B2A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BEGIN </w:t>
      </w:r>
    </w:p>
    <w:p w14:paraId="5164EA65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SELECT d.nazivDobavljaca INTO v_nazivDobavljaca </w:t>
      </w:r>
    </w:p>
    <w:p w14:paraId="2781111D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FROM Dobavljac D </w:t>
      </w:r>
    </w:p>
    <w:p w14:paraId="1D7A5902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WHERE d.dobavljacID = :NEW.dobavljacID; </w:t>
      </w:r>
    </w:p>
    <w:p w14:paraId="79B56289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</w:p>
    <w:p w14:paraId="3E92268B" w14:textId="77777777" w:rsidR="008E3B8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 xml:space="preserve">:NEW.nazivDobavljaca := v_nazivDobavljaca; </w:t>
      </w:r>
    </w:p>
    <w:p w14:paraId="2A6AB5DE" w14:textId="07DD773E" w:rsidR="000F3491" w:rsidRPr="008E3B81" w:rsidRDefault="008E3B81" w:rsidP="008E3B81">
      <w:pPr>
        <w:pStyle w:val="ListParagraph"/>
        <w:ind w:left="709"/>
        <w:rPr>
          <w:lang w:val="sr-Latn-RS"/>
        </w:rPr>
      </w:pPr>
      <w:r w:rsidRPr="008E3B81">
        <w:rPr>
          <w:lang w:val="sr-Latn-RS"/>
        </w:rPr>
        <w:t>END;</w:t>
      </w:r>
    </w:p>
    <w:p w14:paraId="2F9C698B" w14:textId="5DBE34B7" w:rsidR="00C62B86" w:rsidRDefault="00C62B86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40456EBE" w14:textId="77777777" w:rsidR="44FCCAE3" w:rsidRPr="00587049" w:rsidRDefault="44FCCAE3" w:rsidP="00AB6FB4">
      <w:pPr>
        <w:pStyle w:val="Heading1"/>
        <w:spacing w:line="240" w:lineRule="auto"/>
        <w:rPr>
          <w:sz w:val="24"/>
          <w:szCs w:val="24"/>
        </w:rPr>
      </w:pPr>
      <w:r w:rsidRPr="00587049">
        <w:lastRenderedPageBreak/>
        <w:t>OPTIMIZACIJA BAZE PODATAKA</w:t>
      </w:r>
    </w:p>
    <w:p w14:paraId="42B6347B" w14:textId="332451F5" w:rsidR="67E65B65" w:rsidRDefault="67E65B65" w:rsidP="00AB6FB4">
      <w:pPr>
        <w:pStyle w:val="Heading2"/>
        <w:spacing w:line="360" w:lineRule="auto"/>
      </w:pPr>
      <w:r w:rsidRPr="00587049">
        <w:t>Definisanje i analiza indeksa</w:t>
      </w:r>
    </w:p>
    <w:p w14:paraId="641CEC11" w14:textId="19C1B1DA" w:rsidR="00812658" w:rsidRDefault="00812658" w:rsidP="00AB6FB4">
      <w:pPr>
        <w:pStyle w:val="Heading2"/>
        <w:spacing w:line="360" w:lineRule="auto"/>
        <w:rPr>
          <w:color w:val="FF0000"/>
          <w:sz w:val="24"/>
          <w:szCs w:val="24"/>
        </w:rPr>
      </w:pPr>
      <w:r w:rsidRPr="00812658">
        <w:rPr>
          <w:color w:val="FF0000"/>
          <w:sz w:val="24"/>
          <w:szCs w:val="24"/>
        </w:rPr>
        <w:t>Indeks nad tekstualnim poljem</w:t>
      </w:r>
    </w:p>
    <w:p w14:paraId="67BD77DC" w14:textId="6B18D2F9" w:rsidR="00872921" w:rsidRPr="00872921" w:rsidRDefault="00872921" w:rsidP="00872921">
      <w:pPr>
        <w:jc w:val="both"/>
      </w:pPr>
      <w:r>
        <w:rPr>
          <w:lang w:val="sr-Latn-RS"/>
        </w:rPr>
        <w:t>Usled učestale potrebe za pretragom naziva dobavljača u okviru otpremnice, uočena je mogućnost optimizacije.</w:t>
      </w:r>
    </w:p>
    <w:p w14:paraId="738C5A7C" w14:textId="5C64D286" w:rsidR="00812658" w:rsidRDefault="00AB6FB4" w:rsidP="00812658">
      <w:r>
        <w:t>Upit:</w:t>
      </w:r>
    </w:p>
    <w:p w14:paraId="53DDDD1D" w14:textId="5242D3AB" w:rsidR="00AB6FB4" w:rsidRDefault="00AB6FB4" w:rsidP="00812658">
      <w:pPr>
        <w:rPr>
          <w:noProof/>
        </w:rPr>
      </w:pPr>
      <w:r>
        <w:rPr>
          <w:noProof/>
        </w:rPr>
        <w:drawing>
          <wp:inline distT="0" distB="0" distL="0" distR="0" wp14:anchorId="68BF1E09" wp14:editId="06F03416">
            <wp:extent cx="5438775" cy="352425"/>
            <wp:effectExtent l="0" t="0" r="9525" b="9525"/>
            <wp:docPr id="1327934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93421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C34F" w14:textId="74E9880A" w:rsidR="00AB6FB4" w:rsidRDefault="00AB6FB4" w:rsidP="00812658">
      <w:pPr>
        <w:rPr>
          <w:noProof/>
        </w:rPr>
      </w:pPr>
      <w:r>
        <w:rPr>
          <w:noProof/>
        </w:rPr>
        <w:t>Kreiranje indeksa:</w:t>
      </w:r>
    </w:p>
    <w:p w14:paraId="6BE24164" w14:textId="5AF96D2F" w:rsidR="00AB6FB4" w:rsidRDefault="00AB6FB4" w:rsidP="00812658">
      <w:pPr>
        <w:rPr>
          <w:noProof/>
        </w:rPr>
      </w:pPr>
      <w:r>
        <w:rPr>
          <w:noProof/>
        </w:rPr>
        <w:drawing>
          <wp:inline distT="0" distB="0" distL="0" distR="0" wp14:anchorId="2DDE7D17" wp14:editId="4B71AD1A">
            <wp:extent cx="5800725" cy="428625"/>
            <wp:effectExtent l="0" t="0" r="9525" b="9525"/>
            <wp:docPr id="9488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875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E1D57" w14:textId="39D0981B" w:rsidR="00812658" w:rsidRPr="00812658" w:rsidRDefault="00812658" w:rsidP="00812658">
      <w:pPr>
        <w:rPr>
          <w:u w:val="single"/>
          <w:lang w:val="sr-Latn-RS"/>
        </w:rPr>
      </w:pPr>
      <w:r w:rsidRPr="00812658">
        <w:rPr>
          <w:noProof/>
          <w:u w:val="single"/>
        </w:rPr>
        <w:t>Plan izvr</w:t>
      </w:r>
      <w:r w:rsidRPr="00812658">
        <w:rPr>
          <w:noProof/>
          <w:u w:val="single"/>
          <w:lang w:val="sr-Latn-RS"/>
        </w:rPr>
        <w:t>šenja pre kreiranja indeksa:</w:t>
      </w:r>
    </w:p>
    <w:p w14:paraId="19CCD744" w14:textId="23C46ABC" w:rsidR="00622514" w:rsidRDefault="00622514" w:rsidP="00622514">
      <w:r>
        <w:rPr>
          <w:noProof/>
        </w:rPr>
        <w:drawing>
          <wp:inline distT="0" distB="0" distL="0" distR="0" wp14:anchorId="413F745B" wp14:editId="46E6D87B">
            <wp:extent cx="6174798" cy="846455"/>
            <wp:effectExtent l="0" t="0" r="0" b="0"/>
            <wp:docPr id="229570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57083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l="358" r="-1"/>
                    <a:stretch/>
                  </pic:blipFill>
                  <pic:spPr bwMode="auto">
                    <a:xfrm>
                      <a:off x="0" y="0"/>
                      <a:ext cx="6174798" cy="846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F3A20" w14:textId="073E51A3" w:rsidR="00812658" w:rsidRPr="00812658" w:rsidRDefault="00812658" w:rsidP="00622514">
      <w:pPr>
        <w:rPr>
          <w:u w:val="single"/>
          <w:lang w:val="sr-Latn-RS"/>
        </w:rPr>
      </w:pPr>
      <w:r w:rsidRPr="00812658">
        <w:rPr>
          <w:noProof/>
          <w:u w:val="single"/>
        </w:rPr>
        <w:t>Plan izvr</w:t>
      </w:r>
      <w:r w:rsidRPr="00812658">
        <w:rPr>
          <w:noProof/>
          <w:u w:val="single"/>
          <w:lang w:val="sr-Latn-RS"/>
        </w:rPr>
        <w:t xml:space="preserve">šenja </w:t>
      </w:r>
      <w:r>
        <w:rPr>
          <w:noProof/>
          <w:u w:val="single"/>
          <w:lang w:val="sr-Latn-RS"/>
        </w:rPr>
        <w:t>nakon</w:t>
      </w:r>
      <w:r w:rsidRPr="00812658">
        <w:rPr>
          <w:noProof/>
          <w:u w:val="single"/>
          <w:lang w:val="sr-Latn-RS"/>
        </w:rPr>
        <w:t xml:space="preserve"> kreiranja indeksa:</w:t>
      </w:r>
    </w:p>
    <w:p w14:paraId="5797BDD8" w14:textId="6528728B" w:rsidR="00F84033" w:rsidRDefault="00F84033" w:rsidP="00622514">
      <w:pPr>
        <w:rPr>
          <w:noProof/>
        </w:rPr>
      </w:pPr>
      <w:r>
        <w:rPr>
          <w:noProof/>
        </w:rPr>
        <w:drawing>
          <wp:inline distT="0" distB="0" distL="0" distR="0" wp14:anchorId="35E31493" wp14:editId="29076FF5">
            <wp:extent cx="6165895" cy="958215"/>
            <wp:effectExtent l="0" t="0" r="6350" b="0"/>
            <wp:docPr id="20147833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83347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l="447" r="-1" b="931"/>
                    <a:stretch/>
                  </pic:blipFill>
                  <pic:spPr bwMode="auto">
                    <a:xfrm>
                      <a:off x="0" y="0"/>
                      <a:ext cx="6169241" cy="958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26D3C" w:rsidRPr="00D26D3C">
        <w:rPr>
          <w:noProof/>
        </w:rPr>
        <w:t xml:space="preserve"> </w:t>
      </w:r>
    </w:p>
    <w:p w14:paraId="64C9C2AC" w14:textId="65160D5D" w:rsidR="00AB6FB4" w:rsidRDefault="00AB6FB4">
      <w:pPr>
        <w:spacing w:after="160" w:line="259" w:lineRule="auto"/>
        <w:rPr>
          <w:rFonts w:asciiTheme="majorHAnsi" w:eastAsiaTheme="majorEastAsia" w:hAnsiTheme="majorHAnsi" w:cstheme="majorBidi"/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br w:type="page"/>
      </w:r>
    </w:p>
    <w:p w14:paraId="5B217F9D" w14:textId="24D6F034" w:rsidR="00812658" w:rsidRDefault="00812658" w:rsidP="00812658">
      <w:pPr>
        <w:pStyle w:val="Heading2"/>
        <w:spacing w:line="360" w:lineRule="auto"/>
        <w:rPr>
          <w:color w:val="FF0000"/>
          <w:sz w:val="24"/>
          <w:szCs w:val="24"/>
        </w:rPr>
      </w:pPr>
      <w:r w:rsidRPr="00812658">
        <w:rPr>
          <w:color w:val="FF0000"/>
          <w:sz w:val="24"/>
          <w:szCs w:val="24"/>
        </w:rPr>
        <w:lastRenderedPageBreak/>
        <w:t xml:space="preserve">Indeks nad </w:t>
      </w:r>
      <w:r>
        <w:rPr>
          <w:color w:val="FF0000"/>
          <w:sz w:val="24"/>
          <w:szCs w:val="24"/>
        </w:rPr>
        <w:t>spoljnim klju</w:t>
      </w:r>
      <w:r w:rsidRPr="00AB6FB4">
        <w:rPr>
          <w:color w:val="FF0000"/>
          <w:sz w:val="24"/>
          <w:szCs w:val="24"/>
        </w:rPr>
        <w:t>čem</w:t>
      </w:r>
    </w:p>
    <w:p w14:paraId="2B1844C1" w14:textId="15E5E860" w:rsidR="00AB6FB4" w:rsidRDefault="00AB6FB4" w:rsidP="00AB6FB4">
      <w:r>
        <w:t>Upit:</w:t>
      </w:r>
    </w:p>
    <w:p w14:paraId="0302A634" w14:textId="0DA638A0" w:rsidR="00AB6FB4" w:rsidRDefault="00AB6FB4" w:rsidP="00AB6FB4">
      <w:r>
        <w:rPr>
          <w:noProof/>
        </w:rPr>
        <w:drawing>
          <wp:inline distT="0" distB="0" distL="0" distR="0" wp14:anchorId="3CD6FA5D" wp14:editId="1E4F8A05">
            <wp:extent cx="3438525" cy="361950"/>
            <wp:effectExtent l="0" t="0" r="9525" b="0"/>
            <wp:docPr id="1105550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55004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107B2" w14:textId="1136E159" w:rsidR="00AB6FB4" w:rsidRDefault="00AB6FB4" w:rsidP="00AB6FB4">
      <w:r>
        <w:t>Kreiranje indeksa:</w:t>
      </w:r>
    </w:p>
    <w:p w14:paraId="36C3750A" w14:textId="09F64FF6" w:rsidR="00AB6FB4" w:rsidRPr="00AB6FB4" w:rsidRDefault="00AB6FB4" w:rsidP="00AB6FB4">
      <w:r>
        <w:rPr>
          <w:noProof/>
        </w:rPr>
        <w:drawing>
          <wp:inline distT="0" distB="0" distL="0" distR="0" wp14:anchorId="49663635" wp14:editId="713A5EAD">
            <wp:extent cx="5124450" cy="428625"/>
            <wp:effectExtent l="0" t="0" r="0" b="9525"/>
            <wp:docPr id="1974643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643119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8D6B" w14:textId="77777777" w:rsidR="00AB6FB4" w:rsidRDefault="00AB6FB4" w:rsidP="00AB6FB4">
      <w:pPr>
        <w:rPr>
          <w:noProof/>
          <w:u w:val="single"/>
          <w:lang w:val="sr-Latn-RS"/>
        </w:rPr>
      </w:pPr>
      <w:r w:rsidRPr="00812658">
        <w:rPr>
          <w:noProof/>
          <w:u w:val="single"/>
        </w:rPr>
        <w:t>Plan izvr</w:t>
      </w:r>
      <w:r w:rsidRPr="00812658">
        <w:rPr>
          <w:noProof/>
          <w:u w:val="single"/>
          <w:lang w:val="sr-Latn-RS"/>
        </w:rPr>
        <w:t>šenja pre kreiranja indeksa:</w:t>
      </w:r>
    </w:p>
    <w:p w14:paraId="420D3CB2" w14:textId="433258EC" w:rsidR="00AB6FB4" w:rsidRPr="00812658" w:rsidRDefault="00AB6FB4" w:rsidP="00AB6FB4">
      <w:pPr>
        <w:rPr>
          <w:u w:val="single"/>
          <w:lang w:val="sr-Latn-RS"/>
        </w:rPr>
      </w:pPr>
      <w:r>
        <w:rPr>
          <w:noProof/>
        </w:rPr>
        <w:drawing>
          <wp:inline distT="0" distB="0" distL="0" distR="0" wp14:anchorId="7D8A206F" wp14:editId="003F5A2D">
            <wp:extent cx="6196965" cy="841375"/>
            <wp:effectExtent l="0" t="0" r="0" b="0"/>
            <wp:docPr id="9366449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644923" name="Picture 1" descr="A screenshot of a computer&#10;&#10;Description automatically generated"/>
                    <pic:cNvPicPr/>
                  </pic:nvPicPr>
                  <pic:blipFill rotWithShape="1">
                    <a:blip r:embed="rId32"/>
                    <a:srcRect l="-359"/>
                    <a:stretch/>
                  </pic:blipFill>
                  <pic:spPr>
                    <a:xfrm>
                      <a:off x="0" y="0"/>
                      <a:ext cx="6196965" cy="84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39511" w14:textId="71F87E66" w:rsidR="00622514" w:rsidRPr="00AB6FB4" w:rsidRDefault="00AB6FB4" w:rsidP="00622514">
      <w:pPr>
        <w:rPr>
          <w:u w:val="single"/>
          <w:lang w:val="sr-Latn-RS"/>
        </w:rPr>
      </w:pPr>
      <w:r w:rsidRPr="00812658">
        <w:rPr>
          <w:noProof/>
          <w:u w:val="single"/>
        </w:rPr>
        <w:t>Plan izvr</w:t>
      </w:r>
      <w:r w:rsidRPr="00812658">
        <w:rPr>
          <w:noProof/>
          <w:u w:val="single"/>
          <w:lang w:val="sr-Latn-RS"/>
        </w:rPr>
        <w:t xml:space="preserve">šenja </w:t>
      </w:r>
      <w:r>
        <w:rPr>
          <w:noProof/>
          <w:u w:val="single"/>
          <w:lang w:val="sr-Latn-RS"/>
        </w:rPr>
        <w:t>nakon</w:t>
      </w:r>
      <w:r w:rsidRPr="00812658">
        <w:rPr>
          <w:noProof/>
          <w:u w:val="single"/>
          <w:lang w:val="sr-Latn-RS"/>
        </w:rPr>
        <w:t xml:space="preserve"> kreiranja indeksa:</w:t>
      </w:r>
    </w:p>
    <w:p w14:paraId="15CEAF92" w14:textId="30AEF631" w:rsidR="00F84033" w:rsidRPr="00622514" w:rsidRDefault="00F84033" w:rsidP="00622514">
      <w:r>
        <w:rPr>
          <w:noProof/>
        </w:rPr>
        <w:drawing>
          <wp:inline distT="0" distB="0" distL="0" distR="0" wp14:anchorId="4327721E" wp14:editId="24D73524">
            <wp:extent cx="6196965" cy="841375"/>
            <wp:effectExtent l="0" t="0" r="0" b="0"/>
            <wp:docPr id="910308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3084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84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77C3" w14:textId="77777777" w:rsidR="00AB6FB4" w:rsidRDefault="00AB6FB4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083B22" w14:textId="528DF631" w:rsidR="67E65B65" w:rsidRDefault="67E65B65" w:rsidP="7D30F917">
      <w:pPr>
        <w:pStyle w:val="Heading2"/>
      </w:pPr>
      <w:r w:rsidRPr="00587049">
        <w:lastRenderedPageBreak/>
        <w:t>Horizontalno particionisanje</w:t>
      </w:r>
    </w:p>
    <w:p w14:paraId="6D60F044" w14:textId="77777777" w:rsidR="00812658" w:rsidRPr="00812658" w:rsidRDefault="00812658" w:rsidP="00812658"/>
    <w:p w14:paraId="362CD435" w14:textId="77777777" w:rsidR="00AA4AA9" w:rsidRPr="00AA4AA9" w:rsidRDefault="00AA4AA9" w:rsidP="00AA4AA9">
      <w:pPr>
        <w:pStyle w:val="ListParagraph"/>
        <w:ind w:left="142"/>
        <w:rPr>
          <w:lang w:val="sr-Latn-RS"/>
        </w:rPr>
      </w:pPr>
      <w:r w:rsidRPr="00AA4AA9">
        <w:rPr>
          <w:lang w:val="sr-Latn-RS"/>
        </w:rPr>
        <w:t>CREATE TABLE ARTIKAL2 (</w:t>
      </w:r>
    </w:p>
    <w:p w14:paraId="70D5B4A4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artikalID NUMBER,</w:t>
      </w:r>
    </w:p>
    <w:p w14:paraId="517FEB0B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naziv varchar2(50),</w:t>
      </w:r>
    </w:p>
    <w:p w14:paraId="3368DB64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pakovanje varchar2(20),</w:t>
      </w:r>
    </w:p>
    <w:p w14:paraId="58B54F5D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kvalitet varchar2(100),</w:t>
      </w:r>
    </w:p>
    <w:p w14:paraId="3EB279ED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jmID NUMBER,</w:t>
      </w:r>
    </w:p>
    <w:p w14:paraId="5FFC5C73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stopaID NUMBER,</w:t>
      </w:r>
    </w:p>
    <w:p w14:paraId="6F73A26F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CONSTRAINT PK_ARTIKAL PRIMARY KEY (artikalID),</w:t>
      </w:r>
    </w:p>
    <w:p w14:paraId="422B636D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CONSTRAINT FK_ARTIKAL FOREIGN KEY (jmID) REFERENCES JEDINICAMERE (jmID),</w:t>
      </w:r>
    </w:p>
    <w:p w14:paraId="1592240B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FOREIGN KEY (stopaID) REFERENCES PORESKASTOPA (stopaID)</w:t>
      </w:r>
    </w:p>
    <w:p w14:paraId="227D6C80" w14:textId="77777777" w:rsidR="00AA4AA9" w:rsidRPr="00AA4AA9" w:rsidRDefault="00AA4AA9" w:rsidP="00AA4AA9">
      <w:pPr>
        <w:pStyle w:val="ListParagraph"/>
        <w:ind w:left="142"/>
        <w:rPr>
          <w:lang w:val="sr-Latn-RS"/>
        </w:rPr>
      </w:pPr>
      <w:r w:rsidRPr="00AA4AA9">
        <w:rPr>
          <w:lang w:val="sr-Latn-RS"/>
        </w:rPr>
        <w:t>)</w:t>
      </w:r>
    </w:p>
    <w:p w14:paraId="40B82E4F" w14:textId="77777777" w:rsidR="00AA4AA9" w:rsidRPr="00AA4AA9" w:rsidRDefault="00AA4AA9" w:rsidP="00AA4AA9">
      <w:pPr>
        <w:pStyle w:val="ListParagraph"/>
        <w:ind w:left="142"/>
        <w:rPr>
          <w:lang w:val="sr-Latn-RS"/>
        </w:rPr>
      </w:pPr>
      <w:r w:rsidRPr="00AA4AA9">
        <w:rPr>
          <w:lang w:val="sr-Latn-RS"/>
        </w:rPr>
        <w:t>PARTITION BY RANGE(KVALITET)</w:t>
      </w:r>
    </w:p>
    <w:p w14:paraId="74D5754C" w14:textId="77777777" w:rsidR="00AA4AA9" w:rsidRPr="00AA4AA9" w:rsidRDefault="00AA4AA9" w:rsidP="00AA4AA9">
      <w:pPr>
        <w:pStyle w:val="ListParagraph"/>
        <w:ind w:left="142"/>
        <w:rPr>
          <w:lang w:val="sr-Latn-RS"/>
        </w:rPr>
      </w:pPr>
      <w:r w:rsidRPr="00AA4AA9">
        <w:rPr>
          <w:lang w:val="sr-Latn-RS"/>
        </w:rPr>
        <w:t>(</w:t>
      </w:r>
    </w:p>
    <w:p w14:paraId="3C01D454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PARTITION LosKvalitet VALUES LESS THAN (50),</w:t>
      </w:r>
    </w:p>
    <w:p w14:paraId="2D3B6DC3" w14:textId="77777777" w:rsidR="00AA4AA9" w:rsidRPr="00AA4AA9" w:rsidRDefault="00AA4AA9" w:rsidP="00872921">
      <w:pPr>
        <w:pStyle w:val="ListParagraph"/>
        <w:ind w:left="284"/>
        <w:rPr>
          <w:lang w:val="sr-Latn-RS"/>
        </w:rPr>
      </w:pPr>
      <w:r w:rsidRPr="00AA4AA9">
        <w:rPr>
          <w:lang w:val="sr-Latn-RS"/>
        </w:rPr>
        <w:t>PARTITION DobarKvalitet VALUES LESS THAN (100)</w:t>
      </w:r>
    </w:p>
    <w:p w14:paraId="7905CD92" w14:textId="5BEEA41C" w:rsidR="00AB6FB4" w:rsidRPr="00AA4AA9" w:rsidRDefault="00AA4AA9" w:rsidP="00AA4AA9">
      <w:pPr>
        <w:pStyle w:val="ListParagraph"/>
        <w:ind w:left="142"/>
        <w:rPr>
          <w:lang w:val="sr-Latn-RS"/>
        </w:rPr>
      </w:pPr>
      <w:r w:rsidRPr="00AA4AA9">
        <w:rPr>
          <w:lang w:val="sr-Latn-RS"/>
        </w:rPr>
        <w:t>);</w:t>
      </w:r>
    </w:p>
    <w:p w14:paraId="66A13C2A" w14:textId="77777777" w:rsidR="00AB6FB4" w:rsidRDefault="00AB6FB4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DD16922" w14:textId="6EAC64BB" w:rsidR="67E65B65" w:rsidRDefault="67E65B65" w:rsidP="00872921">
      <w:pPr>
        <w:pStyle w:val="Heading2"/>
        <w:spacing w:line="360" w:lineRule="auto"/>
      </w:pPr>
      <w:r w:rsidRPr="00587049">
        <w:lastRenderedPageBreak/>
        <w:t>Vertikalno particionisanje</w:t>
      </w:r>
    </w:p>
    <w:p w14:paraId="513EA76F" w14:textId="738ACC6C" w:rsidR="00872921" w:rsidRDefault="00872921" w:rsidP="00872921">
      <w:pPr>
        <w:jc w:val="both"/>
        <w:rPr>
          <w:lang w:val="sr-Latn-RS"/>
        </w:rPr>
      </w:pPr>
      <w:r>
        <w:t>Za potrebe ovog primera bi</w:t>
      </w:r>
      <w:r>
        <w:rPr>
          <w:lang w:val="sr-Latn-RS"/>
        </w:rPr>
        <w:t xml:space="preserve">će izvršeno vertikalno particionisanje tabele </w:t>
      </w:r>
      <w:r>
        <w:rPr>
          <w:b/>
          <w:bCs/>
          <w:lang w:val="sr-Latn-RS"/>
        </w:rPr>
        <w:t>Porudzbenica</w:t>
      </w:r>
      <w:r>
        <w:rPr>
          <w:lang w:val="sr-Latn-RS"/>
        </w:rPr>
        <w:t xml:space="preserve"> na podatke koji se češće koriste (osnovni podaci) i one koji se smatraju detaljnijim informacijama kojima se ređe pristupa. Kreiran je i </w:t>
      </w:r>
      <w:r>
        <w:rPr>
          <w:b/>
          <w:bCs/>
          <w:lang w:val="sr-Latn-RS"/>
        </w:rPr>
        <w:t>pogled</w:t>
      </w:r>
      <w:r>
        <w:rPr>
          <w:lang w:val="sr-Latn-RS"/>
        </w:rPr>
        <w:t xml:space="preserve"> kako bi apstrahovao rad sa particijama uz odgovarajući triger.</w:t>
      </w:r>
    </w:p>
    <w:p w14:paraId="3320ED33" w14:textId="77777777" w:rsidR="00872921" w:rsidRDefault="00872921" w:rsidP="00872921">
      <w:pPr>
        <w:jc w:val="both"/>
        <w:rPr>
          <w:lang w:val="sr-Latn-RS"/>
        </w:rPr>
      </w:pPr>
    </w:p>
    <w:p w14:paraId="678CD44B" w14:textId="16D569D9" w:rsidR="00872921" w:rsidRPr="00872921" w:rsidRDefault="00872921" w:rsidP="00872921">
      <w:pPr>
        <w:rPr>
          <w:u w:val="single"/>
        </w:rPr>
      </w:pPr>
      <w:r>
        <w:rPr>
          <w:u w:val="single"/>
        </w:rPr>
        <w:t>Kreiranje tabela:</w:t>
      </w:r>
    </w:p>
    <w:p w14:paraId="450414EB" w14:textId="77777777" w:rsidR="00872921" w:rsidRDefault="00B577CC" w:rsidP="0005030F">
      <w:pPr>
        <w:rPr>
          <w:noProof/>
        </w:rPr>
      </w:pPr>
      <w:r>
        <w:rPr>
          <w:noProof/>
        </w:rPr>
        <w:drawing>
          <wp:inline distT="0" distB="0" distL="0" distR="0" wp14:anchorId="062ECC53" wp14:editId="2BAACA6C">
            <wp:extent cx="4370400" cy="912664"/>
            <wp:effectExtent l="0" t="0" r="0" b="1905"/>
            <wp:docPr id="1136388420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388420" name="Picture 1" descr="A close up of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10158" cy="920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77C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C85DD6" wp14:editId="22CCDA37">
            <wp:extent cx="6196965" cy="1481455"/>
            <wp:effectExtent l="0" t="0" r="0" b="4445"/>
            <wp:docPr id="635273414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273414" name="Picture 1" descr="A close-up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77CC">
        <w:rPr>
          <w:noProof/>
        </w:rPr>
        <w:t xml:space="preserve"> </w:t>
      </w:r>
    </w:p>
    <w:p w14:paraId="3ACCC407" w14:textId="562D045C" w:rsidR="00872921" w:rsidRPr="00872921" w:rsidRDefault="00872921" w:rsidP="0005030F">
      <w:pPr>
        <w:rPr>
          <w:noProof/>
          <w:u w:val="single"/>
        </w:rPr>
      </w:pPr>
      <w:r>
        <w:rPr>
          <w:noProof/>
          <w:u w:val="single"/>
        </w:rPr>
        <w:t>Kreiranje pogleda:</w:t>
      </w:r>
    </w:p>
    <w:p w14:paraId="0BE320E1" w14:textId="23711A20" w:rsidR="00872921" w:rsidRDefault="00B577CC" w:rsidP="0005030F">
      <w:pPr>
        <w:rPr>
          <w:lang w:val="sr-Latn-RS"/>
        </w:rPr>
      </w:pPr>
      <w:r>
        <w:rPr>
          <w:noProof/>
        </w:rPr>
        <w:drawing>
          <wp:inline distT="0" distB="0" distL="0" distR="0" wp14:anchorId="3C75EF54" wp14:editId="3EFD9180">
            <wp:extent cx="5068800" cy="999020"/>
            <wp:effectExtent l="0" t="0" r="0" b="0"/>
            <wp:docPr id="2080120385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120385" name="Picture 1" descr="A close-up of a 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97192" cy="100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030F" w:rsidRPr="0005030F">
        <w:rPr>
          <w:lang w:val="sr-Latn-RS"/>
        </w:rPr>
        <w:t xml:space="preserve"> </w:t>
      </w:r>
    </w:p>
    <w:p w14:paraId="4A70096F" w14:textId="77777777" w:rsidR="00872921" w:rsidRDefault="00872921">
      <w:pPr>
        <w:spacing w:after="160" w:line="259" w:lineRule="auto"/>
        <w:rPr>
          <w:u w:val="single"/>
          <w:lang w:val="sr-Latn-RS"/>
        </w:rPr>
      </w:pPr>
      <w:r>
        <w:rPr>
          <w:u w:val="single"/>
          <w:lang w:val="sr-Latn-RS"/>
        </w:rPr>
        <w:br w:type="page"/>
      </w:r>
    </w:p>
    <w:p w14:paraId="73947761" w14:textId="180D1F22" w:rsidR="0005030F" w:rsidRPr="00872921" w:rsidRDefault="0005030F" w:rsidP="0005030F">
      <w:pPr>
        <w:rPr>
          <w:u w:val="single"/>
          <w:lang w:val="sr-Latn-RS"/>
        </w:rPr>
      </w:pPr>
      <w:r w:rsidRPr="00872921">
        <w:rPr>
          <w:u w:val="single"/>
          <w:lang w:val="sr-Latn-RS"/>
        </w:rPr>
        <w:lastRenderedPageBreak/>
        <w:t xml:space="preserve">Kreiranje </w:t>
      </w:r>
      <w:r w:rsidRPr="00872921">
        <w:rPr>
          <w:b/>
          <w:bCs/>
          <w:u w:val="single"/>
          <w:lang w:val="sr-Latn-RS"/>
        </w:rPr>
        <w:t xml:space="preserve">INSTEAD OF </w:t>
      </w:r>
      <w:r w:rsidRPr="00872921">
        <w:rPr>
          <w:u w:val="single"/>
          <w:lang w:val="sr-Latn-RS"/>
        </w:rPr>
        <w:t xml:space="preserve">trigera nad pogledom za odgovarajuće </w:t>
      </w:r>
      <w:r w:rsidRPr="00872921">
        <w:rPr>
          <w:b/>
          <w:bCs/>
          <w:u w:val="single"/>
          <w:lang w:val="sr-Latn-RS"/>
        </w:rPr>
        <w:t xml:space="preserve">DML </w:t>
      </w:r>
      <w:r w:rsidRPr="00872921">
        <w:rPr>
          <w:u w:val="single"/>
          <w:lang w:val="sr-Latn-RS"/>
        </w:rPr>
        <w:t>naredbe:</w:t>
      </w:r>
    </w:p>
    <w:p w14:paraId="542F5C0B" w14:textId="03B54839" w:rsidR="00B577CC" w:rsidRPr="00B577CC" w:rsidRDefault="0005030F" w:rsidP="00B577CC">
      <w:r>
        <w:rPr>
          <w:noProof/>
        </w:rPr>
        <w:drawing>
          <wp:inline distT="0" distB="0" distL="0" distR="0" wp14:anchorId="5CA061E9" wp14:editId="640B46B2">
            <wp:extent cx="6196965" cy="5702300"/>
            <wp:effectExtent l="0" t="0" r="0" b="0"/>
            <wp:docPr id="5771817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181736" name="Picture 1" descr="A screenshot of a computer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570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19194" w14:textId="77777777" w:rsidR="00996FED" w:rsidRDefault="67E65B65" w:rsidP="7D30F917">
      <w:pPr>
        <w:pStyle w:val="Heading2"/>
      </w:pPr>
      <w:r w:rsidRPr="00587049">
        <w:t xml:space="preserve"> </w:t>
      </w:r>
    </w:p>
    <w:p w14:paraId="339FD5CE" w14:textId="77777777" w:rsidR="00996FED" w:rsidRDefault="00996FED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5BB18C3" w14:textId="70A02A10" w:rsidR="00996FED" w:rsidRDefault="67E65B65" w:rsidP="005A7C38">
      <w:pPr>
        <w:pStyle w:val="Heading2"/>
        <w:spacing w:line="480" w:lineRule="auto"/>
      </w:pPr>
      <w:r w:rsidRPr="00587049">
        <w:lastRenderedPageBreak/>
        <w:t xml:space="preserve">Primena drugih optimizacionih tehnika </w:t>
      </w:r>
    </w:p>
    <w:p w14:paraId="44D98C93" w14:textId="73B8FAE1" w:rsidR="0090566A" w:rsidRPr="0090566A" w:rsidRDefault="0090566A" w:rsidP="0090566A">
      <w:pPr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</w:pPr>
      <w:r w:rsidRPr="0090566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t>Hard-</w:t>
      </w:r>
      <w:r w:rsidRPr="0090566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t>C</w:t>
      </w:r>
      <w:r w:rsidRPr="0090566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t xml:space="preserve">oded </w:t>
      </w:r>
      <w:r w:rsidRPr="0090566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t>V</w:t>
      </w:r>
      <w:r w:rsidRPr="0090566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t>alues</w:t>
      </w:r>
    </w:p>
    <w:p w14:paraId="68F2BA51" w14:textId="77777777" w:rsidR="0090566A" w:rsidRDefault="0090566A" w:rsidP="0090566A">
      <w:pPr>
        <w:rPr>
          <w:bCs/>
          <w:lang w:val="sr-Latn-RS"/>
        </w:rPr>
      </w:pPr>
      <w:r>
        <w:rPr>
          <w:bCs/>
          <w:lang w:val="sr-Latn-RS"/>
        </w:rPr>
        <w:t>Model pre optimizacije:</w:t>
      </w:r>
    </w:p>
    <w:p w14:paraId="42E2AA3D" w14:textId="3423BB96" w:rsidR="0090566A" w:rsidRDefault="00845C04" w:rsidP="00845C04">
      <w:pPr>
        <w:rPr>
          <w:bCs/>
          <w:lang w:val="sr-Latn-RS"/>
        </w:rPr>
      </w:pPr>
      <w:r>
        <w:rPr>
          <w:bCs/>
          <w:noProof/>
          <w:lang w:val="sr-Latn-RS"/>
        </w:rPr>
        <w:drawing>
          <wp:inline distT="0" distB="0" distL="0" distR="0" wp14:anchorId="59E042A8" wp14:editId="109D3C69">
            <wp:extent cx="5048250" cy="1343025"/>
            <wp:effectExtent l="0" t="0" r="0" b="9525"/>
            <wp:docPr id="1694252224" name="Picture 6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252224" name="Picture 6" descr="A diagram of a diagram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7FB48" w14:textId="3FB022B8" w:rsidR="0090566A" w:rsidRPr="0090566A" w:rsidRDefault="0090566A" w:rsidP="0090566A">
      <w:r w:rsidRPr="0090566A">
        <w:rPr>
          <w:b/>
          <w:bCs/>
        </w:rPr>
        <w:t>Artikal</w:t>
      </w:r>
      <w:r w:rsidRPr="0090566A">
        <w:t xml:space="preserve"> (</w:t>
      </w:r>
      <w:r w:rsidRPr="0090566A">
        <w:rPr>
          <w:u w:val="single"/>
        </w:rPr>
        <w:t>artikalID</w:t>
      </w:r>
      <w:r w:rsidRPr="0090566A">
        <w:t xml:space="preserve">, naziv, pakovanje, kvalitet, </w:t>
      </w:r>
      <w:r w:rsidRPr="0090566A">
        <w:rPr>
          <w:i/>
          <w:iCs/>
        </w:rPr>
        <w:t>JMID, stopaID</w:t>
      </w:r>
      <w:r w:rsidRPr="0090566A">
        <w:t>)</w:t>
      </w:r>
    </w:p>
    <w:p w14:paraId="683D25E7" w14:textId="67AC7B6D" w:rsidR="0090566A" w:rsidRDefault="0090566A" w:rsidP="0090566A">
      <w:r w:rsidRPr="0090566A">
        <w:rPr>
          <w:b/>
          <w:bCs/>
        </w:rPr>
        <w:t>JedinicaMere</w:t>
      </w:r>
      <w:r>
        <w:t xml:space="preserve"> </w:t>
      </w:r>
      <w:r>
        <w:t>(</w:t>
      </w:r>
      <w:r>
        <w:rPr>
          <w:u w:val="single"/>
        </w:rPr>
        <w:t>JMID</w:t>
      </w:r>
      <w:r>
        <w:t xml:space="preserve">, </w:t>
      </w:r>
      <w:r>
        <w:t>nazivJM</w:t>
      </w:r>
      <w:r>
        <w:t>)</w:t>
      </w:r>
    </w:p>
    <w:p w14:paraId="0CE3F0ED" w14:textId="77777777" w:rsidR="0090566A" w:rsidRDefault="0090566A" w:rsidP="0090566A"/>
    <w:p w14:paraId="1F9E7E0E" w14:textId="77777777" w:rsidR="0090566A" w:rsidRDefault="0090566A" w:rsidP="0090566A">
      <w:r>
        <w:t xml:space="preserve"> Model posle optimizacije:</w:t>
      </w:r>
    </w:p>
    <w:p w14:paraId="1E569D47" w14:textId="0BCE9813" w:rsidR="0090566A" w:rsidRDefault="00845C04" w:rsidP="00845C04">
      <w:r>
        <w:rPr>
          <w:noProof/>
        </w:rPr>
        <w:drawing>
          <wp:inline distT="0" distB="0" distL="0" distR="0" wp14:anchorId="0FACBFD0" wp14:editId="1B150D84">
            <wp:extent cx="5048250" cy="1609725"/>
            <wp:effectExtent l="0" t="0" r="0" b="9525"/>
            <wp:docPr id="151403440" name="Picture 7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03440" name="Picture 7" descr="A diagram of a flowchart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B19E" w14:textId="357C1954" w:rsidR="0090566A" w:rsidRDefault="0090566A" w:rsidP="0090566A">
      <w:r w:rsidRPr="0090566A">
        <w:rPr>
          <w:b/>
          <w:bCs/>
        </w:rPr>
        <w:t>Artikal</w:t>
      </w:r>
      <w:r w:rsidRPr="0090566A">
        <w:t xml:space="preserve"> (</w:t>
      </w:r>
      <w:r w:rsidRPr="0090566A">
        <w:rPr>
          <w:u w:val="single"/>
        </w:rPr>
        <w:t>artikalID</w:t>
      </w:r>
      <w:r w:rsidRPr="0090566A">
        <w:t>, naziv, pakovanje, kvalitet</w:t>
      </w:r>
      <w:r>
        <w:t xml:space="preserve">, </w:t>
      </w:r>
      <w:r w:rsidRPr="0090566A">
        <w:rPr>
          <w:color w:val="FF0000"/>
        </w:rPr>
        <w:t>nazivJM</w:t>
      </w:r>
      <w:r w:rsidRPr="0090566A">
        <w:rPr>
          <w:i/>
          <w:iCs/>
        </w:rPr>
        <w:t>, stopaID</w:t>
      </w:r>
      <w:r w:rsidRPr="0090566A">
        <w:t>)</w:t>
      </w:r>
    </w:p>
    <w:p w14:paraId="4A7A040E" w14:textId="77777777" w:rsidR="00845C04" w:rsidRPr="0090566A" w:rsidRDefault="00845C04" w:rsidP="0090566A"/>
    <w:p w14:paraId="54C7164D" w14:textId="77777777" w:rsidR="0090566A" w:rsidRDefault="0090566A" w:rsidP="0090566A">
      <w:r>
        <w:rPr>
          <w:rStyle w:val="normaltextrun"/>
          <w:rFonts w:ascii="Calibri" w:hAnsi="Calibri" w:cs="Calibri"/>
          <w:color w:val="000000"/>
          <w:shd w:val="clear" w:color="auto" w:fill="FFFFFF"/>
          <w:lang w:val="sr-Latn-RS"/>
        </w:rPr>
        <w:t>Constraint koji se dodaje zbog hard-coded values tehnike optimizacije i naredbe koje se izvršavaju: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74AF6568" w14:textId="724C12E0" w:rsidR="0090566A" w:rsidRDefault="0090566A" w:rsidP="0090566A">
      <w:r>
        <w:rPr>
          <w:noProof/>
        </w:rPr>
        <w:drawing>
          <wp:inline distT="0" distB="0" distL="0" distR="0" wp14:anchorId="0454AACB" wp14:editId="2E83919E">
            <wp:extent cx="6196965" cy="1052195"/>
            <wp:effectExtent l="0" t="0" r="0" b="0"/>
            <wp:docPr id="2103512192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512192" name="Picture 1" descr="A close-up of a computer scree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23408" w14:textId="77777777" w:rsidR="0090566A" w:rsidRDefault="0090566A" w:rsidP="0090566A"/>
    <w:p w14:paraId="1B010158" w14:textId="77777777" w:rsidR="009F183A" w:rsidRDefault="009F183A" w:rsidP="009F183A">
      <w:pPr>
        <w:rPr>
          <w:rFonts w:ascii="Calibri" w:eastAsia="Calibri" w:hAnsi="Calibri" w:cs="Calibri"/>
          <w:color w:val="000000" w:themeColor="text1"/>
        </w:rPr>
      </w:pPr>
    </w:p>
    <w:p w14:paraId="4B7A8A0B" w14:textId="08AE099D" w:rsidR="00996FED" w:rsidRPr="0090566A" w:rsidRDefault="009F183A">
      <w:pPr>
        <w:spacing w:after="160" w:line="259" w:lineRule="auto"/>
        <w:rPr>
          <w:rFonts w:ascii="Calibri" w:eastAsia="Calibri" w:hAnsi="Calibri" w:cs="Calibri"/>
          <w:color w:val="000000" w:themeColor="text1"/>
          <w:u w:val="single"/>
        </w:rPr>
      </w:pPr>
      <w:r>
        <w:rPr>
          <w:rFonts w:ascii="Calibri" w:eastAsia="Calibri" w:hAnsi="Calibri" w:cs="Calibri"/>
          <w:color w:val="000000" w:themeColor="text1"/>
          <w:u w:val="single"/>
        </w:rPr>
        <w:br w:type="page"/>
      </w:r>
    </w:p>
    <w:p w14:paraId="6FEB6500" w14:textId="77777777" w:rsidR="00860C5B" w:rsidRPr="0090566A" w:rsidRDefault="00860C5B" w:rsidP="00860C5B">
      <w:pPr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</w:pPr>
      <w:r w:rsidRPr="4882C92A">
        <w:rPr>
          <w:rFonts w:ascii="Calibri" w:eastAsia="Calibri" w:hAnsi="Calibri" w:cs="Calibri"/>
          <w:b/>
          <w:bCs/>
          <w:color w:val="FF0000"/>
          <w:sz w:val="24"/>
          <w:szCs w:val="24"/>
          <w:lang w:val="sr-Latn-RS"/>
        </w:rPr>
        <w:lastRenderedPageBreak/>
        <w:t>Storing Derivable Values</w:t>
      </w:r>
    </w:p>
    <w:p w14:paraId="348E9B06" w14:textId="77777777" w:rsidR="00860C5B" w:rsidRDefault="00860C5B" w:rsidP="00860C5B">
      <w:pPr>
        <w:rPr>
          <w:rFonts w:ascii="Calibri" w:eastAsia="Calibri" w:hAnsi="Calibri" w:cs="Calibri"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t>Konceptualni model pre optimizacije:</w:t>
      </w:r>
    </w:p>
    <w:p w14:paraId="62A36E8E" w14:textId="2D6B259A" w:rsidR="00860C5B" w:rsidRDefault="00545036" w:rsidP="00860C5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028E4623" wp14:editId="13103FB2">
            <wp:extent cx="3733800" cy="2324100"/>
            <wp:effectExtent l="0" t="0" r="0" b="0"/>
            <wp:docPr id="1196343634" name="Picture 2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343634" name="Picture 2" descr="A diagram of a company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6B52E" w14:textId="77777777" w:rsidR="00545036" w:rsidRDefault="00545036" w:rsidP="00860C5B">
      <w:pPr>
        <w:rPr>
          <w:rFonts w:ascii="Calibri" w:eastAsia="Calibri" w:hAnsi="Calibri" w:cs="Calibri"/>
          <w:b/>
          <w:bCs/>
          <w:color w:val="000000" w:themeColor="text1"/>
          <w:u w:val="single"/>
          <w:lang w:val="sr-Latn-RS"/>
        </w:rPr>
      </w:pPr>
    </w:p>
    <w:p w14:paraId="5F1CF697" w14:textId="71685160" w:rsidR="00860C5B" w:rsidRDefault="00860C5B" w:rsidP="00860C5B">
      <w:pPr>
        <w:rPr>
          <w:rFonts w:ascii="Calibri" w:eastAsia="Calibri" w:hAnsi="Calibri" w:cs="Calibri"/>
          <w:color w:val="000000" w:themeColor="text1"/>
        </w:rPr>
      </w:pPr>
      <w:r w:rsidRPr="4882C92A">
        <w:rPr>
          <w:rFonts w:ascii="Calibri" w:eastAsia="Calibri" w:hAnsi="Calibri" w:cs="Calibri"/>
          <w:b/>
          <w:bCs/>
          <w:color w:val="000000" w:themeColor="text1"/>
          <w:u w:val="single"/>
          <w:lang w:val="sr-Latn-RS"/>
        </w:rPr>
        <w:t>Relacioni model pre optimizacije:</w:t>
      </w:r>
    </w:p>
    <w:p w14:paraId="5899893A" w14:textId="54BA0CFD" w:rsidR="00860C5B" w:rsidRPr="00860C5B" w:rsidRDefault="00860C5B" w:rsidP="00860C5B">
      <w:pPr>
        <w:rPr>
          <w:i/>
          <w:iCs/>
        </w:rPr>
      </w:pPr>
      <w:r>
        <w:t>Racun (</w:t>
      </w:r>
      <w:r>
        <w:rPr>
          <w:u w:val="single"/>
        </w:rPr>
        <w:t>b</w:t>
      </w:r>
      <w:r w:rsidRPr="4882C92A">
        <w:rPr>
          <w:u w:val="single"/>
        </w:rPr>
        <w:t>r</w:t>
      </w:r>
      <w:r w:rsidR="00545036">
        <w:rPr>
          <w:u w:val="single"/>
        </w:rPr>
        <w:t>oj</w:t>
      </w:r>
      <w:r w:rsidRPr="4882C92A">
        <w:rPr>
          <w:u w:val="single"/>
        </w:rPr>
        <w:t>Racuna</w:t>
      </w:r>
      <w:r>
        <w:t xml:space="preserve">, datumRacuna, datumPlacanja, datumPrometa, </w:t>
      </w:r>
      <w:r>
        <w:rPr>
          <w:i/>
          <w:iCs/>
        </w:rPr>
        <w:t>d</w:t>
      </w:r>
      <w:r w:rsidRPr="4882C92A">
        <w:rPr>
          <w:i/>
          <w:iCs/>
        </w:rPr>
        <w:t xml:space="preserve">obavljacID, </w:t>
      </w:r>
      <w:r>
        <w:rPr>
          <w:i/>
          <w:iCs/>
        </w:rPr>
        <w:t>m</w:t>
      </w:r>
      <w:r w:rsidRPr="4882C92A">
        <w:rPr>
          <w:i/>
          <w:iCs/>
        </w:rPr>
        <w:t xml:space="preserve">estoID, </w:t>
      </w:r>
      <w:r>
        <w:rPr>
          <w:i/>
          <w:iCs/>
        </w:rPr>
        <w:t>sk</w:t>
      </w:r>
      <w:r w:rsidRPr="4882C92A">
        <w:rPr>
          <w:i/>
          <w:iCs/>
        </w:rPr>
        <w:t>ladisteID</w:t>
      </w:r>
      <w:r>
        <w:t>)</w:t>
      </w:r>
    </w:p>
    <w:p w14:paraId="15325F33" w14:textId="231183C5" w:rsidR="00860C5B" w:rsidRDefault="00860C5B" w:rsidP="00860C5B">
      <w:r>
        <w:t>StavkaRacuna (</w:t>
      </w:r>
      <w:r>
        <w:rPr>
          <w:u w:val="single"/>
        </w:rPr>
        <w:t>b</w:t>
      </w:r>
      <w:r w:rsidRPr="4882C92A">
        <w:rPr>
          <w:u w:val="single"/>
        </w:rPr>
        <w:t>r</w:t>
      </w:r>
      <w:r w:rsidR="00545036">
        <w:rPr>
          <w:u w:val="single"/>
        </w:rPr>
        <w:t>oj</w:t>
      </w:r>
      <w:r w:rsidRPr="4882C92A">
        <w:rPr>
          <w:u w:val="single"/>
        </w:rPr>
        <w:t xml:space="preserve">Racuna, </w:t>
      </w:r>
      <w:r>
        <w:rPr>
          <w:u w:val="single"/>
        </w:rPr>
        <w:t>s</w:t>
      </w:r>
      <w:r w:rsidRPr="4882C92A">
        <w:rPr>
          <w:u w:val="single"/>
        </w:rPr>
        <w:t>tavkaRacunaID</w:t>
      </w:r>
      <w:r>
        <w:t xml:space="preserve">, uslovPlacanja, iznos, kolicina, poreskaStopa, </w:t>
      </w:r>
      <w:r>
        <w:rPr>
          <w:i/>
          <w:iCs/>
        </w:rPr>
        <w:t>a</w:t>
      </w:r>
      <w:r w:rsidRPr="4882C92A">
        <w:rPr>
          <w:i/>
          <w:iCs/>
        </w:rPr>
        <w:t>rtikalID</w:t>
      </w:r>
      <w:r>
        <w:t>)</w:t>
      </w:r>
    </w:p>
    <w:p w14:paraId="487AD4EF" w14:textId="77777777" w:rsidR="00860C5B" w:rsidRDefault="00860C5B" w:rsidP="00860C5B"/>
    <w:p w14:paraId="2B47B183" w14:textId="77777777" w:rsidR="00860C5B" w:rsidRDefault="00860C5B" w:rsidP="00860C5B">
      <w:pPr>
        <w:rPr>
          <w:rFonts w:ascii="Calibri" w:eastAsia="Calibri" w:hAnsi="Calibri" w:cs="Calibri"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color w:val="000000" w:themeColor="text1"/>
          <w:u w:val="single"/>
          <w:lang w:val="sr-Latn-RS"/>
        </w:rPr>
        <w:t>Konceptualni model posle optimizacije:</w:t>
      </w:r>
    </w:p>
    <w:p w14:paraId="1F9F02CC" w14:textId="5D9256DB" w:rsidR="00860C5B" w:rsidRDefault="00545036" w:rsidP="00860C5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521AFA8E" wp14:editId="52745B70">
            <wp:extent cx="3733800" cy="2324100"/>
            <wp:effectExtent l="0" t="0" r="0" b="0"/>
            <wp:docPr id="1185930300" name="Picture 3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930300" name="Picture 3" descr="A diagram of a company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2D39" w14:textId="77777777" w:rsidR="00545036" w:rsidRDefault="00545036" w:rsidP="00860C5B">
      <w:pPr>
        <w:rPr>
          <w:rFonts w:ascii="Calibri" w:eastAsia="Calibri" w:hAnsi="Calibri" w:cs="Calibri"/>
          <w:b/>
          <w:bCs/>
          <w:color w:val="000000" w:themeColor="text1"/>
          <w:u w:val="single"/>
          <w:lang w:val="sr-Latn-RS"/>
        </w:rPr>
      </w:pPr>
    </w:p>
    <w:p w14:paraId="3B5722C3" w14:textId="54E4CB4D" w:rsidR="00860C5B" w:rsidRDefault="00860C5B" w:rsidP="00860C5B">
      <w:pPr>
        <w:rPr>
          <w:rFonts w:ascii="Calibri" w:eastAsia="Calibri" w:hAnsi="Calibri" w:cs="Calibri"/>
          <w:b/>
          <w:bCs/>
          <w:color w:val="000000" w:themeColor="text1"/>
          <w:u w:val="single"/>
          <w:lang w:val="sr-Latn-RS"/>
        </w:rPr>
      </w:pPr>
      <w:r w:rsidRPr="4882C92A">
        <w:rPr>
          <w:rFonts w:ascii="Calibri" w:eastAsia="Calibri" w:hAnsi="Calibri" w:cs="Calibri"/>
          <w:b/>
          <w:bCs/>
          <w:color w:val="000000" w:themeColor="text1"/>
          <w:u w:val="single"/>
          <w:lang w:val="sr-Latn-RS"/>
        </w:rPr>
        <w:t>Relacioni model posle optimizacije:</w:t>
      </w:r>
    </w:p>
    <w:p w14:paraId="35B42D85" w14:textId="3E26F0FD" w:rsidR="00860C5B" w:rsidRPr="00860C5B" w:rsidRDefault="00860C5B" w:rsidP="00545036">
      <w:pPr>
        <w:ind w:right="-306"/>
        <w:rPr>
          <w:i/>
          <w:iCs/>
        </w:rPr>
      </w:pPr>
      <w:r>
        <w:t>Racun (</w:t>
      </w:r>
      <w:r>
        <w:rPr>
          <w:u w:val="single"/>
        </w:rPr>
        <w:t>b</w:t>
      </w:r>
      <w:r w:rsidRPr="4882C92A">
        <w:rPr>
          <w:u w:val="single"/>
        </w:rPr>
        <w:t>r</w:t>
      </w:r>
      <w:r w:rsidR="00545036">
        <w:rPr>
          <w:u w:val="single"/>
        </w:rPr>
        <w:t>oj</w:t>
      </w:r>
      <w:r w:rsidRPr="4882C92A">
        <w:rPr>
          <w:u w:val="single"/>
        </w:rPr>
        <w:t>Racuna</w:t>
      </w:r>
      <w:r>
        <w:t xml:space="preserve">, datumRacuna, datumPlacanja, datumPrometa, </w:t>
      </w:r>
      <w:r w:rsidRPr="00860C5B">
        <w:rPr>
          <w:color w:val="FF0000"/>
        </w:rPr>
        <w:t>ukupno</w:t>
      </w:r>
      <w:r>
        <w:t xml:space="preserve">, </w:t>
      </w:r>
      <w:r>
        <w:rPr>
          <w:i/>
          <w:iCs/>
        </w:rPr>
        <w:t>d</w:t>
      </w:r>
      <w:r w:rsidRPr="4882C92A">
        <w:rPr>
          <w:i/>
          <w:iCs/>
        </w:rPr>
        <w:t xml:space="preserve">obavljacID, </w:t>
      </w:r>
      <w:r>
        <w:rPr>
          <w:i/>
          <w:iCs/>
        </w:rPr>
        <w:t>m</w:t>
      </w:r>
      <w:r w:rsidRPr="4882C92A">
        <w:rPr>
          <w:i/>
          <w:iCs/>
        </w:rPr>
        <w:t xml:space="preserve">estoID, </w:t>
      </w:r>
      <w:r>
        <w:rPr>
          <w:i/>
          <w:iCs/>
        </w:rPr>
        <w:t>sk</w:t>
      </w:r>
      <w:r w:rsidRPr="4882C92A">
        <w:rPr>
          <w:i/>
          <w:iCs/>
        </w:rPr>
        <w:t>ladisteID</w:t>
      </w:r>
      <w:r>
        <w:t>)</w:t>
      </w:r>
    </w:p>
    <w:p w14:paraId="1F3C6421" w14:textId="1B50638D" w:rsidR="00860C5B" w:rsidRPr="00545036" w:rsidRDefault="00860C5B" w:rsidP="00860C5B">
      <w:r>
        <w:t>StavkaRacuna (</w:t>
      </w:r>
      <w:r>
        <w:rPr>
          <w:u w:val="single"/>
        </w:rPr>
        <w:t>b</w:t>
      </w:r>
      <w:r w:rsidRPr="4882C92A">
        <w:rPr>
          <w:u w:val="single"/>
        </w:rPr>
        <w:t>r</w:t>
      </w:r>
      <w:r w:rsidR="00545036">
        <w:rPr>
          <w:u w:val="single"/>
        </w:rPr>
        <w:t>oj</w:t>
      </w:r>
      <w:r w:rsidRPr="4882C92A">
        <w:rPr>
          <w:u w:val="single"/>
        </w:rPr>
        <w:t xml:space="preserve">Racuna, </w:t>
      </w:r>
      <w:r>
        <w:rPr>
          <w:u w:val="single"/>
        </w:rPr>
        <w:t>s</w:t>
      </w:r>
      <w:r w:rsidRPr="4882C92A">
        <w:rPr>
          <w:u w:val="single"/>
        </w:rPr>
        <w:t>tavkaRacunaID</w:t>
      </w:r>
      <w:r>
        <w:t xml:space="preserve">, uslovPlacanja, iznos, kolicina, poreskaStopa, </w:t>
      </w:r>
      <w:r>
        <w:rPr>
          <w:i/>
          <w:iCs/>
        </w:rPr>
        <w:t>a</w:t>
      </w:r>
      <w:r w:rsidRPr="4882C92A">
        <w:rPr>
          <w:i/>
          <w:iCs/>
        </w:rPr>
        <w:t>rtikalID</w:t>
      </w:r>
      <w:r>
        <w:t>)</w:t>
      </w:r>
    </w:p>
    <w:p w14:paraId="6AD9FD5C" w14:textId="77777777" w:rsidR="00860C5B" w:rsidRDefault="00860C5B" w:rsidP="00860C5B">
      <w:pPr>
        <w:rPr>
          <w:rFonts w:ascii="Calibri" w:eastAsia="Calibri" w:hAnsi="Calibri" w:cs="Calibri"/>
          <w:color w:val="000000" w:themeColor="text1"/>
        </w:rPr>
      </w:pPr>
      <w:r w:rsidRPr="4882C92A">
        <w:rPr>
          <w:rFonts w:ascii="Calibri" w:eastAsia="Calibri" w:hAnsi="Calibri" w:cs="Calibri"/>
          <w:color w:val="000000" w:themeColor="text1"/>
          <w:u w:val="single"/>
        </w:rPr>
        <w:lastRenderedPageBreak/>
        <w:t>Tabela specifikacije trigera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00"/>
        <w:gridCol w:w="1785"/>
        <w:gridCol w:w="1545"/>
        <w:gridCol w:w="1530"/>
        <w:gridCol w:w="2340"/>
      </w:tblGrid>
      <w:tr w:rsidR="00860C5B" w14:paraId="410B51AE" w14:textId="77777777" w:rsidTr="00860C5B">
        <w:tc>
          <w:tcPr>
            <w:tcW w:w="1800" w:type="dxa"/>
            <w:vAlign w:val="center"/>
          </w:tcPr>
          <w:p w14:paraId="07040D59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  <w:b/>
                <w:bCs/>
                <w:lang w:val="sr-Latn-RS"/>
              </w:rPr>
              <w:t>Tabela</w:t>
            </w:r>
          </w:p>
        </w:tc>
        <w:tc>
          <w:tcPr>
            <w:tcW w:w="1785" w:type="dxa"/>
            <w:vAlign w:val="center"/>
          </w:tcPr>
          <w:p w14:paraId="4180C7AE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  <w:b/>
                <w:bCs/>
                <w:lang w:val="sr-Latn-RS"/>
              </w:rPr>
              <w:t>Tip trigera</w:t>
            </w:r>
          </w:p>
        </w:tc>
        <w:tc>
          <w:tcPr>
            <w:tcW w:w="1545" w:type="dxa"/>
            <w:vAlign w:val="center"/>
          </w:tcPr>
          <w:p w14:paraId="04792878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  <w:b/>
                <w:bCs/>
                <w:lang w:val="sr-Latn-RS"/>
              </w:rPr>
              <w:t>Kolona</w:t>
            </w:r>
          </w:p>
        </w:tc>
        <w:tc>
          <w:tcPr>
            <w:tcW w:w="1530" w:type="dxa"/>
            <w:vAlign w:val="center"/>
          </w:tcPr>
          <w:p w14:paraId="3712374C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  <w:b/>
                <w:bCs/>
                <w:lang w:val="sr-Latn-RS"/>
              </w:rPr>
              <w:t>Potreban</w:t>
            </w:r>
          </w:p>
        </w:tc>
        <w:tc>
          <w:tcPr>
            <w:tcW w:w="2340" w:type="dxa"/>
            <w:vAlign w:val="center"/>
          </w:tcPr>
          <w:p w14:paraId="50E01ED2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  <w:b/>
                <w:bCs/>
                <w:lang w:val="sr-Latn-RS"/>
              </w:rPr>
              <w:t>Šta treba da uradi</w:t>
            </w:r>
            <w:r w:rsidRPr="4882C92A">
              <w:rPr>
                <w:rFonts w:ascii="Calibri" w:eastAsia="Calibri" w:hAnsi="Calibri" w:cs="Calibri"/>
                <w:b/>
                <w:bCs/>
              </w:rPr>
              <w:t>?</w:t>
            </w:r>
          </w:p>
        </w:tc>
      </w:tr>
      <w:tr w:rsidR="00860C5B" w14:paraId="0B4F4824" w14:textId="77777777" w:rsidTr="00860C5B">
        <w:tc>
          <w:tcPr>
            <w:tcW w:w="1800" w:type="dxa"/>
            <w:vMerge w:val="restart"/>
            <w:vAlign w:val="center"/>
          </w:tcPr>
          <w:p w14:paraId="6A494F8F" w14:textId="77777777" w:rsidR="00860C5B" w:rsidRDefault="00860C5B" w:rsidP="00860C5B">
            <w:pPr>
              <w:rPr>
                <w:rFonts w:ascii="Calibri" w:eastAsia="Calibri" w:hAnsi="Calibri" w:cs="Calibri"/>
                <w:b/>
                <w:bCs/>
              </w:rPr>
            </w:pPr>
            <w:r w:rsidRPr="4882C92A">
              <w:rPr>
                <w:rFonts w:ascii="Calibri" w:eastAsia="Calibri" w:hAnsi="Calibri" w:cs="Calibri"/>
                <w:b/>
                <w:bCs/>
              </w:rPr>
              <w:t>Racun</w:t>
            </w:r>
          </w:p>
        </w:tc>
        <w:tc>
          <w:tcPr>
            <w:tcW w:w="1785" w:type="dxa"/>
            <w:vAlign w:val="center"/>
          </w:tcPr>
          <w:p w14:paraId="197E0881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Insert</w:t>
            </w:r>
          </w:p>
        </w:tc>
        <w:tc>
          <w:tcPr>
            <w:tcW w:w="1545" w:type="dxa"/>
            <w:vAlign w:val="center"/>
          </w:tcPr>
          <w:p w14:paraId="1318F164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30" w:type="dxa"/>
            <w:vAlign w:val="center"/>
          </w:tcPr>
          <w:p w14:paraId="3EF14978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NE</w:t>
            </w:r>
          </w:p>
        </w:tc>
        <w:tc>
          <w:tcPr>
            <w:tcW w:w="2340" w:type="dxa"/>
            <w:vAlign w:val="center"/>
          </w:tcPr>
          <w:p w14:paraId="499C46A7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</w:tr>
      <w:tr w:rsidR="00860C5B" w14:paraId="6782875D" w14:textId="77777777" w:rsidTr="00860C5B">
        <w:tc>
          <w:tcPr>
            <w:tcW w:w="1800" w:type="dxa"/>
            <w:vMerge/>
            <w:vAlign w:val="center"/>
          </w:tcPr>
          <w:p w14:paraId="7B8F4DE3" w14:textId="77777777" w:rsidR="00860C5B" w:rsidRDefault="00860C5B" w:rsidP="00860C5B"/>
        </w:tc>
        <w:tc>
          <w:tcPr>
            <w:tcW w:w="1785" w:type="dxa"/>
            <w:vAlign w:val="center"/>
          </w:tcPr>
          <w:p w14:paraId="43AC023D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Update</w:t>
            </w:r>
          </w:p>
        </w:tc>
        <w:tc>
          <w:tcPr>
            <w:tcW w:w="1545" w:type="dxa"/>
            <w:vAlign w:val="center"/>
          </w:tcPr>
          <w:p w14:paraId="38DEB2E8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  <w:p w14:paraId="52823277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Ukupno</w:t>
            </w:r>
          </w:p>
          <w:p w14:paraId="67D6E44E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30" w:type="dxa"/>
            <w:vAlign w:val="center"/>
          </w:tcPr>
          <w:p w14:paraId="3A0185D0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A</w:t>
            </w:r>
          </w:p>
        </w:tc>
        <w:tc>
          <w:tcPr>
            <w:tcW w:w="2340" w:type="dxa"/>
            <w:vAlign w:val="center"/>
          </w:tcPr>
          <w:p w14:paraId="6777519B" w14:textId="3523D1DF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Spre</w:t>
            </w:r>
            <w:r w:rsidRPr="4882C92A">
              <w:rPr>
                <w:rFonts w:ascii="Calibri" w:eastAsia="Calibri" w:hAnsi="Calibri" w:cs="Calibri"/>
                <w:lang w:val="sr-Latn-RS"/>
              </w:rPr>
              <w:t xml:space="preserve">čava direktnu izmenu polja </w:t>
            </w:r>
            <w:r>
              <w:rPr>
                <w:rFonts w:ascii="Calibri" w:eastAsia="Calibri" w:hAnsi="Calibri" w:cs="Calibri"/>
                <w:lang w:val="sr-Latn-RS"/>
              </w:rPr>
              <w:t>u</w:t>
            </w:r>
            <w:r w:rsidRPr="4882C92A">
              <w:rPr>
                <w:rFonts w:ascii="Calibri" w:eastAsia="Calibri" w:hAnsi="Calibri" w:cs="Calibri"/>
                <w:lang w:val="sr-Latn-RS"/>
              </w:rPr>
              <w:t>kupno.</w:t>
            </w:r>
          </w:p>
        </w:tc>
      </w:tr>
      <w:tr w:rsidR="00860C5B" w14:paraId="18F8D1C7" w14:textId="77777777" w:rsidTr="00860C5B">
        <w:tc>
          <w:tcPr>
            <w:tcW w:w="1800" w:type="dxa"/>
            <w:vMerge/>
            <w:vAlign w:val="center"/>
          </w:tcPr>
          <w:p w14:paraId="158FF5BF" w14:textId="77777777" w:rsidR="00860C5B" w:rsidRDefault="00860C5B" w:rsidP="00860C5B"/>
        </w:tc>
        <w:tc>
          <w:tcPr>
            <w:tcW w:w="1785" w:type="dxa"/>
            <w:vAlign w:val="center"/>
          </w:tcPr>
          <w:p w14:paraId="4ED356A2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elete</w:t>
            </w:r>
          </w:p>
        </w:tc>
        <w:tc>
          <w:tcPr>
            <w:tcW w:w="1545" w:type="dxa"/>
            <w:vAlign w:val="center"/>
          </w:tcPr>
          <w:p w14:paraId="1CAF722D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30" w:type="dxa"/>
            <w:vAlign w:val="center"/>
          </w:tcPr>
          <w:p w14:paraId="11BBDC5A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NE</w:t>
            </w:r>
          </w:p>
        </w:tc>
        <w:tc>
          <w:tcPr>
            <w:tcW w:w="2340" w:type="dxa"/>
            <w:vAlign w:val="center"/>
          </w:tcPr>
          <w:p w14:paraId="6F011E6B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</w:tr>
      <w:tr w:rsidR="00860C5B" w14:paraId="3A8F54B5" w14:textId="77777777" w:rsidTr="00860C5B">
        <w:trPr>
          <w:trHeight w:val="3000"/>
        </w:trPr>
        <w:tc>
          <w:tcPr>
            <w:tcW w:w="1800" w:type="dxa"/>
            <w:vMerge w:val="restart"/>
            <w:vAlign w:val="center"/>
          </w:tcPr>
          <w:p w14:paraId="1C949025" w14:textId="77777777" w:rsidR="00860C5B" w:rsidRDefault="00860C5B" w:rsidP="00860C5B">
            <w:pPr>
              <w:rPr>
                <w:rFonts w:ascii="Calibri" w:eastAsia="Calibri" w:hAnsi="Calibri" w:cs="Calibri"/>
                <w:b/>
                <w:bCs/>
              </w:rPr>
            </w:pPr>
            <w:r w:rsidRPr="4882C92A">
              <w:rPr>
                <w:rFonts w:ascii="Calibri" w:eastAsia="Calibri" w:hAnsi="Calibri" w:cs="Calibri"/>
                <w:b/>
                <w:bCs/>
              </w:rPr>
              <w:t>StavkaRacuna</w:t>
            </w:r>
          </w:p>
        </w:tc>
        <w:tc>
          <w:tcPr>
            <w:tcW w:w="1785" w:type="dxa"/>
            <w:vAlign w:val="center"/>
          </w:tcPr>
          <w:p w14:paraId="0A6A8E8C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Insert</w:t>
            </w:r>
          </w:p>
        </w:tc>
        <w:tc>
          <w:tcPr>
            <w:tcW w:w="1545" w:type="dxa"/>
            <w:vAlign w:val="center"/>
          </w:tcPr>
          <w:p w14:paraId="34EB3FB1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30" w:type="dxa"/>
            <w:vAlign w:val="center"/>
          </w:tcPr>
          <w:p w14:paraId="3FF730EF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A</w:t>
            </w:r>
          </w:p>
        </w:tc>
        <w:tc>
          <w:tcPr>
            <w:tcW w:w="2340" w:type="dxa"/>
            <w:vAlign w:val="center"/>
          </w:tcPr>
          <w:p w14:paraId="091D0D2E" w14:textId="177CCBCD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unosa nove StavkeRacuna, okida se triger koji poziva proceduru za ažuriranje polja </w:t>
            </w:r>
            <w:r>
              <w:rPr>
                <w:rFonts w:ascii="Calibri" w:eastAsia="Calibri" w:hAnsi="Calibri" w:cs="Calibri"/>
              </w:rPr>
              <w:t>u</w:t>
            </w:r>
            <w:r w:rsidRPr="4882C92A">
              <w:rPr>
                <w:rFonts w:ascii="Calibri" w:eastAsia="Calibri" w:hAnsi="Calibri" w:cs="Calibri"/>
              </w:rPr>
              <w:t>kupno na Racunu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860C5B" w14:paraId="5C883D31" w14:textId="77777777" w:rsidTr="00860C5B">
        <w:tc>
          <w:tcPr>
            <w:tcW w:w="1800" w:type="dxa"/>
            <w:vMerge/>
            <w:vAlign w:val="center"/>
          </w:tcPr>
          <w:p w14:paraId="27B18A08" w14:textId="77777777" w:rsidR="00860C5B" w:rsidRDefault="00860C5B" w:rsidP="00860C5B"/>
        </w:tc>
        <w:tc>
          <w:tcPr>
            <w:tcW w:w="1785" w:type="dxa"/>
            <w:vAlign w:val="center"/>
          </w:tcPr>
          <w:p w14:paraId="61092C6C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Update</w:t>
            </w:r>
          </w:p>
        </w:tc>
        <w:tc>
          <w:tcPr>
            <w:tcW w:w="1545" w:type="dxa"/>
            <w:vAlign w:val="center"/>
          </w:tcPr>
          <w:p w14:paraId="37FA0B12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Kolicina</w:t>
            </w:r>
          </w:p>
        </w:tc>
        <w:tc>
          <w:tcPr>
            <w:tcW w:w="1530" w:type="dxa"/>
            <w:vAlign w:val="center"/>
          </w:tcPr>
          <w:p w14:paraId="0E87713B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A</w:t>
            </w:r>
          </w:p>
        </w:tc>
        <w:tc>
          <w:tcPr>
            <w:tcW w:w="2340" w:type="dxa"/>
            <w:vAlign w:val="center"/>
          </w:tcPr>
          <w:p w14:paraId="7D0FA70B" w14:textId="77D9E846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ažuriranja nove StavkeRacuna, okida se triger koji poziva proceduru za ažuriranje polja </w:t>
            </w:r>
            <w:r>
              <w:rPr>
                <w:rFonts w:ascii="Calibri" w:eastAsia="Calibri" w:hAnsi="Calibri" w:cs="Calibri"/>
              </w:rPr>
              <w:t>u</w:t>
            </w:r>
            <w:r w:rsidRPr="4882C92A">
              <w:rPr>
                <w:rFonts w:ascii="Calibri" w:eastAsia="Calibri" w:hAnsi="Calibri" w:cs="Calibri"/>
              </w:rPr>
              <w:t>kupno na Racunu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860C5B" w14:paraId="728F9D64" w14:textId="77777777" w:rsidTr="00860C5B">
        <w:tc>
          <w:tcPr>
            <w:tcW w:w="1800" w:type="dxa"/>
            <w:vMerge/>
            <w:vAlign w:val="center"/>
          </w:tcPr>
          <w:p w14:paraId="71A065BA" w14:textId="77777777" w:rsidR="00860C5B" w:rsidRDefault="00860C5B" w:rsidP="00860C5B"/>
        </w:tc>
        <w:tc>
          <w:tcPr>
            <w:tcW w:w="1785" w:type="dxa"/>
            <w:vAlign w:val="center"/>
          </w:tcPr>
          <w:p w14:paraId="316B841C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elete</w:t>
            </w:r>
          </w:p>
        </w:tc>
        <w:tc>
          <w:tcPr>
            <w:tcW w:w="1545" w:type="dxa"/>
            <w:vAlign w:val="center"/>
          </w:tcPr>
          <w:p w14:paraId="04B8039D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530" w:type="dxa"/>
            <w:vAlign w:val="center"/>
          </w:tcPr>
          <w:p w14:paraId="226F3E8E" w14:textId="77777777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>DA</w:t>
            </w:r>
          </w:p>
        </w:tc>
        <w:tc>
          <w:tcPr>
            <w:tcW w:w="2340" w:type="dxa"/>
            <w:vAlign w:val="center"/>
          </w:tcPr>
          <w:p w14:paraId="20BFA0FC" w14:textId="01B7CC96" w:rsidR="00860C5B" w:rsidRDefault="00860C5B" w:rsidP="00860C5B">
            <w:pPr>
              <w:rPr>
                <w:rFonts w:ascii="Calibri" w:eastAsia="Calibri" w:hAnsi="Calibri" w:cs="Calibri"/>
              </w:rPr>
            </w:pPr>
            <w:r w:rsidRPr="4882C92A">
              <w:rPr>
                <w:rFonts w:ascii="Calibri" w:eastAsia="Calibri" w:hAnsi="Calibri" w:cs="Calibri"/>
              </w:rPr>
              <w:t xml:space="preserve">Prilikom brisanja StavkeRacuna, okida se triger koji poziva proceduru za ažuriranje polja </w:t>
            </w:r>
            <w:r>
              <w:rPr>
                <w:rFonts w:ascii="Calibri" w:eastAsia="Calibri" w:hAnsi="Calibri" w:cs="Calibri"/>
              </w:rPr>
              <w:t>u</w:t>
            </w:r>
            <w:r w:rsidRPr="4882C92A">
              <w:rPr>
                <w:rFonts w:ascii="Calibri" w:eastAsia="Calibri" w:hAnsi="Calibri" w:cs="Calibri"/>
              </w:rPr>
              <w:t>kupno na Racunu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</w:tbl>
    <w:p w14:paraId="22AB392C" w14:textId="77777777" w:rsidR="00860C5B" w:rsidRDefault="00860C5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523F7EF" w14:textId="7C25C4D0" w:rsidR="00545036" w:rsidRDefault="00545036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C8D8CF3" wp14:editId="6130C72B">
            <wp:extent cx="6196965" cy="5964555"/>
            <wp:effectExtent l="0" t="0" r="0" b="0"/>
            <wp:docPr id="18174653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465362" name="Picture 1" descr="A screenshot of a computer program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596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1990" w:rsidRPr="00EC1990">
        <w:rPr>
          <w:noProof/>
        </w:rPr>
        <w:t xml:space="preserve"> </w:t>
      </w:r>
      <w:r w:rsidR="00EC1990">
        <w:rPr>
          <w:noProof/>
        </w:rPr>
        <w:lastRenderedPageBreak/>
        <w:drawing>
          <wp:inline distT="0" distB="0" distL="0" distR="0" wp14:anchorId="73FE4DEF" wp14:editId="2D4026F1">
            <wp:extent cx="6196965" cy="5792470"/>
            <wp:effectExtent l="0" t="0" r="0" b="0"/>
            <wp:docPr id="1353645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645096" name="Picture 1" descr="A screenshot of a computer program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579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25B1E1C2" w14:textId="7607D284" w:rsidR="44FCCAE3" w:rsidRPr="00587049" w:rsidRDefault="44FCCAE3" w:rsidP="001470AD">
      <w:pPr>
        <w:pStyle w:val="Heading1"/>
        <w:ind w:right="545"/>
        <w:rPr>
          <w:sz w:val="24"/>
          <w:szCs w:val="24"/>
        </w:rPr>
      </w:pPr>
      <w:r w:rsidRPr="00587049">
        <w:lastRenderedPageBreak/>
        <w:t>TEHNOLOGIJE ZA IMPLEMENTACIJU PROJEKTA</w:t>
      </w:r>
    </w:p>
    <w:p w14:paraId="342E9F20" w14:textId="77777777" w:rsidR="44FCCAE3" w:rsidRDefault="44FCCAE3" w:rsidP="001470AD">
      <w:pPr>
        <w:pStyle w:val="Heading2"/>
        <w:ind w:right="545"/>
      </w:pPr>
      <w:r w:rsidRPr="00587049">
        <w:t>SUBP korišćen za implementaciju baze podatka (kratak opis)</w:t>
      </w:r>
    </w:p>
    <w:p w14:paraId="04B0B79A" w14:textId="77777777" w:rsidR="00845C04" w:rsidRDefault="00845C04" w:rsidP="001470AD">
      <w:pPr>
        <w:pStyle w:val="Heading2"/>
        <w:ind w:right="545"/>
        <w:jc w:val="both"/>
        <w:rPr>
          <w:rFonts w:asciiTheme="minorHAnsi" w:hAnsiTheme="minorHAnsi" w:cstheme="minorHAnsi"/>
          <w:color w:val="auto"/>
          <w:sz w:val="24"/>
        </w:rPr>
      </w:pPr>
      <w:r>
        <w:rPr>
          <w:rFonts w:asciiTheme="minorHAnsi" w:hAnsiTheme="minorHAnsi" w:cstheme="minorHAnsi"/>
          <w:color w:val="auto"/>
          <w:sz w:val="24"/>
        </w:rPr>
        <w:t>U procesu implementacije baze podataka, Oracle je odabran kao ključni sistem za upravljanje podacima. Oracle se ističe zbog svoje izuzetne pouzdanosti, skalabilnosti i visokih performansi, čineći ga optimalnim izborom za zadovoljenje zahteva složenih poslovnih potreba. Korišćenje Oracle-a omogućava efikasno upravljanje podacima uz podršku za napredne funkcionalnosti, visoke sigurnosne standarde i sposobnost rukovanja kompleksnim transakcijama. Uz to, za razvoj i održavanje baze podataka koristi se SQL Developer, alat koji dodatno olakšava rad s Oracle bazom podataka putem intuitivnog korisničkog interfejsa i optimizacije SQL upita.</w:t>
      </w:r>
    </w:p>
    <w:p w14:paraId="309F170A" w14:textId="77777777" w:rsidR="00845C04" w:rsidRPr="00845C04" w:rsidRDefault="00845C04" w:rsidP="001470AD">
      <w:pPr>
        <w:ind w:right="545"/>
      </w:pPr>
    </w:p>
    <w:p w14:paraId="7B9B6BAF" w14:textId="43DE761D" w:rsidR="44FCCAE3" w:rsidRDefault="44FCCAE3" w:rsidP="001470AD">
      <w:pPr>
        <w:pStyle w:val="Heading2"/>
        <w:ind w:right="545"/>
      </w:pPr>
      <w:r w:rsidRPr="00587049">
        <w:t>Programsk</w:t>
      </w:r>
      <w:r w:rsidR="516A9202" w:rsidRPr="00587049">
        <w:t>o</w:t>
      </w:r>
      <w:r w:rsidRPr="00587049">
        <w:t xml:space="preserve"> okruženje za razvoj </w:t>
      </w:r>
      <w:r w:rsidR="3ACC91AA" w:rsidRPr="00587049">
        <w:t>korisničkog interfejsa</w:t>
      </w:r>
      <w:r w:rsidRPr="00587049">
        <w:t xml:space="preserve"> (kratak opis)</w:t>
      </w:r>
    </w:p>
    <w:p w14:paraId="094E1275" w14:textId="77777777" w:rsidR="00845C04" w:rsidRDefault="00845C04" w:rsidP="001470AD">
      <w:pPr>
        <w:pStyle w:val="Heading2"/>
        <w:ind w:right="545"/>
        <w:jc w:val="both"/>
        <w:rPr>
          <w:rFonts w:asciiTheme="minorHAnsi" w:hAnsiTheme="minorHAnsi" w:cstheme="minorHAnsi"/>
          <w:color w:val="auto"/>
        </w:rPr>
      </w:pPr>
      <w:r>
        <w:rPr>
          <w:rFonts w:asciiTheme="minorHAnsi" w:hAnsiTheme="minorHAnsi" w:cstheme="minorHAnsi"/>
          <w:color w:val="auto"/>
          <w:sz w:val="24"/>
        </w:rPr>
        <w:t>Pri razvoju korisničkog interfejsa, korišćeno je programsko okruženje zasnovano na programskom jeziku Java. Aplikacija je implementirana u NetBeans15 razvojnom okruženju, uz upotrebu Swing biblioteke za kreiranje korisničkog interfejsa. Java je odabrana zbog svoje svestranosti i moćnih mogućnosti programiranja, pružajući stabilnost i performanse. NetBeans, kao integrirano razvojno okruženje, olakšava procese razvoja aplikacija. Kroz primenu Swing biblioteke postignuta je jednostavna izrada korisničkog interfejsa, prilagodljivog potrebama aplikacije, čime se korisnicima pruža intuitivno i efikasno iskustvo korišćenja.</w:t>
      </w:r>
    </w:p>
    <w:p w14:paraId="1326B6C6" w14:textId="77777777" w:rsidR="00845C04" w:rsidRDefault="00845C04" w:rsidP="00845C04">
      <w:pPr>
        <w:spacing w:after="0" w:line="312" w:lineRule="auto"/>
        <w:ind w:left="360" w:right="403"/>
        <w:rPr>
          <w:sz w:val="24"/>
          <w:szCs w:val="24"/>
        </w:rPr>
      </w:pPr>
    </w:p>
    <w:p w14:paraId="5F1E59BE" w14:textId="77777777" w:rsidR="00845C04" w:rsidRPr="00845C04" w:rsidRDefault="00845C04" w:rsidP="00845C04"/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4A4C1B">
      <w:headerReference w:type="default" r:id="rId45"/>
      <w:footerReference w:type="default" r:id="rId46"/>
      <w:pgSz w:w="11907" w:h="16839"/>
      <w:pgMar w:top="1440" w:right="708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456C7" w14:textId="77777777" w:rsidR="005C773F" w:rsidRDefault="005C773F" w:rsidP="00D4204D">
      <w:pPr>
        <w:spacing w:after="0" w:line="240" w:lineRule="auto"/>
      </w:pPr>
      <w:r>
        <w:separator/>
      </w:r>
    </w:p>
  </w:endnote>
  <w:endnote w:type="continuationSeparator" w:id="0">
    <w:p w14:paraId="1FD66876" w14:textId="77777777" w:rsidR="005C773F" w:rsidRDefault="005C773F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215C759E" w14:textId="77777777" w:rsidTr="7D30F917">
      <w:tc>
        <w:tcPr>
          <w:tcW w:w="3009" w:type="dxa"/>
        </w:tcPr>
        <w:p w14:paraId="392BB589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7D30F917" w:rsidRDefault="00D4204D" w:rsidP="7D30F917">
          <w:pPr>
            <w:pStyle w:val="Header"/>
            <w:ind w:right="-115"/>
            <w:jc w:val="right"/>
          </w:pPr>
          <w:r>
            <w:fldChar w:fldCharType="begin"/>
          </w:r>
          <w:r w:rsidR="7D30F917">
            <w:instrText>PAGE</w:instrText>
          </w:r>
          <w:r>
            <w:fldChar w:fldCharType="separate"/>
          </w:r>
          <w:r w:rsidR="002A1FF1">
            <w:rPr>
              <w:noProof/>
            </w:rPr>
            <w:t>16</w:t>
          </w:r>
          <w:r>
            <w:fldChar w:fldCharType="end"/>
          </w:r>
        </w:p>
      </w:tc>
    </w:tr>
  </w:tbl>
  <w:p w14:paraId="7318E5D8" w14:textId="77777777" w:rsidR="7D30F917" w:rsidRDefault="7D30F917" w:rsidP="7D30F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AE9D6" w14:textId="77777777" w:rsidR="005C773F" w:rsidRDefault="005C773F" w:rsidP="00D4204D">
      <w:pPr>
        <w:spacing w:after="0" w:line="240" w:lineRule="auto"/>
      </w:pPr>
      <w:r>
        <w:separator/>
      </w:r>
    </w:p>
  </w:footnote>
  <w:footnote w:type="continuationSeparator" w:id="0">
    <w:p w14:paraId="1924FEC9" w14:textId="77777777" w:rsidR="005C773F" w:rsidRDefault="005C773F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45A44600" w14:textId="77777777" w:rsidTr="7D30F917">
      <w:tc>
        <w:tcPr>
          <w:tcW w:w="3009" w:type="dxa"/>
        </w:tcPr>
        <w:p w14:paraId="592EF1B5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7D30F917" w:rsidRDefault="7D30F917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7D30F917" w:rsidRDefault="7D30F917" w:rsidP="7D30F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0BCE0F28"/>
    <w:multiLevelType w:val="hybridMultilevel"/>
    <w:tmpl w:val="C6E4CFF0"/>
    <w:lvl w:ilvl="0" w:tplc="AA667E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5B4BFB"/>
    <w:multiLevelType w:val="hybridMultilevel"/>
    <w:tmpl w:val="CF023A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96518"/>
    <w:multiLevelType w:val="hybridMultilevel"/>
    <w:tmpl w:val="5FA24D5C"/>
    <w:lvl w:ilvl="0" w:tplc="46BE6EF4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85793785">
    <w:abstractNumId w:val="0"/>
  </w:num>
  <w:num w:numId="2" w16cid:durableId="1714647319">
    <w:abstractNumId w:val="2"/>
  </w:num>
  <w:num w:numId="3" w16cid:durableId="165414296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649580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027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2257B"/>
    <w:rsid w:val="0005030F"/>
    <w:rsid w:val="000B56DF"/>
    <w:rsid w:val="000E22D6"/>
    <w:rsid w:val="000E6AAA"/>
    <w:rsid w:val="000F3491"/>
    <w:rsid w:val="000F52D6"/>
    <w:rsid w:val="000F58A9"/>
    <w:rsid w:val="000F5D95"/>
    <w:rsid w:val="001021F5"/>
    <w:rsid w:val="00102942"/>
    <w:rsid w:val="0011292A"/>
    <w:rsid w:val="00113544"/>
    <w:rsid w:val="001177A4"/>
    <w:rsid w:val="001470AD"/>
    <w:rsid w:val="001533B1"/>
    <w:rsid w:val="001876AB"/>
    <w:rsid w:val="001A09F7"/>
    <w:rsid w:val="001A146A"/>
    <w:rsid w:val="001B5DA9"/>
    <w:rsid w:val="00230EE5"/>
    <w:rsid w:val="002363D7"/>
    <w:rsid w:val="002925D4"/>
    <w:rsid w:val="00293EFB"/>
    <w:rsid w:val="00295B1D"/>
    <w:rsid w:val="002A1FF1"/>
    <w:rsid w:val="002B1FD1"/>
    <w:rsid w:val="002D065C"/>
    <w:rsid w:val="002E4F47"/>
    <w:rsid w:val="003023AD"/>
    <w:rsid w:val="00304A08"/>
    <w:rsid w:val="003414BF"/>
    <w:rsid w:val="0036188E"/>
    <w:rsid w:val="00385676"/>
    <w:rsid w:val="003934B8"/>
    <w:rsid w:val="003D3019"/>
    <w:rsid w:val="003D3772"/>
    <w:rsid w:val="003E4007"/>
    <w:rsid w:val="003F034F"/>
    <w:rsid w:val="004167C6"/>
    <w:rsid w:val="00433284"/>
    <w:rsid w:val="00435C02"/>
    <w:rsid w:val="00461934"/>
    <w:rsid w:val="004A4C1B"/>
    <w:rsid w:val="004C4BA6"/>
    <w:rsid w:val="00534320"/>
    <w:rsid w:val="00536CD6"/>
    <w:rsid w:val="00544A4E"/>
    <w:rsid w:val="00545036"/>
    <w:rsid w:val="005471D4"/>
    <w:rsid w:val="00562256"/>
    <w:rsid w:val="00587049"/>
    <w:rsid w:val="00597BBD"/>
    <w:rsid w:val="005A7C38"/>
    <w:rsid w:val="005C0A78"/>
    <w:rsid w:val="005C172E"/>
    <w:rsid w:val="005C773F"/>
    <w:rsid w:val="005D44AE"/>
    <w:rsid w:val="006125F1"/>
    <w:rsid w:val="00622514"/>
    <w:rsid w:val="006407E0"/>
    <w:rsid w:val="006538F1"/>
    <w:rsid w:val="006911AC"/>
    <w:rsid w:val="006C4A23"/>
    <w:rsid w:val="006C4CC0"/>
    <w:rsid w:val="006C58DB"/>
    <w:rsid w:val="006D2791"/>
    <w:rsid w:val="006F51B3"/>
    <w:rsid w:val="006F6630"/>
    <w:rsid w:val="00735283"/>
    <w:rsid w:val="0076215B"/>
    <w:rsid w:val="00786FD2"/>
    <w:rsid w:val="007916A1"/>
    <w:rsid w:val="007A1FE1"/>
    <w:rsid w:val="007B41FB"/>
    <w:rsid w:val="00812658"/>
    <w:rsid w:val="00845C04"/>
    <w:rsid w:val="00852982"/>
    <w:rsid w:val="00860C5B"/>
    <w:rsid w:val="00872921"/>
    <w:rsid w:val="008E3B81"/>
    <w:rsid w:val="009002E8"/>
    <w:rsid w:val="0090566A"/>
    <w:rsid w:val="009073D4"/>
    <w:rsid w:val="009138F9"/>
    <w:rsid w:val="00941829"/>
    <w:rsid w:val="00946D08"/>
    <w:rsid w:val="00953FE3"/>
    <w:rsid w:val="00996FED"/>
    <w:rsid w:val="009B18C9"/>
    <w:rsid w:val="009D11FD"/>
    <w:rsid w:val="009F0D57"/>
    <w:rsid w:val="009F183A"/>
    <w:rsid w:val="00A10728"/>
    <w:rsid w:val="00A12B63"/>
    <w:rsid w:val="00A510E7"/>
    <w:rsid w:val="00A55A0D"/>
    <w:rsid w:val="00A65C5B"/>
    <w:rsid w:val="00AA4AA9"/>
    <w:rsid w:val="00AB6FB4"/>
    <w:rsid w:val="00AF6A72"/>
    <w:rsid w:val="00B05066"/>
    <w:rsid w:val="00B16F19"/>
    <w:rsid w:val="00B21621"/>
    <w:rsid w:val="00B577CC"/>
    <w:rsid w:val="00BA8F42"/>
    <w:rsid w:val="00C20E30"/>
    <w:rsid w:val="00C32AA5"/>
    <w:rsid w:val="00C51DA5"/>
    <w:rsid w:val="00C62B86"/>
    <w:rsid w:val="00CC4660"/>
    <w:rsid w:val="00CE4C63"/>
    <w:rsid w:val="00D10BBF"/>
    <w:rsid w:val="00D249E1"/>
    <w:rsid w:val="00D24B0E"/>
    <w:rsid w:val="00D26340"/>
    <w:rsid w:val="00D26D3C"/>
    <w:rsid w:val="00D349FD"/>
    <w:rsid w:val="00D4204D"/>
    <w:rsid w:val="00D45B98"/>
    <w:rsid w:val="00D636E2"/>
    <w:rsid w:val="00D81D7E"/>
    <w:rsid w:val="00D82F4F"/>
    <w:rsid w:val="00D9388A"/>
    <w:rsid w:val="00DC162A"/>
    <w:rsid w:val="00DC411E"/>
    <w:rsid w:val="00DD24AE"/>
    <w:rsid w:val="00DF782C"/>
    <w:rsid w:val="00E003DD"/>
    <w:rsid w:val="00E05D1E"/>
    <w:rsid w:val="00E25582"/>
    <w:rsid w:val="00E537C4"/>
    <w:rsid w:val="00EC1990"/>
    <w:rsid w:val="00F34089"/>
    <w:rsid w:val="00F57791"/>
    <w:rsid w:val="00F61D90"/>
    <w:rsid w:val="00F81B0A"/>
    <w:rsid w:val="00F82454"/>
    <w:rsid w:val="00F84033"/>
    <w:rsid w:val="00F946B2"/>
    <w:rsid w:val="00FA14DD"/>
    <w:rsid w:val="00FA6C4A"/>
    <w:rsid w:val="00FA7A38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  <w15:docId w15:val="{E217753A-D1AF-4BC0-8B5A-0B6746427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3E4007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0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0E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F3491"/>
    <w:pPr>
      <w:ind w:left="720"/>
      <w:contextualSpacing/>
    </w:pPr>
  </w:style>
  <w:style w:type="character" w:customStyle="1" w:styleId="normaltextrun">
    <w:name w:val="normaltextrun"/>
    <w:basedOn w:val="DefaultParagraphFont"/>
    <w:rsid w:val="0090566A"/>
  </w:style>
  <w:style w:type="character" w:customStyle="1" w:styleId="eop">
    <w:name w:val="eop"/>
    <w:basedOn w:val="DefaultParagraphFont"/>
    <w:rsid w:val="00905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2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2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3</TotalTime>
  <Pages>35</Pages>
  <Words>2910</Words>
  <Characters>16589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Kristina Đorđević | 2021/3079</cp:lastModifiedBy>
  <cp:revision>50</cp:revision>
  <dcterms:created xsi:type="dcterms:W3CDTF">2023-11-01T23:20:00Z</dcterms:created>
  <dcterms:modified xsi:type="dcterms:W3CDTF">2024-01-09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